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4FA60" w14:textId="60CDF98A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sz w:val="24"/>
          <w:szCs w:val="24"/>
        </w:rPr>
        <w:t>Name ______________________________________Index No. ________________________</w:t>
      </w:r>
    </w:p>
    <w:p w14:paraId="71962C62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</w:rPr>
      </w:pPr>
    </w:p>
    <w:p w14:paraId="2931A0F1" w14:textId="58EB09B5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sz w:val="24"/>
          <w:szCs w:val="24"/>
        </w:rPr>
        <w:t>Candidate’s Signature _____________                  Date __________________________</w:t>
      </w:r>
    </w:p>
    <w:p w14:paraId="6FF80268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b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b/>
          <w:sz w:val="24"/>
          <w:szCs w:val="24"/>
        </w:rPr>
        <w:t>233/2</w:t>
      </w:r>
    </w:p>
    <w:p w14:paraId="18814D37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b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b/>
          <w:sz w:val="24"/>
          <w:szCs w:val="24"/>
        </w:rPr>
        <w:t>CHEMISTRY</w:t>
      </w:r>
    </w:p>
    <w:p w14:paraId="337BED28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b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b/>
          <w:sz w:val="24"/>
          <w:szCs w:val="24"/>
        </w:rPr>
        <w:t xml:space="preserve">PAPER 2 </w:t>
      </w:r>
    </w:p>
    <w:p w14:paraId="3445D785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b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b/>
          <w:sz w:val="24"/>
          <w:szCs w:val="24"/>
        </w:rPr>
        <w:t>THEORY</w:t>
      </w:r>
      <w:r w:rsidRPr="00A774DA">
        <w:rPr>
          <w:rFonts w:ascii="Century Schoolbook" w:eastAsia="Times New Roman" w:hAnsi="Century Schoolbook" w:cs="Times New Roman"/>
          <w:b/>
          <w:sz w:val="24"/>
          <w:szCs w:val="24"/>
        </w:rPr>
        <w:br/>
        <w:t>SEPTEMBER  2021</w:t>
      </w:r>
    </w:p>
    <w:p w14:paraId="7669E7CC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b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b/>
          <w:sz w:val="24"/>
          <w:szCs w:val="24"/>
        </w:rPr>
        <w:t xml:space="preserve">2 HOURS </w:t>
      </w:r>
    </w:p>
    <w:p w14:paraId="462957F4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b/>
          <w:sz w:val="24"/>
          <w:szCs w:val="24"/>
        </w:rPr>
      </w:pPr>
    </w:p>
    <w:p w14:paraId="3B200362" w14:textId="77777777" w:rsidR="00E91A63" w:rsidRPr="00A774DA" w:rsidRDefault="00E91A63" w:rsidP="00E91A63">
      <w:pPr>
        <w:spacing w:after="0" w:line="240" w:lineRule="auto"/>
        <w:jc w:val="center"/>
        <w:rPr>
          <w:rFonts w:ascii="Century Schoolbook" w:eastAsia="Times New Roman" w:hAnsi="Century Schoolbook" w:cs="Times New Roman"/>
          <w:b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b/>
          <w:sz w:val="24"/>
          <w:szCs w:val="24"/>
        </w:rPr>
        <w:t xml:space="preserve"> KASSU JET 2021</w:t>
      </w:r>
      <w:r w:rsidRPr="00A774DA">
        <w:rPr>
          <w:rFonts w:ascii="Century Schoolbook" w:eastAsia="Times New Roman" w:hAnsi="Century Schoolbook" w:cs="Times New Roman"/>
          <w:b/>
          <w:sz w:val="24"/>
          <w:szCs w:val="24"/>
        </w:rPr>
        <w:br/>
        <w:t>CHEMISTRY PAPER 2</w:t>
      </w:r>
    </w:p>
    <w:p w14:paraId="562E94FA" w14:textId="77777777" w:rsidR="00E91A63" w:rsidRPr="00A774DA" w:rsidRDefault="00E91A63" w:rsidP="00E91A63">
      <w:pPr>
        <w:spacing w:after="0" w:line="240" w:lineRule="auto"/>
        <w:jc w:val="center"/>
        <w:rPr>
          <w:rFonts w:ascii="Century Schoolbook" w:eastAsia="Times New Roman" w:hAnsi="Century Schoolbook" w:cs="Times New Roman"/>
          <w:b/>
          <w:i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b/>
          <w:i/>
          <w:sz w:val="24"/>
          <w:szCs w:val="24"/>
        </w:rPr>
        <w:t>Kenya Certificate of Secondary Education (K.C.S.E)</w:t>
      </w:r>
    </w:p>
    <w:p w14:paraId="54161482" w14:textId="77777777" w:rsidR="00E91A63" w:rsidRPr="00A774DA" w:rsidRDefault="00E91A63" w:rsidP="00E91A63">
      <w:pPr>
        <w:spacing w:after="0" w:line="240" w:lineRule="auto"/>
        <w:jc w:val="center"/>
        <w:rPr>
          <w:rFonts w:ascii="Century Schoolbook" w:eastAsia="Times New Roman" w:hAnsi="Century Schoolbook" w:cs="Times New Roman"/>
          <w:b/>
          <w:sz w:val="24"/>
          <w:szCs w:val="24"/>
        </w:rPr>
      </w:pPr>
    </w:p>
    <w:p w14:paraId="27720A92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b/>
          <w:sz w:val="24"/>
          <w:szCs w:val="24"/>
        </w:rPr>
      </w:pPr>
    </w:p>
    <w:p w14:paraId="5D0C5CCE" w14:textId="77777777" w:rsidR="00E91A63" w:rsidRPr="00A774DA" w:rsidRDefault="00E91A63" w:rsidP="00E91A63">
      <w:pPr>
        <w:spacing w:after="0" w:line="360" w:lineRule="auto"/>
        <w:ind w:firstLine="360"/>
        <w:rPr>
          <w:rFonts w:ascii="Century Schoolbook" w:eastAsia="Times New Roman" w:hAnsi="Century Schoolbook" w:cs="Times New Roman"/>
          <w:b/>
          <w:sz w:val="24"/>
          <w:szCs w:val="24"/>
          <w:u w:val="single"/>
        </w:rPr>
      </w:pPr>
      <w:r w:rsidRPr="00A774DA">
        <w:rPr>
          <w:rFonts w:ascii="Century Schoolbook" w:eastAsia="Times New Roman" w:hAnsi="Century Schoolbook" w:cs="Times New Roman"/>
          <w:b/>
          <w:sz w:val="24"/>
          <w:szCs w:val="24"/>
          <w:u w:val="single"/>
        </w:rPr>
        <w:t xml:space="preserve">INSTRUCTIONS TO CANDIDATES </w:t>
      </w:r>
    </w:p>
    <w:p w14:paraId="3E512C8B" w14:textId="77777777" w:rsidR="00E91A63" w:rsidRPr="00A774DA" w:rsidRDefault="00E91A63" w:rsidP="00E91A63">
      <w:pPr>
        <w:numPr>
          <w:ilvl w:val="0"/>
          <w:numId w:val="13"/>
        </w:numPr>
        <w:spacing w:after="0" w:line="360" w:lineRule="auto"/>
        <w:rPr>
          <w:rFonts w:ascii="Century Schoolbook" w:eastAsia="Times New Roman" w:hAnsi="Century Schoolbook" w:cs="Times New Roman"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sz w:val="24"/>
          <w:szCs w:val="24"/>
        </w:rPr>
        <w:t>Write your name and index number in the spaces provided above.</w:t>
      </w:r>
    </w:p>
    <w:p w14:paraId="4B26A4F1" w14:textId="77777777" w:rsidR="00E91A63" w:rsidRPr="00A774DA" w:rsidRDefault="00E91A63" w:rsidP="00E91A63">
      <w:pPr>
        <w:numPr>
          <w:ilvl w:val="0"/>
          <w:numId w:val="13"/>
        </w:numPr>
        <w:spacing w:after="0" w:line="360" w:lineRule="auto"/>
        <w:rPr>
          <w:rFonts w:ascii="Century Schoolbook" w:eastAsia="Times New Roman" w:hAnsi="Century Schoolbook" w:cs="Times New Roman"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sz w:val="24"/>
          <w:szCs w:val="24"/>
        </w:rPr>
        <w:t>Sign and write the date of examination in the spaces provided above.</w:t>
      </w:r>
    </w:p>
    <w:p w14:paraId="2492803A" w14:textId="77777777" w:rsidR="00E91A63" w:rsidRPr="00A774DA" w:rsidRDefault="00E91A63" w:rsidP="00E91A63">
      <w:pPr>
        <w:numPr>
          <w:ilvl w:val="0"/>
          <w:numId w:val="13"/>
        </w:numPr>
        <w:spacing w:after="0" w:line="360" w:lineRule="auto"/>
        <w:rPr>
          <w:rFonts w:ascii="Century Schoolbook" w:eastAsia="Times New Roman" w:hAnsi="Century Schoolbook" w:cs="Times New Roman"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sz w:val="24"/>
          <w:szCs w:val="24"/>
        </w:rPr>
        <w:t>Answer all the questions in the spaces provided.</w:t>
      </w:r>
    </w:p>
    <w:p w14:paraId="234E0046" w14:textId="13ED0A3D" w:rsidR="00E91A63" w:rsidRPr="00A774DA" w:rsidRDefault="00E91A63" w:rsidP="00E91A63">
      <w:pPr>
        <w:numPr>
          <w:ilvl w:val="0"/>
          <w:numId w:val="13"/>
        </w:numPr>
        <w:spacing w:after="0" w:line="360" w:lineRule="auto"/>
        <w:rPr>
          <w:rFonts w:ascii="Century Schoolbook" w:eastAsia="Times New Roman" w:hAnsi="Century Schoolbook" w:cs="Times New Roman"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sz w:val="24"/>
          <w:szCs w:val="24"/>
        </w:rPr>
        <w:t>Mathematical tables and silent electronic calculators may be used.</w:t>
      </w:r>
    </w:p>
    <w:p w14:paraId="026D30AF" w14:textId="77777777" w:rsidR="00E91A63" w:rsidRPr="00A774DA" w:rsidRDefault="00E91A63" w:rsidP="00E91A63">
      <w:pPr>
        <w:numPr>
          <w:ilvl w:val="0"/>
          <w:numId w:val="13"/>
        </w:numPr>
        <w:spacing w:after="0" w:line="360" w:lineRule="auto"/>
        <w:rPr>
          <w:rFonts w:ascii="Century Schoolbook" w:eastAsia="Times New Roman" w:hAnsi="Century Schoolbook" w:cs="Times New Roman"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sz w:val="24"/>
          <w:szCs w:val="24"/>
        </w:rPr>
        <w:t xml:space="preserve">All working </w:t>
      </w:r>
      <w:r w:rsidRPr="00A774DA">
        <w:rPr>
          <w:rFonts w:ascii="Century Schoolbook" w:eastAsia="Times New Roman" w:hAnsi="Century Schoolbook" w:cs="Times New Roman"/>
          <w:b/>
          <w:sz w:val="24"/>
          <w:szCs w:val="24"/>
        </w:rPr>
        <w:t xml:space="preserve">must </w:t>
      </w:r>
      <w:r w:rsidRPr="00A774DA">
        <w:rPr>
          <w:rFonts w:ascii="Century Schoolbook" w:eastAsia="Times New Roman" w:hAnsi="Century Schoolbook" w:cs="Times New Roman"/>
          <w:sz w:val="24"/>
          <w:szCs w:val="24"/>
        </w:rPr>
        <w:t>be clearly shown where necessary.</w:t>
      </w:r>
    </w:p>
    <w:p w14:paraId="31F16658" w14:textId="63872BC1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b/>
          <w:sz w:val="24"/>
          <w:szCs w:val="24"/>
          <w:u w:val="single"/>
        </w:rPr>
        <w:t>FOR EXAMINER’S</w:t>
      </w:r>
      <w:r w:rsidR="00CF7E44" w:rsidRPr="00A774DA">
        <w:rPr>
          <w:rFonts w:ascii="Century Schoolbook" w:eastAsia="Times New Roman" w:hAnsi="Century Schoolbook" w:cs="Times New Roman"/>
          <w:b/>
          <w:sz w:val="24"/>
          <w:szCs w:val="24"/>
          <w:u w:val="single"/>
        </w:rPr>
        <w:t xml:space="preserve"> </w:t>
      </w:r>
      <w:r w:rsidRPr="00A774DA">
        <w:rPr>
          <w:rFonts w:ascii="Century Schoolbook" w:eastAsia="Times New Roman" w:hAnsi="Century Schoolbook" w:cs="Times New Roman"/>
          <w:b/>
          <w:sz w:val="24"/>
          <w:szCs w:val="24"/>
          <w:u w:val="single"/>
        </w:rPr>
        <w:t>USE ONLY</w:t>
      </w:r>
    </w:p>
    <w:p w14:paraId="14EFFD5D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</w:rPr>
      </w:pPr>
    </w:p>
    <w:tbl>
      <w:tblPr>
        <w:tblStyle w:val="TableGrid1"/>
        <w:tblW w:w="0" w:type="auto"/>
        <w:tblInd w:w="1188" w:type="dxa"/>
        <w:tblLook w:val="01E0" w:firstRow="1" w:lastRow="1" w:firstColumn="1" w:lastColumn="1" w:noHBand="0" w:noVBand="0"/>
      </w:tblPr>
      <w:tblGrid>
        <w:gridCol w:w="1908"/>
        <w:gridCol w:w="2316"/>
        <w:gridCol w:w="2047"/>
      </w:tblGrid>
      <w:tr w:rsidR="00E91A63" w:rsidRPr="00A774DA" w14:paraId="6C073CAF" w14:textId="77777777" w:rsidTr="00926237">
        <w:tc>
          <w:tcPr>
            <w:tcW w:w="1908" w:type="dxa"/>
          </w:tcPr>
          <w:p w14:paraId="55D79686" w14:textId="77777777" w:rsidR="00E91A63" w:rsidRPr="00A774DA" w:rsidRDefault="00E91A63" w:rsidP="00E91A63">
            <w:pPr>
              <w:rPr>
                <w:rFonts w:ascii="Century Schoolbook" w:hAnsi="Century Schoolbook"/>
                <w:b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b/>
                <w:sz w:val="24"/>
                <w:szCs w:val="24"/>
              </w:rPr>
              <w:t xml:space="preserve">QUESTION </w:t>
            </w:r>
          </w:p>
        </w:tc>
        <w:tc>
          <w:tcPr>
            <w:tcW w:w="2316" w:type="dxa"/>
          </w:tcPr>
          <w:p w14:paraId="4AB6864B" w14:textId="77777777" w:rsidR="00E91A63" w:rsidRPr="00A774DA" w:rsidRDefault="00E91A63" w:rsidP="00E91A63">
            <w:pPr>
              <w:rPr>
                <w:rFonts w:ascii="Century Schoolbook" w:hAnsi="Century Schoolbook"/>
                <w:b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b/>
                <w:sz w:val="24"/>
                <w:szCs w:val="24"/>
              </w:rPr>
              <w:t xml:space="preserve">MAXIMUM SCORE </w:t>
            </w:r>
          </w:p>
        </w:tc>
        <w:tc>
          <w:tcPr>
            <w:tcW w:w="1883" w:type="dxa"/>
          </w:tcPr>
          <w:p w14:paraId="574ACF80" w14:textId="77777777" w:rsidR="00E91A63" w:rsidRPr="00A774DA" w:rsidRDefault="00E91A63" w:rsidP="00E91A63">
            <w:pPr>
              <w:rPr>
                <w:rFonts w:ascii="Century Schoolbook" w:hAnsi="Century Schoolbook"/>
                <w:b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b/>
                <w:sz w:val="24"/>
                <w:szCs w:val="24"/>
              </w:rPr>
              <w:t>CANDIDATE’S SCORE</w:t>
            </w:r>
          </w:p>
        </w:tc>
      </w:tr>
      <w:tr w:rsidR="00E91A63" w:rsidRPr="00A774DA" w14:paraId="70CDC63C" w14:textId="77777777" w:rsidTr="00926237">
        <w:tc>
          <w:tcPr>
            <w:tcW w:w="1908" w:type="dxa"/>
          </w:tcPr>
          <w:p w14:paraId="6CB007F2" w14:textId="77777777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1</w:t>
            </w:r>
          </w:p>
        </w:tc>
        <w:tc>
          <w:tcPr>
            <w:tcW w:w="2316" w:type="dxa"/>
          </w:tcPr>
          <w:p w14:paraId="382DD137" w14:textId="7D9AB38B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1</w:t>
            </w:r>
            <w:r w:rsidR="00926237" w:rsidRPr="00A774DA">
              <w:rPr>
                <w:rFonts w:ascii="Century Schoolbook" w:hAnsi="Century Schoolbook"/>
                <w:sz w:val="24"/>
                <w:szCs w:val="24"/>
              </w:rPr>
              <w:t>2</w:t>
            </w:r>
          </w:p>
        </w:tc>
        <w:tc>
          <w:tcPr>
            <w:tcW w:w="1883" w:type="dxa"/>
          </w:tcPr>
          <w:p w14:paraId="50C00006" w14:textId="77777777" w:rsidR="00E91A63" w:rsidRPr="00A774DA" w:rsidRDefault="00E91A63" w:rsidP="00E91A63">
            <w:pPr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</w:tr>
      <w:tr w:rsidR="00E91A63" w:rsidRPr="00A774DA" w14:paraId="101C534D" w14:textId="77777777" w:rsidTr="00926237">
        <w:tc>
          <w:tcPr>
            <w:tcW w:w="1908" w:type="dxa"/>
          </w:tcPr>
          <w:p w14:paraId="213AE6C2" w14:textId="77777777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2</w:t>
            </w:r>
          </w:p>
        </w:tc>
        <w:tc>
          <w:tcPr>
            <w:tcW w:w="2316" w:type="dxa"/>
          </w:tcPr>
          <w:p w14:paraId="6BB356CC" w14:textId="77777777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11</w:t>
            </w:r>
          </w:p>
        </w:tc>
        <w:tc>
          <w:tcPr>
            <w:tcW w:w="1883" w:type="dxa"/>
          </w:tcPr>
          <w:p w14:paraId="5A15C466" w14:textId="77777777" w:rsidR="00E91A63" w:rsidRPr="00A774DA" w:rsidRDefault="00E91A63" w:rsidP="00E91A63">
            <w:pPr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</w:tr>
      <w:tr w:rsidR="00E91A63" w:rsidRPr="00A774DA" w14:paraId="376500F2" w14:textId="77777777" w:rsidTr="00926237">
        <w:tc>
          <w:tcPr>
            <w:tcW w:w="1908" w:type="dxa"/>
          </w:tcPr>
          <w:p w14:paraId="29B46713" w14:textId="77777777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3</w:t>
            </w:r>
          </w:p>
        </w:tc>
        <w:tc>
          <w:tcPr>
            <w:tcW w:w="2316" w:type="dxa"/>
          </w:tcPr>
          <w:p w14:paraId="08E2FCED" w14:textId="3BE8CC97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1</w:t>
            </w:r>
            <w:r w:rsidR="00EE6047" w:rsidRPr="00A774DA">
              <w:rPr>
                <w:rFonts w:ascii="Century Schoolbook" w:hAnsi="Century Schoolbook"/>
                <w:sz w:val="24"/>
                <w:szCs w:val="24"/>
              </w:rPr>
              <w:t>1</w:t>
            </w:r>
          </w:p>
        </w:tc>
        <w:tc>
          <w:tcPr>
            <w:tcW w:w="1883" w:type="dxa"/>
          </w:tcPr>
          <w:p w14:paraId="070DCC58" w14:textId="77777777" w:rsidR="00E91A63" w:rsidRPr="00A774DA" w:rsidRDefault="00E91A63" w:rsidP="00E91A63">
            <w:pPr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</w:tr>
      <w:tr w:rsidR="00E91A63" w:rsidRPr="00A774DA" w14:paraId="58608C26" w14:textId="77777777" w:rsidTr="00926237">
        <w:tc>
          <w:tcPr>
            <w:tcW w:w="1908" w:type="dxa"/>
          </w:tcPr>
          <w:p w14:paraId="38E20780" w14:textId="77777777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4</w:t>
            </w:r>
          </w:p>
        </w:tc>
        <w:tc>
          <w:tcPr>
            <w:tcW w:w="2316" w:type="dxa"/>
          </w:tcPr>
          <w:p w14:paraId="52468D32" w14:textId="5D1CD8A2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1</w:t>
            </w:r>
            <w:r w:rsidR="00926237" w:rsidRPr="00A774DA">
              <w:rPr>
                <w:rFonts w:ascii="Century Schoolbook" w:hAnsi="Century Schoolbook"/>
                <w:sz w:val="24"/>
                <w:szCs w:val="24"/>
              </w:rPr>
              <w:t>6</w:t>
            </w:r>
          </w:p>
        </w:tc>
        <w:tc>
          <w:tcPr>
            <w:tcW w:w="1883" w:type="dxa"/>
          </w:tcPr>
          <w:p w14:paraId="77A38CE1" w14:textId="77777777" w:rsidR="00E91A63" w:rsidRPr="00A774DA" w:rsidRDefault="00E91A63" w:rsidP="00E91A63">
            <w:pPr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</w:tr>
      <w:tr w:rsidR="00E91A63" w:rsidRPr="00A774DA" w14:paraId="0347DF48" w14:textId="77777777" w:rsidTr="00926237">
        <w:tc>
          <w:tcPr>
            <w:tcW w:w="1908" w:type="dxa"/>
          </w:tcPr>
          <w:p w14:paraId="0AED63C0" w14:textId="77777777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5</w:t>
            </w:r>
          </w:p>
        </w:tc>
        <w:tc>
          <w:tcPr>
            <w:tcW w:w="2316" w:type="dxa"/>
          </w:tcPr>
          <w:p w14:paraId="50187D56" w14:textId="38336F41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1</w:t>
            </w:r>
            <w:r w:rsidR="00EE6047" w:rsidRPr="00A774DA">
              <w:rPr>
                <w:rFonts w:ascii="Century Schoolbook" w:hAnsi="Century Schoolbook"/>
                <w:sz w:val="24"/>
                <w:szCs w:val="24"/>
              </w:rPr>
              <w:t>4</w:t>
            </w:r>
          </w:p>
        </w:tc>
        <w:tc>
          <w:tcPr>
            <w:tcW w:w="1883" w:type="dxa"/>
          </w:tcPr>
          <w:p w14:paraId="568D3C1C" w14:textId="77777777" w:rsidR="00E91A63" w:rsidRPr="00A774DA" w:rsidRDefault="00E91A63" w:rsidP="00E91A63">
            <w:pPr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</w:tr>
      <w:tr w:rsidR="00E91A63" w:rsidRPr="00A774DA" w14:paraId="062BD130" w14:textId="77777777" w:rsidTr="00926237">
        <w:tc>
          <w:tcPr>
            <w:tcW w:w="1908" w:type="dxa"/>
          </w:tcPr>
          <w:p w14:paraId="774D9037" w14:textId="77777777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6</w:t>
            </w:r>
          </w:p>
        </w:tc>
        <w:tc>
          <w:tcPr>
            <w:tcW w:w="2316" w:type="dxa"/>
          </w:tcPr>
          <w:p w14:paraId="75A27D9F" w14:textId="0B619A61" w:rsidR="00E91A63" w:rsidRPr="00A774DA" w:rsidRDefault="00926237" w:rsidP="00E91A63">
            <w:pPr>
              <w:spacing w:line="360" w:lineRule="auto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sz w:val="24"/>
                <w:szCs w:val="24"/>
              </w:rPr>
              <w:t>16</w:t>
            </w:r>
          </w:p>
        </w:tc>
        <w:tc>
          <w:tcPr>
            <w:tcW w:w="1883" w:type="dxa"/>
          </w:tcPr>
          <w:p w14:paraId="75BA4667" w14:textId="77777777" w:rsidR="00E91A63" w:rsidRPr="00A774DA" w:rsidRDefault="00E91A63" w:rsidP="00E91A63">
            <w:pPr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</w:tr>
      <w:tr w:rsidR="00E91A63" w:rsidRPr="00A774DA" w14:paraId="0CFF61CC" w14:textId="77777777" w:rsidTr="00926237">
        <w:tc>
          <w:tcPr>
            <w:tcW w:w="1908" w:type="dxa"/>
          </w:tcPr>
          <w:p w14:paraId="601C5A1A" w14:textId="77777777" w:rsidR="00E91A63" w:rsidRPr="00A774DA" w:rsidRDefault="00E91A63" w:rsidP="00E91A63">
            <w:pPr>
              <w:spacing w:line="360" w:lineRule="auto"/>
              <w:jc w:val="center"/>
              <w:rPr>
                <w:rFonts w:ascii="Century Schoolbook" w:hAnsi="Century Schoolbook"/>
                <w:b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b/>
                <w:sz w:val="24"/>
                <w:szCs w:val="24"/>
              </w:rPr>
              <w:t>Total score</w:t>
            </w:r>
          </w:p>
        </w:tc>
        <w:tc>
          <w:tcPr>
            <w:tcW w:w="2316" w:type="dxa"/>
          </w:tcPr>
          <w:p w14:paraId="3AB9861D" w14:textId="64720BFA" w:rsidR="00E91A63" w:rsidRPr="00A774DA" w:rsidRDefault="00926237" w:rsidP="00E91A63">
            <w:pPr>
              <w:spacing w:line="360" w:lineRule="auto"/>
              <w:jc w:val="center"/>
              <w:rPr>
                <w:rFonts w:ascii="Century Schoolbook" w:hAnsi="Century Schoolbook"/>
                <w:b/>
                <w:sz w:val="24"/>
                <w:szCs w:val="24"/>
              </w:rPr>
            </w:pPr>
            <w:r w:rsidRPr="00A774DA">
              <w:rPr>
                <w:rFonts w:ascii="Century Schoolbook" w:hAnsi="Century Schoolbook"/>
                <w:b/>
                <w:sz w:val="24"/>
                <w:szCs w:val="24"/>
              </w:rPr>
              <w:t>80</w:t>
            </w:r>
          </w:p>
        </w:tc>
        <w:tc>
          <w:tcPr>
            <w:tcW w:w="1883" w:type="dxa"/>
          </w:tcPr>
          <w:p w14:paraId="7A5AEB3C" w14:textId="77777777" w:rsidR="00E91A63" w:rsidRPr="00A774DA" w:rsidRDefault="00E91A63" w:rsidP="00E91A63">
            <w:pPr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</w:tr>
    </w:tbl>
    <w:p w14:paraId="3C579278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</w:rPr>
      </w:pPr>
    </w:p>
    <w:p w14:paraId="069AEAC0" w14:textId="77777777" w:rsidR="00E91A63" w:rsidRPr="00A774DA" w:rsidRDefault="00E91A63" w:rsidP="00E91A63">
      <w:p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</w:rPr>
      </w:pPr>
    </w:p>
    <w:p w14:paraId="002C8379" w14:textId="11F00A58" w:rsidR="00E91A63" w:rsidRPr="00A774DA" w:rsidRDefault="00E91A63" w:rsidP="00E91A63">
      <w:pPr>
        <w:spacing w:after="0" w:line="240" w:lineRule="auto"/>
        <w:jc w:val="center"/>
        <w:rPr>
          <w:rFonts w:ascii="Century Schoolbook" w:eastAsia="Times New Roman" w:hAnsi="Century Schoolbook" w:cs="Times New Roman"/>
          <w:b/>
          <w:i/>
          <w:sz w:val="24"/>
          <w:szCs w:val="24"/>
        </w:rPr>
      </w:pPr>
      <w:r w:rsidRPr="00A774DA">
        <w:rPr>
          <w:rFonts w:ascii="Century Schoolbook" w:eastAsia="Times New Roman" w:hAnsi="Century Schoolbook" w:cs="Times New Roman"/>
          <w:b/>
          <w:i/>
          <w:sz w:val="24"/>
          <w:szCs w:val="24"/>
        </w:rPr>
        <w:t>This paper consists of 1</w:t>
      </w:r>
      <w:r w:rsidR="00576E27">
        <w:rPr>
          <w:rFonts w:ascii="Century Schoolbook" w:eastAsia="Times New Roman" w:hAnsi="Century Schoolbook" w:cs="Times New Roman"/>
          <w:b/>
          <w:i/>
          <w:sz w:val="24"/>
          <w:szCs w:val="24"/>
        </w:rPr>
        <w:t>3</w:t>
      </w:r>
      <w:r w:rsidRPr="00A774DA">
        <w:rPr>
          <w:rFonts w:ascii="Century Schoolbook" w:eastAsia="Times New Roman" w:hAnsi="Century Schoolbook" w:cs="Times New Roman"/>
          <w:b/>
          <w:i/>
          <w:sz w:val="24"/>
          <w:szCs w:val="24"/>
        </w:rPr>
        <w:t xml:space="preserve"> printed pages</w:t>
      </w:r>
    </w:p>
    <w:p w14:paraId="2657E8F3" w14:textId="159080CE" w:rsidR="003C3BFB" w:rsidRDefault="003C3BFB" w:rsidP="00A922DC"/>
    <w:p w14:paraId="7EABA3E2" w14:textId="7716626F" w:rsidR="003C3BFB" w:rsidRPr="002E6B23" w:rsidRDefault="003C3BFB" w:rsidP="002E6B23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lastRenderedPageBreak/>
        <w:t>The diagram below shows the set</w:t>
      </w:r>
      <w:r w:rsidR="00D168AA" w:rsidRPr="002E6B23">
        <w:rPr>
          <w:rFonts w:ascii="Century Schoolbook" w:hAnsi="Century Schoolbook"/>
          <w:sz w:val="24"/>
          <w:szCs w:val="24"/>
        </w:rPr>
        <w:t>-</w:t>
      </w:r>
      <w:r w:rsidRPr="002E6B23">
        <w:rPr>
          <w:rFonts w:ascii="Century Schoolbook" w:hAnsi="Century Schoolbook"/>
          <w:sz w:val="24"/>
          <w:szCs w:val="24"/>
        </w:rPr>
        <w:t>up of the apparatus</w:t>
      </w:r>
      <w:r w:rsidR="00D168AA" w:rsidRPr="002E6B23">
        <w:rPr>
          <w:rFonts w:ascii="Century Schoolbook" w:hAnsi="Century Schoolbook"/>
          <w:sz w:val="24"/>
          <w:szCs w:val="24"/>
        </w:rPr>
        <w:t xml:space="preserve"> used</w:t>
      </w:r>
      <w:r w:rsidRPr="002E6B23">
        <w:rPr>
          <w:rFonts w:ascii="Century Schoolbook" w:hAnsi="Century Schoolbook"/>
          <w:sz w:val="24"/>
          <w:szCs w:val="24"/>
        </w:rPr>
        <w:t xml:space="preserve"> by a student to determine the enthalpy change of combustion of ethanol. The heat produced by burning fuel warms</w:t>
      </w:r>
      <w:r w:rsidR="00D168AA" w:rsidRPr="002E6B23">
        <w:rPr>
          <w:rFonts w:ascii="Century Schoolbook" w:hAnsi="Century Schoolbook"/>
          <w:sz w:val="24"/>
          <w:szCs w:val="24"/>
        </w:rPr>
        <w:t xml:space="preserve"> a</w:t>
      </w:r>
      <w:r w:rsidRPr="002E6B23">
        <w:rPr>
          <w:rFonts w:ascii="Century Schoolbook" w:hAnsi="Century Schoolbook"/>
          <w:sz w:val="24"/>
          <w:szCs w:val="24"/>
        </w:rPr>
        <w:t xml:space="preserve"> known mass of water.</w:t>
      </w:r>
    </w:p>
    <w:p w14:paraId="19BB02B9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ab/>
      </w:r>
    </w:p>
    <w:p w14:paraId="36644328" w14:textId="43F89A20" w:rsidR="003C3BFB" w:rsidRPr="002E6B23" w:rsidRDefault="00555A54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noProof/>
          <w:sz w:val="24"/>
          <w:szCs w:val="24"/>
        </w:rPr>
        <w:drawing>
          <wp:anchor distT="0" distB="0" distL="114300" distR="114300" simplePos="0" relativeHeight="251697152" behindDoc="1" locked="0" layoutInCell="1" allowOverlap="1" wp14:anchorId="07A9C797" wp14:editId="609E34E1">
            <wp:simplePos x="0" y="0"/>
            <wp:positionH relativeFrom="column">
              <wp:posOffset>2076450</wp:posOffset>
            </wp:positionH>
            <wp:positionV relativeFrom="paragraph">
              <wp:posOffset>133985</wp:posOffset>
            </wp:positionV>
            <wp:extent cx="1933574" cy="2028825"/>
            <wp:effectExtent l="0" t="0" r="0" b="0"/>
            <wp:wrapTight wrapText="bothSides">
              <wp:wrapPolygon edited="0">
                <wp:start x="0" y="0"/>
                <wp:lineTo x="0" y="21600"/>
                <wp:lineTo x="21600" y="21600"/>
                <wp:lineTo x="21600" y="0"/>
                <wp:lineTo x="0" y="0"/>
              </wp:wrapPolygon>
            </wp:wrapTight>
            <wp:docPr id="1035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3574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71281A" w14:textId="333D9345" w:rsidR="003C3BFB" w:rsidRPr="002E6B23" w:rsidRDefault="00555A54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3056" behindDoc="0" locked="0" layoutInCell="1" allowOverlap="1" wp14:anchorId="13EF0B73" wp14:editId="2C9655A8">
                <wp:simplePos x="0" y="0"/>
                <wp:positionH relativeFrom="column">
                  <wp:posOffset>1076325</wp:posOffset>
                </wp:positionH>
                <wp:positionV relativeFrom="paragraph">
                  <wp:posOffset>16510</wp:posOffset>
                </wp:positionV>
                <wp:extent cx="1276350" cy="323850"/>
                <wp:effectExtent l="0" t="0" r="0" b="3175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5743AA" w14:textId="77777777" w:rsidR="003C3BFB" w:rsidRDefault="003C3BFB" w:rsidP="003C3BFB">
                            <w:r>
                              <w:rPr>
                                <w:b/>
                              </w:rPr>
                              <w:t>Thermom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EF0B73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84.75pt;margin-top:1.3pt;width:100.5pt;height:25.5pt;z-index:25169305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" filled="f" stroked="f">
                <v:textbox>
                  <w:txbxContent>
                    <w:p w14:paraId="4C5743AA" w14:textId="77777777" w:rsidR="003C3BFB" w:rsidRDefault="003C3BFB" w:rsidP="003C3BFB">
                      <w:r>
                        <w:rPr>
                          <w:b/>
                        </w:rPr>
                        <w:t>Thermometer</w:t>
                      </w:r>
                    </w:p>
                  </w:txbxContent>
                </v:textbox>
              </v:shape>
            </w:pict>
          </mc:Fallback>
        </mc:AlternateContent>
      </w:r>
    </w:p>
    <w:p w14:paraId="731C4DBA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FDEC212" w14:textId="0F6F2576" w:rsidR="003C3BFB" w:rsidRPr="002E6B23" w:rsidRDefault="00555A54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700224" behindDoc="0" locked="0" layoutInCell="1" allowOverlap="1" wp14:anchorId="54970122" wp14:editId="59AE3C97">
                <wp:simplePos x="0" y="0"/>
                <wp:positionH relativeFrom="column">
                  <wp:posOffset>1143000</wp:posOffset>
                </wp:positionH>
                <wp:positionV relativeFrom="paragraph">
                  <wp:posOffset>179705</wp:posOffset>
                </wp:positionV>
                <wp:extent cx="1276350" cy="485775"/>
                <wp:effectExtent l="0" t="0" r="0" b="3175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957C24" w14:textId="77777777" w:rsidR="003C3BFB" w:rsidRDefault="003C3BFB" w:rsidP="003C3BFB">
                            <w:r>
                              <w:rPr>
                                <w:b/>
                              </w:rPr>
                              <w:t>Metal calorim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970122" id="Text Box 25" o:spid="_x0000_s1027" type="#_x0000_t202" style="position:absolute;margin-left:90pt;margin-top:14.15pt;width:100.5pt;height:38.25pt;z-index:25170022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" filled="f" stroked="f">
                <v:textbox>
                  <w:txbxContent>
                    <w:p w14:paraId="05957C24" w14:textId="77777777" w:rsidR="003C3BFB" w:rsidRDefault="003C3BFB" w:rsidP="003C3BFB">
                      <w:r>
                        <w:rPr>
                          <w:b/>
                        </w:rPr>
                        <w:t>Metal calorimeter</w:t>
                      </w:r>
                    </w:p>
                  </w:txbxContent>
                </v:textbox>
              </v:shape>
            </w:pict>
          </mc:Fallback>
        </mc:AlternateContent>
      </w:r>
      <w:r w:rsidRPr="002E6B23">
        <w:rPr>
          <w:rFonts w:ascii="Century Schoolbook" w:hAnsi="Century Schoolbook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4080" behindDoc="0" locked="0" layoutInCell="1" allowOverlap="1" wp14:anchorId="11F49DF8" wp14:editId="007FADEF">
                <wp:simplePos x="0" y="0"/>
                <wp:positionH relativeFrom="column">
                  <wp:posOffset>3970655</wp:posOffset>
                </wp:positionH>
                <wp:positionV relativeFrom="paragraph">
                  <wp:posOffset>26035</wp:posOffset>
                </wp:positionV>
                <wp:extent cx="1067435" cy="352425"/>
                <wp:effectExtent l="0" t="0" r="0" b="9525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743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5D3FE3" w14:textId="77777777" w:rsidR="003C3BFB" w:rsidRDefault="003C3BFB" w:rsidP="003C3BFB">
                            <w:r>
                              <w:rPr>
                                <w:b/>
                              </w:rPr>
                              <w:t xml:space="preserve">Clamp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49DF8" id="Text Box 22" o:spid="_x0000_s1028" type="#_x0000_t202" style="position:absolute;margin-left:312.65pt;margin-top:2.05pt;width:84.05pt;height:27.75pt;z-index:25169408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" filled="f" stroked="f">
                <v:textbox>
                  <w:txbxContent>
                    <w:p w14:paraId="4A5D3FE3" w14:textId="77777777" w:rsidR="003C3BFB" w:rsidRDefault="003C3BFB" w:rsidP="003C3BFB">
                      <w:r>
                        <w:rPr>
                          <w:b/>
                        </w:rPr>
                        <w:t xml:space="preserve">Clamp  </w:t>
                      </w:r>
                    </w:p>
                  </w:txbxContent>
                </v:textbox>
              </v:shape>
            </w:pict>
          </mc:Fallback>
        </mc:AlternateContent>
      </w:r>
      <w:r w:rsidR="003C3BFB" w:rsidRPr="002E6B23">
        <w:rPr>
          <w:rFonts w:ascii="Century Schoolbook" w:hAnsi="Century Schoolbook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6128" behindDoc="0" locked="0" layoutInCell="1" allowOverlap="1" wp14:anchorId="401364B2" wp14:editId="47C54737">
                <wp:simplePos x="0" y="0"/>
                <wp:positionH relativeFrom="column">
                  <wp:posOffset>3914775</wp:posOffset>
                </wp:positionH>
                <wp:positionV relativeFrom="paragraph">
                  <wp:posOffset>836930</wp:posOffset>
                </wp:positionV>
                <wp:extent cx="1276350" cy="323850"/>
                <wp:effectExtent l="0" t="0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1802C8" w14:textId="77777777" w:rsidR="003C3BFB" w:rsidRDefault="003C3BFB" w:rsidP="003C3BFB">
                            <w:r>
                              <w:rPr>
                                <w:b/>
                              </w:rPr>
                              <w:t>Spirit bur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1364B2" id="Text Box 24" o:spid="_x0000_s1029" type="#_x0000_t202" style="position:absolute;margin-left:308.25pt;margin-top:65.9pt;width:100.5pt;height:25.5pt;z-index:2516961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" filled="f" stroked="f">
                <v:textbox>
                  <w:txbxContent>
                    <w:p w14:paraId="641802C8" w14:textId="77777777" w:rsidR="003C3BFB" w:rsidRDefault="003C3BFB" w:rsidP="003C3BFB">
                      <w:r>
                        <w:rPr>
                          <w:b/>
                        </w:rPr>
                        <w:t>Spirit burner</w:t>
                      </w:r>
                    </w:p>
                  </w:txbxContent>
                </v:textbox>
              </v:shape>
            </w:pict>
          </mc:Fallback>
        </mc:AlternateContent>
      </w:r>
    </w:p>
    <w:p w14:paraId="3FC7FCCA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76399976" w14:textId="2152898C" w:rsidR="003C3BFB" w:rsidRPr="002E6B23" w:rsidRDefault="00555A54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5104" behindDoc="0" locked="0" layoutInCell="1" allowOverlap="1" wp14:anchorId="430AD75B" wp14:editId="2F2E0206">
                <wp:simplePos x="0" y="0"/>
                <wp:positionH relativeFrom="column">
                  <wp:posOffset>3943350</wp:posOffset>
                </wp:positionH>
                <wp:positionV relativeFrom="paragraph">
                  <wp:posOffset>31115</wp:posOffset>
                </wp:positionV>
                <wp:extent cx="1276350" cy="323850"/>
                <wp:effectExtent l="0" t="0" r="0" b="317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442CD" w14:textId="77777777" w:rsidR="003C3BFB" w:rsidRDefault="003C3BFB" w:rsidP="003C3BFB">
                            <w:r>
                              <w:rPr>
                                <w:b/>
                              </w:rPr>
                              <w:t>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0AD75B" id="Text Box 23" o:spid="_x0000_s1030" type="#_x0000_t202" style="position:absolute;margin-left:310.5pt;margin-top:2.45pt;width:100.5pt;height:25.5pt;z-index:25169510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" filled="f" stroked="f">
                <v:textbox>
                  <w:txbxContent>
                    <w:p w14:paraId="24D442CD" w14:textId="77777777" w:rsidR="003C3BFB" w:rsidRDefault="003C3BFB" w:rsidP="003C3BFB">
                      <w:r>
                        <w:rPr>
                          <w:b/>
                        </w:rPr>
                        <w:t>Water</w:t>
                      </w:r>
                    </w:p>
                  </w:txbxContent>
                </v:textbox>
              </v:shape>
            </w:pict>
          </mc:Fallback>
        </mc:AlternateContent>
      </w:r>
    </w:p>
    <w:p w14:paraId="1AC13A08" w14:textId="04FB6881" w:rsidR="003C3BFB" w:rsidRPr="002E6B23" w:rsidRDefault="00555A54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9200" behindDoc="0" locked="0" layoutInCell="1" allowOverlap="1" wp14:anchorId="705CF9C0" wp14:editId="632E2915">
                <wp:simplePos x="0" y="0"/>
                <wp:positionH relativeFrom="column">
                  <wp:posOffset>1143000</wp:posOffset>
                </wp:positionH>
                <wp:positionV relativeFrom="paragraph">
                  <wp:posOffset>112395</wp:posOffset>
                </wp:positionV>
                <wp:extent cx="1238250" cy="428625"/>
                <wp:effectExtent l="0" t="0" r="0" b="9525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9B95B3" w14:textId="77777777" w:rsidR="003C3BFB" w:rsidRDefault="003C3BFB" w:rsidP="003C3BFB">
                            <w:r>
                              <w:rPr>
                                <w:b/>
                              </w:rPr>
                              <w:t>Draught shie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5CF9C0" id="Text Box 21" o:spid="_x0000_s1031" type="#_x0000_t202" style="position:absolute;margin-left:90pt;margin-top:8.85pt;width:97.5pt;height:33.75pt;z-index:25169920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" filled="f" stroked="f">
                <v:textbox>
                  <w:txbxContent>
                    <w:p w14:paraId="2C9B95B3" w14:textId="77777777" w:rsidR="003C3BFB" w:rsidRDefault="003C3BFB" w:rsidP="003C3BFB">
                      <w:r>
                        <w:rPr>
                          <w:b/>
                        </w:rPr>
                        <w:t>Draught shield</w:t>
                      </w:r>
                    </w:p>
                  </w:txbxContent>
                </v:textbox>
              </v:shape>
            </w:pict>
          </mc:Fallback>
        </mc:AlternateContent>
      </w:r>
    </w:p>
    <w:p w14:paraId="01DC099F" w14:textId="166A3EE4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7169BB87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004C0EAE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00DBCB28" w14:textId="6173C65B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8176" behindDoc="0" locked="0" layoutInCell="1" allowOverlap="1" wp14:anchorId="39E61F9B" wp14:editId="450F3728">
                <wp:simplePos x="0" y="0"/>
                <wp:positionH relativeFrom="column">
                  <wp:posOffset>1343024</wp:posOffset>
                </wp:positionH>
                <wp:positionV relativeFrom="paragraph">
                  <wp:posOffset>5080</wp:posOffset>
                </wp:positionV>
                <wp:extent cx="1266825" cy="314325"/>
                <wp:effectExtent l="0" t="0" r="0" b="952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044076" w14:textId="77777777" w:rsidR="003C3BFB" w:rsidRDefault="003C3BFB" w:rsidP="003C3BFB">
                            <w:r>
                              <w:rPr>
                                <w:b/>
                              </w:rPr>
                              <w:t>Liquid fu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E61F9B" id="Text Box 20" o:spid="_x0000_s1032" type="#_x0000_t202" style="position:absolute;margin-left:105.75pt;margin-top:.4pt;width:99.75pt;height:24.75pt;z-index:25169817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" filled="f" stroked="f">
                <v:textbox>
                  <w:txbxContent>
                    <w:p w14:paraId="66044076" w14:textId="77777777" w:rsidR="003C3BFB" w:rsidRDefault="003C3BFB" w:rsidP="003C3BFB">
                      <w:r>
                        <w:rPr>
                          <w:b/>
                        </w:rPr>
                        <w:t>Liquid fuel</w:t>
                      </w:r>
                    </w:p>
                  </w:txbxContent>
                </v:textbox>
              </v:shape>
            </w:pict>
          </mc:Fallback>
        </mc:AlternateContent>
      </w:r>
    </w:p>
    <w:p w14:paraId="0B0D7BE0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F560706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42582448" w14:textId="1858DBF9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  <w:u w:val="single"/>
        </w:rPr>
      </w:pPr>
      <w:r w:rsidRPr="002E6B23">
        <w:rPr>
          <w:rFonts w:ascii="Century Schoolbook" w:hAnsi="Century Schoolbook"/>
          <w:sz w:val="24"/>
          <w:szCs w:val="24"/>
          <w:u w:val="single"/>
        </w:rPr>
        <w:t>Results</w:t>
      </w:r>
    </w:p>
    <w:p w14:paraId="4A74B359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Volume of water in the beaker = 500 cm</w:t>
      </w:r>
      <w:r w:rsidRPr="002E6B23">
        <w:rPr>
          <w:rFonts w:ascii="Century Schoolbook" w:hAnsi="Century Schoolbook"/>
          <w:sz w:val="24"/>
          <w:szCs w:val="24"/>
          <w:vertAlign w:val="superscript"/>
        </w:rPr>
        <w:t>3</w:t>
      </w:r>
    </w:p>
    <w:p w14:paraId="7A114B53" w14:textId="1EEA29F8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Initial temperature of water= 12</w:t>
      </w:r>
      <w:r w:rsidRPr="002E6B23">
        <w:rPr>
          <w:rFonts w:ascii="Century Schoolbook" w:hAnsi="Century Schoolbook"/>
          <w:sz w:val="24"/>
          <w:szCs w:val="24"/>
          <w:vertAlign w:val="superscript"/>
        </w:rPr>
        <w:t>0</w:t>
      </w:r>
      <w:r w:rsidRPr="002E6B23">
        <w:rPr>
          <w:rFonts w:ascii="Century Schoolbook" w:hAnsi="Century Schoolbook"/>
          <w:sz w:val="24"/>
          <w:szCs w:val="24"/>
        </w:rPr>
        <w:t>C</w:t>
      </w:r>
    </w:p>
    <w:p w14:paraId="0483A1DF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Final temperature of water = 31.5</w:t>
      </w:r>
      <w:r w:rsidRPr="002E6B23">
        <w:rPr>
          <w:rFonts w:ascii="Century Schoolbook" w:hAnsi="Century Schoolbook"/>
          <w:sz w:val="24"/>
          <w:szCs w:val="24"/>
          <w:vertAlign w:val="superscript"/>
        </w:rPr>
        <w:t>0</w:t>
      </w:r>
      <w:r w:rsidRPr="002E6B23">
        <w:rPr>
          <w:rFonts w:ascii="Century Schoolbook" w:hAnsi="Century Schoolbook"/>
          <w:sz w:val="24"/>
          <w:szCs w:val="24"/>
        </w:rPr>
        <w:t>C</w:t>
      </w:r>
    </w:p>
    <w:p w14:paraId="48E59F15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Mass of ethanol burnt = 1.50g</w:t>
      </w:r>
    </w:p>
    <w:p w14:paraId="2C14D5E0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Density of water = 1 g/cm</w:t>
      </w:r>
      <w:r w:rsidRPr="002E6B23">
        <w:rPr>
          <w:rFonts w:ascii="Century Schoolbook" w:hAnsi="Century Schoolbook"/>
          <w:sz w:val="24"/>
          <w:szCs w:val="24"/>
          <w:vertAlign w:val="superscript"/>
        </w:rPr>
        <w:t>3</w:t>
      </w:r>
    </w:p>
    <w:p w14:paraId="365DC5C5" w14:textId="0CD1CB22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  <w:vertAlign w:val="superscript"/>
        </w:rPr>
      </w:pPr>
      <w:r w:rsidRPr="002E6B23">
        <w:rPr>
          <w:rFonts w:ascii="Century Schoolbook" w:hAnsi="Century Schoolbook"/>
          <w:sz w:val="24"/>
          <w:szCs w:val="24"/>
        </w:rPr>
        <w:t>Specific heat capacity = 4.</w:t>
      </w:r>
      <w:r w:rsidR="00A30E3F" w:rsidRPr="002E6B23">
        <w:rPr>
          <w:rFonts w:ascii="Century Schoolbook" w:hAnsi="Century Schoolbook"/>
          <w:sz w:val="24"/>
          <w:szCs w:val="24"/>
        </w:rPr>
        <w:t>2</w:t>
      </w:r>
      <w:r w:rsidR="002E6B23">
        <w:rPr>
          <w:rFonts w:ascii="Century Schoolbook" w:hAnsi="Century Schoolbook"/>
          <w:sz w:val="24"/>
          <w:szCs w:val="24"/>
        </w:rPr>
        <w:t xml:space="preserve"> Jg</w:t>
      </w:r>
      <w:r w:rsidR="002E6B23">
        <w:rPr>
          <w:rFonts w:ascii="Century Schoolbook" w:hAnsi="Century Schoolbook"/>
          <w:sz w:val="24"/>
          <w:szCs w:val="24"/>
          <w:vertAlign w:val="superscript"/>
        </w:rPr>
        <w:t>-1</w:t>
      </w:r>
      <w:r w:rsidR="002E6B23">
        <w:rPr>
          <w:rFonts w:ascii="Century Schoolbook" w:hAnsi="Century Schoolbook"/>
          <w:sz w:val="24"/>
          <w:szCs w:val="24"/>
        </w:rPr>
        <w:t>K</w:t>
      </w:r>
      <w:r w:rsidR="002E6B23">
        <w:rPr>
          <w:rFonts w:ascii="Century Schoolbook" w:hAnsi="Century Schoolbook"/>
          <w:sz w:val="24"/>
          <w:szCs w:val="24"/>
          <w:vertAlign w:val="superscript"/>
        </w:rPr>
        <w:t>-1</w:t>
      </w:r>
    </w:p>
    <w:p w14:paraId="4678F6C6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299FEC76" w14:textId="232677E7" w:rsidR="003C3BFB" w:rsidRPr="002E6B23" w:rsidRDefault="003C3BFB" w:rsidP="002E6B23">
      <w:pPr>
        <w:pStyle w:val="ListParagraph"/>
        <w:numPr>
          <w:ilvl w:val="0"/>
          <w:numId w:val="5"/>
        </w:numPr>
        <w:tabs>
          <w:tab w:val="left" w:pos="360"/>
        </w:tabs>
        <w:ind w:left="0" w:firstLine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 xml:space="preserve">Define </w:t>
      </w:r>
      <w:r w:rsidR="00121039" w:rsidRPr="002E6B23">
        <w:rPr>
          <w:rFonts w:ascii="Century Schoolbook" w:hAnsi="Century Schoolbook"/>
          <w:sz w:val="24"/>
          <w:szCs w:val="24"/>
        </w:rPr>
        <w:t>molar</w:t>
      </w:r>
      <w:r w:rsidRPr="002E6B23">
        <w:rPr>
          <w:rFonts w:ascii="Century Schoolbook" w:hAnsi="Century Schoolbook"/>
          <w:sz w:val="24"/>
          <w:szCs w:val="24"/>
        </w:rPr>
        <w:t xml:space="preserve"> heat of combustion.</w:t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Pr="00172F08">
        <w:rPr>
          <w:rFonts w:ascii="Century Schoolbook" w:hAnsi="Century Schoolbook"/>
          <w:i/>
          <w:iCs/>
          <w:sz w:val="24"/>
          <w:szCs w:val="24"/>
        </w:rPr>
        <w:t>(1 mark)</w:t>
      </w:r>
    </w:p>
    <w:p w14:paraId="773F3F3C" w14:textId="1F2587DD" w:rsidR="003C3BFB" w:rsidRPr="002E6B23" w:rsidRDefault="003C3BFB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 xml:space="preserve"> ………………………………………………………………………………………………</w:t>
      </w:r>
      <w:r w:rsidR="002E6B23"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1AD4D14F" w14:textId="77777777" w:rsidR="002E6B23" w:rsidRDefault="003C3BFB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 w:rsidR="002E6B23">
        <w:rPr>
          <w:rFonts w:ascii="Century Schoolbook" w:hAnsi="Century Schoolbook"/>
          <w:sz w:val="24"/>
          <w:szCs w:val="24"/>
        </w:rPr>
        <w:t>…...</w:t>
      </w:r>
    </w:p>
    <w:p w14:paraId="5069CEDE" w14:textId="354671E0" w:rsidR="003C3BFB" w:rsidRPr="002E6B23" w:rsidRDefault="002E6B23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0631EE0C" w14:textId="4B26E4FB" w:rsidR="003C3BFB" w:rsidRPr="002E6B23" w:rsidRDefault="00E177D4" w:rsidP="004E3A28">
      <w:pPr>
        <w:pStyle w:val="ListParagraph"/>
        <w:numPr>
          <w:ilvl w:val="0"/>
          <w:numId w:val="5"/>
        </w:numPr>
        <w:tabs>
          <w:tab w:val="left" w:pos="360"/>
        </w:tabs>
        <w:ind w:left="0" w:firstLine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(</w:t>
      </w:r>
      <w:proofErr w:type="spellStart"/>
      <w:r w:rsidRPr="002E6B23">
        <w:rPr>
          <w:rFonts w:ascii="Century Schoolbook" w:hAnsi="Century Schoolbook"/>
          <w:sz w:val="24"/>
          <w:szCs w:val="24"/>
        </w:rPr>
        <w:t>i</w:t>
      </w:r>
      <w:proofErr w:type="spellEnd"/>
      <w:r w:rsidRPr="002E6B23">
        <w:rPr>
          <w:rFonts w:ascii="Century Schoolbook" w:hAnsi="Century Schoolbook"/>
          <w:sz w:val="24"/>
          <w:szCs w:val="24"/>
        </w:rPr>
        <w:t xml:space="preserve">) </w:t>
      </w:r>
      <w:r w:rsidR="003C3BFB" w:rsidRPr="002E6B23">
        <w:rPr>
          <w:rFonts w:ascii="Century Schoolbook" w:hAnsi="Century Schoolbook"/>
          <w:sz w:val="24"/>
          <w:szCs w:val="24"/>
        </w:rPr>
        <w:t>Calculate the heat required to raise the temperature of the water from 12</w:t>
      </w:r>
      <w:r w:rsidR="003C3BFB" w:rsidRPr="002E6B23">
        <w:rPr>
          <w:rFonts w:ascii="Century Schoolbook" w:hAnsi="Century Schoolbook"/>
          <w:sz w:val="24"/>
          <w:szCs w:val="24"/>
          <w:vertAlign w:val="superscript"/>
        </w:rPr>
        <w:t>0</w:t>
      </w:r>
      <w:r w:rsidR="003C3BFB" w:rsidRPr="002E6B23">
        <w:rPr>
          <w:rFonts w:ascii="Century Schoolbook" w:hAnsi="Century Schoolbook"/>
          <w:sz w:val="24"/>
          <w:szCs w:val="24"/>
        </w:rPr>
        <w:t xml:space="preserve">C to </w:t>
      </w:r>
      <w:r w:rsidRPr="002E6B23">
        <w:rPr>
          <w:rFonts w:ascii="Century Schoolbook" w:hAnsi="Century Schoolbook"/>
          <w:sz w:val="24"/>
          <w:szCs w:val="24"/>
        </w:rPr>
        <w:t xml:space="preserve">   </w:t>
      </w:r>
      <w:r w:rsidR="003C3BFB" w:rsidRPr="002E6B23">
        <w:rPr>
          <w:rFonts w:ascii="Century Schoolbook" w:hAnsi="Century Schoolbook"/>
          <w:sz w:val="24"/>
          <w:szCs w:val="24"/>
        </w:rPr>
        <w:t>31.5</w:t>
      </w:r>
      <w:r w:rsidR="003C3BFB" w:rsidRPr="002E6B23">
        <w:rPr>
          <w:rFonts w:ascii="Century Schoolbook" w:hAnsi="Century Schoolbook"/>
          <w:sz w:val="24"/>
          <w:szCs w:val="24"/>
          <w:vertAlign w:val="superscript"/>
        </w:rPr>
        <w:t>0</w:t>
      </w:r>
      <w:r w:rsidR="003C3BFB" w:rsidRPr="002E6B23">
        <w:rPr>
          <w:rFonts w:ascii="Century Schoolbook" w:hAnsi="Century Schoolbook"/>
          <w:sz w:val="24"/>
          <w:szCs w:val="24"/>
        </w:rPr>
        <w:t>C.</w:t>
      </w:r>
      <w:r w:rsidR="003C3BFB" w:rsidRPr="002E6B23">
        <w:rPr>
          <w:rFonts w:ascii="Century Schoolbook" w:hAnsi="Century Schoolbook"/>
          <w:sz w:val="24"/>
          <w:szCs w:val="24"/>
        </w:rPr>
        <w:tab/>
      </w:r>
      <w:r w:rsidR="00172F08">
        <w:rPr>
          <w:rFonts w:ascii="Century Schoolbook" w:hAnsi="Century Schoolbook"/>
          <w:sz w:val="24"/>
          <w:szCs w:val="24"/>
        </w:rPr>
        <w:t xml:space="preserve">                                                                                    </w:t>
      </w:r>
      <w:r w:rsidR="004E3A28">
        <w:rPr>
          <w:rFonts w:ascii="Century Schoolbook" w:hAnsi="Century Schoolbook"/>
          <w:sz w:val="24"/>
          <w:szCs w:val="24"/>
        </w:rPr>
        <w:t xml:space="preserve">                  </w:t>
      </w:r>
      <w:r w:rsidR="003C3BFB" w:rsidRPr="00172F08">
        <w:rPr>
          <w:rFonts w:ascii="Century Schoolbook" w:hAnsi="Century Schoolbook"/>
          <w:i/>
          <w:iCs/>
          <w:sz w:val="24"/>
          <w:szCs w:val="24"/>
        </w:rPr>
        <w:t>(2 marks)</w:t>
      </w:r>
    </w:p>
    <w:p w14:paraId="21C437A5" w14:textId="7F976976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6EB5E0BB" w14:textId="527B525B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6013409A" w14:textId="5DA24217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34CE46A5" w14:textId="6878FD0F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04910F7B" w14:textId="4C0B8BCB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71FEC7BB" w14:textId="56413ABB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F77040F" w14:textId="33E36B0C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28C3A162" w14:textId="77777777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492DA05" w14:textId="5879C606" w:rsidR="003C3BFB" w:rsidRPr="002E6B23" w:rsidRDefault="00E177D4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lastRenderedPageBreak/>
        <w:t xml:space="preserve"> (ii)  </w:t>
      </w:r>
      <w:r w:rsidR="003C3BFB" w:rsidRPr="002E6B23">
        <w:rPr>
          <w:rFonts w:ascii="Century Schoolbook" w:hAnsi="Century Schoolbook"/>
          <w:sz w:val="24"/>
          <w:szCs w:val="24"/>
        </w:rPr>
        <w:t>Find the molar enthalpy of combustion of ethanol.</w:t>
      </w:r>
      <w:r w:rsidR="003C3BFB" w:rsidRPr="002E6B23">
        <w:rPr>
          <w:rFonts w:ascii="Century Schoolbook" w:hAnsi="Century Schoolbook"/>
          <w:sz w:val="24"/>
          <w:szCs w:val="24"/>
        </w:rPr>
        <w:tab/>
      </w:r>
      <w:r w:rsidR="003C3BFB" w:rsidRPr="002E6B23">
        <w:rPr>
          <w:rFonts w:ascii="Century Schoolbook" w:hAnsi="Century Schoolbook"/>
          <w:sz w:val="24"/>
          <w:szCs w:val="24"/>
        </w:rPr>
        <w:tab/>
      </w:r>
      <w:r w:rsidR="003C3BFB" w:rsidRPr="002E6B23">
        <w:rPr>
          <w:rFonts w:ascii="Century Schoolbook" w:hAnsi="Century Schoolbook"/>
          <w:sz w:val="24"/>
          <w:szCs w:val="24"/>
        </w:rPr>
        <w:tab/>
      </w:r>
      <w:r w:rsidR="004E3A28">
        <w:rPr>
          <w:rFonts w:ascii="Century Schoolbook" w:hAnsi="Century Schoolbook"/>
          <w:sz w:val="24"/>
          <w:szCs w:val="24"/>
        </w:rPr>
        <w:t xml:space="preserve">     </w:t>
      </w:r>
      <w:r w:rsidR="003C3BFB" w:rsidRPr="004E3A28">
        <w:rPr>
          <w:rFonts w:ascii="Century Schoolbook" w:hAnsi="Century Schoolbook"/>
          <w:i/>
          <w:iCs/>
          <w:sz w:val="24"/>
          <w:szCs w:val="24"/>
        </w:rPr>
        <w:t>(2 marks)</w:t>
      </w:r>
    </w:p>
    <w:p w14:paraId="60C29EC6" w14:textId="2A389B26" w:rsidR="003C3BFB" w:rsidRPr="002E6B23" w:rsidRDefault="0064569F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      (C=12, H=1, O=16</m:t>
          </m:r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6CFECC6C" w14:textId="1686AA46" w:rsidR="003C3BFB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ab/>
        <w:t xml:space="preserve">  </w:t>
      </w:r>
    </w:p>
    <w:p w14:paraId="473EEDF6" w14:textId="543BC87D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4874040" w14:textId="23B88CC0" w:rsid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79FC6FBF" w14:textId="77777777" w:rsidR="002E6B23" w:rsidRPr="002E6B23" w:rsidRDefault="002E6B23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7252AB7C" w14:textId="6889A410" w:rsidR="003A130E" w:rsidRPr="002E6B23" w:rsidRDefault="003A130E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2C527EF2" w14:textId="3B308F40" w:rsidR="003A130E" w:rsidRPr="002E6B23" w:rsidRDefault="003A130E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50F455B4" w14:textId="77777777" w:rsidR="00CE76B8" w:rsidRPr="002E6B23" w:rsidRDefault="00CE76B8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05F53CD4" w14:textId="45C62E9A" w:rsidR="003C3BFB" w:rsidRPr="002E6B23" w:rsidRDefault="003C3BFB" w:rsidP="00172F08">
      <w:pPr>
        <w:pStyle w:val="ListParagraph"/>
        <w:numPr>
          <w:ilvl w:val="0"/>
          <w:numId w:val="5"/>
        </w:numPr>
        <w:tabs>
          <w:tab w:val="left" w:pos="360"/>
        </w:tabs>
        <w:ind w:left="0" w:firstLine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An accurate value for ΔH</w:t>
      </w:r>
      <w:r w:rsidRPr="002E6B23">
        <w:rPr>
          <w:rFonts w:ascii="Century Schoolbook" w:hAnsi="Century Schoolbook"/>
          <w:sz w:val="24"/>
          <w:szCs w:val="24"/>
          <w:vertAlign w:val="subscript"/>
        </w:rPr>
        <w:t>C</w:t>
      </w:r>
      <w:r w:rsidRPr="002E6B23">
        <w:rPr>
          <w:rFonts w:ascii="Century Schoolbook" w:hAnsi="Century Schoolbook"/>
          <w:sz w:val="24"/>
          <w:szCs w:val="24"/>
        </w:rPr>
        <w:t xml:space="preserve"> of ethanol is -1368 kJmol</w:t>
      </w:r>
      <w:r w:rsidRPr="002E6B23">
        <w:rPr>
          <w:rFonts w:ascii="Century Schoolbook" w:hAnsi="Century Schoolbook"/>
          <w:sz w:val="24"/>
          <w:szCs w:val="24"/>
          <w:vertAlign w:val="superscript"/>
        </w:rPr>
        <w:t>-1</w:t>
      </w:r>
      <w:r w:rsidRPr="002E6B23">
        <w:rPr>
          <w:rFonts w:ascii="Century Schoolbook" w:hAnsi="Century Schoolbook"/>
          <w:sz w:val="24"/>
          <w:szCs w:val="24"/>
        </w:rPr>
        <w:t xml:space="preserve">. State </w:t>
      </w:r>
      <w:r w:rsidRPr="002E6B23">
        <w:rPr>
          <w:rFonts w:ascii="Century Schoolbook" w:hAnsi="Century Schoolbook"/>
          <w:b/>
          <w:sz w:val="24"/>
          <w:szCs w:val="24"/>
        </w:rPr>
        <w:t>two</w:t>
      </w:r>
      <w:r w:rsidRPr="002E6B23">
        <w:rPr>
          <w:rFonts w:ascii="Century Schoolbook" w:hAnsi="Century Schoolbook"/>
          <w:sz w:val="24"/>
          <w:szCs w:val="24"/>
        </w:rPr>
        <w:t xml:space="preserve"> sources of errors for the low figure obtained.</w:t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Pr="002E6B23">
        <w:rPr>
          <w:rFonts w:ascii="Century Schoolbook" w:hAnsi="Century Schoolbook"/>
          <w:sz w:val="24"/>
          <w:szCs w:val="24"/>
        </w:rPr>
        <w:tab/>
      </w:r>
      <w:r w:rsidR="004E3A28">
        <w:rPr>
          <w:rFonts w:ascii="Century Schoolbook" w:hAnsi="Century Schoolbook"/>
          <w:sz w:val="24"/>
          <w:szCs w:val="24"/>
        </w:rPr>
        <w:t xml:space="preserve">     </w:t>
      </w:r>
      <w:r w:rsidRPr="004E3A28">
        <w:rPr>
          <w:rFonts w:ascii="Century Schoolbook" w:hAnsi="Century Schoolbook"/>
          <w:i/>
          <w:iCs/>
          <w:sz w:val="24"/>
          <w:szCs w:val="24"/>
        </w:rPr>
        <w:t>(2 marks)</w:t>
      </w:r>
    </w:p>
    <w:p w14:paraId="2C2B5294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6457F5F5" w14:textId="77777777" w:rsidR="002E6B23" w:rsidRPr="002E6B23" w:rsidRDefault="002E6B23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1D83B6B6" w14:textId="77777777" w:rsidR="002E6B23" w:rsidRDefault="002E6B23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61051D83" w14:textId="77777777" w:rsidR="002E6B23" w:rsidRPr="002E6B23" w:rsidRDefault="002E6B23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151414F1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3E741387" w14:textId="796AFDED" w:rsidR="003C3BFB" w:rsidRPr="002E6B23" w:rsidRDefault="003C3BFB" w:rsidP="00172F08">
      <w:pPr>
        <w:pStyle w:val="ListParagraph"/>
        <w:numPr>
          <w:ilvl w:val="0"/>
          <w:numId w:val="5"/>
        </w:numPr>
        <w:tabs>
          <w:tab w:val="left" w:pos="360"/>
        </w:tabs>
        <w:ind w:left="0" w:firstLine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Draw an energy level diagram for the combustion of ethanol.</w:t>
      </w:r>
      <w:r w:rsidR="00DD5B0C" w:rsidRPr="002E6B23">
        <w:rPr>
          <w:rFonts w:ascii="Century Schoolbook" w:hAnsi="Century Schoolbook"/>
          <w:sz w:val="24"/>
          <w:szCs w:val="24"/>
        </w:rPr>
        <w:t xml:space="preserve"> </w:t>
      </w:r>
      <w:r w:rsidR="004E3A28">
        <w:rPr>
          <w:rFonts w:ascii="Century Schoolbook" w:hAnsi="Century Schoolbook"/>
          <w:sz w:val="24"/>
          <w:szCs w:val="24"/>
        </w:rPr>
        <w:t xml:space="preserve">                 </w:t>
      </w:r>
      <w:r w:rsidRPr="004E3A28">
        <w:rPr>
          <w:rFonts w:ascii="Century Schoolbook" w:hAnsi="Century Schoolbook"/>
          <w:i/>
          <w:iCs/>
          <w:sz w:val="24"/>
          <w:szCs w:val="24"/>
        </w:rPr>
        <w:t>(2 marks)</w:t>
      </w:r>
    </w:p>
    <w:p w14:paraId="061E01CE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4837F48E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25ADD8AF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95E7709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5809565B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7942C2D6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1398D85" w14:textId="77777777" w:rsidR="003C3BFB" w:rsidRPr="002E6B23" w:rsidRDefault="003C3BFB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04CF4FCC" w14:textId="77777777" w:rsidR="004E3A28" w:rsidRDefault="003C3BFB" w:rsidP="00172F08">
      <w:pPr>
        <w:pStyle w:val="ListParagraph"/>
        <w:numPr>
          <w:ilvl w:val="0"/>
          <w:numId w:val="5"/>
        </w:numPr>
        <w:tabs>
          <w:tab w:val="left" w:pos="360"/>
        </w:tabs>
        <w:ind w:left="0" w:firstLine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Calculate the heating value of ethanol</w:t>
      </w:r>
      <w:r w:rsidR="003D261F" w:rsidRPr="002E6B23">
        <w:rPr>
          <w:rFonts w:ascii="Century Schoolbook" w:hAnsi="Century Schoolbook"/>
          <w:sz w:val="24"/>
          <w:szCs w:val="24"/>
        </w:rPr>
        <w:t xml:space="preserve"> from the above experiment</w:t>
      </w:r>
      <w:r w:rsidRPr="002E6B23">
        <w:rPr>
          <w:rFonts w:ascii="Century Schoolbook" w:hAnsi="Century Schoolbook"/>
          <w:sz w:val="24"/>
          <w:szCs w:val="24"/>
        </w:rPr>
        <w:t xml:space="preserve">. </w:t>
      </w:r>
    </w:p>
    <w:p w14:paraId="67F6F1DE" w14:textId="48FC4CCE" w:rsidR="003C3BFB" w:rsidRPr="002E6B23" w:rsidRDefault="004E3A28" w:rsidP="004E3A28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(C = 12, H = 1, O = 16)</m:t>
        </m:r>
      </m:oMath>
      <w:r w:rsidR="003B07C5" w:rsidRPr="002E6B23">
        <w:rPr>
          <w:rFonts w:ascii="Century Schoolbook" w:hAnsi="Century Schoolbook"/>
          <w:sz w:val="24"/>
          <w:szCs w:val="24"/>
        </w:rPr>
        <w:t xml:space="preserve"> </w:t>
      </w:r>
      <w:r w:rsidR="004016A8" w:rsidRPr="002E6B23">
        <w:rPr>
          <w:rFonts w:ascii="Century Schoolbook" w:hAnsi="Century Schoolbook"/>
          <w:sz w:val="24"/>
          <w:szCs w:val="24"/>
        </w:rPr>
        <w:t xml:space="preserve"> </w:t>
      </w:r>
      <w:r w:rsidR="00C65D76" w:rsidRPr="002E6B23">
        <w:rPr>
          <w:rFonts w:ascii="Century Schoolbook" w:hAnsi="Century Schoolbook"/>
          <w:sz w:val="24"/>
          <w:szCs w:val="24"/>
        </w:rPr>
        <w:t xml:space="preserve">  </w:t>
      </w:r>
      <w:r>
        <w:rPr>
          <w:rFonts w:ascii="Century Schoolbook" w:hAnsi="Century Schoolbook"/>
          <w:sz w:val="24"/>
          <w:szCs w:val="24"/>
        </w:rPr>
        <w:t xml:space="preserve">                                                                              </w:t>
      </w:r>
      <w:r w:rsidR="00C65D76" w:rsidRPr="004E3A28">
        <w:rPr>
          <w:rFonts w:ascii="Century Schoolbook" w:hAnsi="Century Schoolbook"/>
          <w:i/>
          <w:iCs/>
          <w:sz w:val="24"/>
          <w:szCs w:val="24"/>
        </w:rPr>
        <w:t>(</w:t>
      </w:r>
      <w:r w:rsidR="003C3BFB" w:rsidRPr="004E3A28">
        <w:rPr>
          <w:rFonts w:ascii="Century Schoolbook" w:hAnsi="Century Schoolbook"/>
          <w:i/>
          <w:iCs/>
          <w:sz w:val="24"/>
          <w:szCs w:val="24"/>
        </w:rPr>
        <w:t>2 marks)</w:t>
      </w:r>
    </w:p>
    <w:p w14:paraId="42C1ED51" w14:textId="24BA148B" w:rsidR="001306E9" w:rsidRPr="002E6B23" w:rsidRDefault="001306E9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1B2E35A" w14:textId="16C8B8C8" w:rsidR="001306E9" w:rsidRPr="002E6B23" w:rsidRDefault="001306E9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2D659644" w14:textId="2D427EBA" w:rsidR="001306E9" w:rsidRPr="002E6B23" w:rsidRDefault="001306E9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6B047F1B" w14:textId="268D3156" w:rsidR="001306E9" w:rsidRPr="002E6B23" w:rsidRDefault="001306E9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1AA73E8" w14:textId="532D3F95" w:rsidR="001306E9" w:rsidRPr="002E6B23" w:rsidRDefault="001306E9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09ED08BB" w14:textId="77777777" w:rsidR="001306E9" w:rsidRPr="002E6B23" w:rsidRDefault="001306E9" w:rsidP="002E6B23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2A6731C3" w14:textId="536B8554" w:rsidR="00C65D76" w:rsidRPr="002E6B23" w:rsidRDefault="00C65D76" w:rsidP="00172F08">
      <w:pPr>
        <w:pStyle w:val="ListParagraph"/>
        <w:numPr>
          <w:ilvl w:val="0"/>
          <w:numId w:val="5"/>
        </w:numPr>
        <w:tabs>
          <w:tab w:val="left" w:pos="360"/>
        </w:tabs>
        <w:ind w:left="0" w:firstLine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 xml:space="preserve">State one factor that one may consider when choosing </w:t>
      </w:r>
      <w:r w:rsidR="00007DBE" w:rsidRPr="002E6B23">
        <w:rPr>
          <w:rFonts w:ascii="Century Schoolbook" w:hAnsi="Century Schoolbook"/>
          <w:sz w:val="24"/>
          <w:szCs w:val="24"/>
        </w:rPr>
        <w:t>kerosene</w:t>
      </w:r>
      <w:r w:rsidRPr="002E6B23">
        <w:rPr>
          <w:rFonts w:ascii="Century Schoolbook" w:hAnsi="Century Schoolbook"/>
          <w:sz w:val="24"/>
          <w:szCs w:val="24"/>
        </w:rPr>
        <w:t xml:space="preserve"> as a fuel in </w:t>
      </w:r>
      <w:r w:rsidR="00324C52" w:rsidRPr="002E6B23">
        <w:rPr>
          <w:rFonts w:ascii="Century Schoolbook" w:hAnsi="Century Schoolbook"/>
          <w:sz w:val="24"/>
          <w:szCs w:val="24"/>
        </w:rPr>
        <w:t>Eldoret</w:t>
      </w:r>
      <w:r w:rsidRPr="002E6B23">
        <w:rPr>
          <w:rFonts w:ascii="Century Schoolbook" w:hAnsi="Century Schoolbook"/>
          <w:sz w:val="24"/>
          <w:szCs w:val="24"/>
        </w:rPr>
        <w:t xml:space="preserve"> town</w:t>
      </w:r>
      <w:r w:rsidR="004E3A28">
        <w:rPr>
          <w:rFonts w:ascii="Century Schoolbook" w:hAnsi="Century Schoolbook"/>
          <w:sz w:val="24"/>
          <w:szCs w:val="24"/>
        </w:rPr>
        <w:t>.</w:t>
      </w:r>
      <w:r w:rsidR="00007DBE" w:rsidRPr="002E6B23">
        <w:rPr>
          <w:rFonts w:ascii="Century Schoolbook" w:hAnsi="Century Schoolbook"/>
          <w:sz w:val="24"/>
          <w:szCs w:val="24"/>
        </w:rPr>
        <w:t xml:space="preserve"> </w:t>
      </w:r>
      <w:r w:rsidR="004E3A28">
        <w:rPr>
          <w:rFonts w:ascii="Century Schoolbook" w:hAnsi="Century Schoolbook"/>
          <w:sz w:val="24"/>
          <w:szCs w:val="24"/>
        </w:rPr>
        <w:t xml:space="preserve">                                                                                                      </w:t>
      </w:r>
      <w:r w:rsidR="00007DBE" w:rsidRPr="004E3A28">
        <w:rPr>
          <w:rFonts w:ascii="Century Schoolbook" w:hAnsi="Century Schoolbook"/>
          <w:i/>
          <w:iCs/>
          <w:sz w:val="24"/>
          <w:szCs w:val="24"/>
        </w:rPr>
        <w:t>(1</w:t>
      </w:r>
      <w:r w:rsidR="003A76C0" w:rsidRPr="004E3A28">
        <w:rPr>
          <w:rFonts w:ascii="Century Schoolbook" w:hAnsi="Century Schoolbook"/>
          <w:i/>
          <w:iCs/>
          <w:sz w:val="24"/>
          <w:szCs w:val="24"/>
        </w:rPr>
        <w:t xml:space="preserve"> mark</w:t>
      </w:r>
      <w:r w:rsidR="00007DBE" w:rsidRPr="004E3A28">
        <w:rPr>
          <w:rFonts w:ascii="Century Schoolbook" w:hAnsi="Century Schoolbook"/>
          <w:i/>
          <w:iCs/>
          <w:sz w:val="24"/>
          <w:szCs w:val="24"/>
        </w:rPr>
        <w:t>)</w:t>
      </w:r>
    </w:p>
    <w:p w14:paraId="4D208C15" w14:textId="77777777" w:rsidR="002E6B23" w:rsidRPr="002E6B23" w:rsidRDefault="002E6B23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  </w:t>
      </w: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61F9A47E" w14:textId="27BCCF17" w:rsidR="002E6B23" w:rsidRDefault="002E6B23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11617A2D" w14:textId="77777777" w:rsidR="00A01D3F" w:rsidRPr="002E6B23" w:rsidRDefault="00A01D3F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</w:p>
    <w:p w14:paraId="469E2444" w14:textId="2D9C5871" w:rsidR="00B871F1" w:rsidRPr="002E6B23" w:rsidRDefault="00B871F1" w:rsidP="002E6B23">
      <w:pPr>
        <w:pStyle w:val="ListParagraph"/>
        <w:numPr>
          <w:ilvl w:val="0"/>
          <w:numId w:val="1"/>
        </w:numPr>
        <w:tabs>
          <w:tab w:val="left" w:pos="360"/>
        </w:tabs>
        <w:spacing w:line="256" w:lineRule="auto"/>
        <w:ind w:left="0" w:firstLine="0"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lastRenderedPageBreak/>
        <w:t>Ammonia can be prepared in the lab by reaction of Calcium hydroxide and an ammonium salt.</w:t>
      </w:r>
    </w:p>
    <w:p w14:paraId="3BE20CEF" w14:textId="1D19375A" w:rsidR="00B871F1" w:rsidRPr="002E6B23" w:rsidRDefault="00B871F1" w:rsidP="002E6B23">
      <w:pPr>
        <w:numPr>
          <w:ilvl w:val="0"/>
          <w:numId w:val="8"/>
        </w:numPr>
        <w:tabs>
          <w:tab w:val="left" w:pos="36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Write an equation for the reaction that will take place.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 mark)</w:t>
      </w:r>
    </w:p>
    <w:p w14:paraId="5FD0BCD7" w14:textId="6398DB80" w:rsidR="002E6B23" w:rsidRPr="002E6B23" w:rsidRDefault="002E6B23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0B62C6F3" w14:textId="7A299E74" w:rsidR="002E6B23" w:rsidRPr="00A01D3F" w:rsidRDefault="002E6B23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10FCF2B5" w14:textId="5DC7647C" w:rsidR="00B871F1" w:rsidRDefault="00B871F1" w:rsidP="002E6B23">
      <w:pPr>
        <w:numPr>
          <w:ilvl w:val="0"/>
          <w:numId w:val="8"/>
        </w:numPr>
        <w:tabs>
          <w:tab w:val="left" w:pos="36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Calculate the volume of ammonia produced at room temperature and pressure given that 20g of calcium hydroxide reacted fully. </w:t>
      </w:r>
      <m:oMath>
        <m:r>
          <w:rPr>
            <w:rFonts w:ascii="Cambria Math" w:eastAsia="Calibri" w:hAnsi="Cambria Math" w:cs="Times New Roman"/>
            <w:sz w:val="24"/>
            <w:szCs w:val="24"/>
          </w:rPr>
          <m:t>(Ca = 40, H = 1, O = 16, N = 14, MGV = 24</m:t>
        </m:r>
        <m:sSup>
          <m:sSup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dm</m:t>
            </m:r>
          </m:e>
          <m:sup>
            <m:r>
              <w:rPr>
                <w:rFonts w:ascii="Cambria Math" w:eastAsia="Calibri" w:hAnsi="Cambria Math" w:cs="Times New Roman"/>
                <w:sz w:val="24"/>
                <w:szCs w:val="24"/>
              </w:rPr>
              <m:t>3</m:t>
            </m:r>
          </m:sup>
        </m:sSup>
      </m:oMath>
      <w:r w:rsidRPr="002E6B23">
        <w:rPr>
          <w:rFonts w:ascii="Century Schoolbook" w:eastAsia="Calibri" w:hAnsi="Century Schoolbook" w:cs="Times New Roman"/>
          <w:sz w:val="24"/>
          <w:szCs w:val="24"/>
        </w:rPr>
        <w:t>)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      </w:t>
      </w:r>
      <w:proofErr w:type="gramStart"/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</w:t>
      </w:r>
      <w:proofErr w:type="gramEnd"/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3 marks)</w:t>
      </w:r>
    </w:p>
    <w:p w14:paraId="4656F357" w14:textId="10C23084" w:rsidR="002E6B23" w:rsidRDefault="002E6B23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04CBFE9D" w14:textId="20F38B87" w:rsidR="002E6B23" w:rsidRDefault="002E6B23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3A3C8040" w14:textId="3E10F8A8" w:rsidR="002E6B23" w:rsidRDefault="002E6B23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2C2023F8" w14:textId="29B0C9FE" w:rsidR="002E6B23" w:rsidRDefault="002E6B23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7E41E6DE" w14:textId="4142CB6F" w:rsidR="00A01D3F" w:rsidRDefault="00A01D3F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3A8333AC" w14:textId="566218DC" w:rsidR="00A01D3F" w:rsidRDefault="00A01D3F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0C60A5CA" w14:textId="72C4DF24" w:rsidR="00A01D3F" w:rsidRDefault="00A01D3F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05B16117" w14:textId="00E67053" w:rsidR="00A01D3F" w:rsidRDefault="00A01D3F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236FBFC6" w14:textId="111CDB70" w:rsidR="00A01D3F" w:rsidRDefault="00A01D3F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1B1B01C3" w14:textId="77777777" w:rsidR="00A01D3F" w:rsidRPr="002E6B23" w:rsidRDefault="00A01D3F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5FEC8D87" w14:textId="6965DB24" w:rsidR="002E6B23" w:rsidRPr="00A01D3F" w:rsidRDefault="004E3A28" w:rsidP="00A01D3F">
      <w:pPr>
        <w:pStyle w:val="ListParagraph"/>
        <w:numPr>
          <w:ilvl w:val="0"/>
          <w:numId w:val="8"/>
        </w:numPr>
        <w:tabs>
          <w:tab w:val="left" w:pos="360"/>
        </w:tabs>
        <w:ind w:left="0" w:firstLine="0"/>
        <w:rPr>
          <w:rFonts w:ascii="Century Schoolbook" w:eastAsia="Calibri" w:hAnsi="Century Schoolbook" w:cs="Times New Roman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>(</w:t>
      </w:r>
      <w:proofErr w:type="spellStart"/>
      <w:r>
        <w:rPr>
          <w:rFonts w:ascii="Century Schoolbook" w:eastAsia="Calibri" w:hAnsi="Century Schoolbook" w:cs="Times New Roman"/>
          <w:sz w:val="24"/>
          <w:szCs w:val="24"/>
        </w:rPr>
        <w:t>i</w:t>
      </w:r>
      <w:proofErr w:type="spellEnd"/>
      <w:r>
        <w:rPr>
          <w:rFonts w:ascii="Century Schoolbook" w:eastAsia="Calibri" w:hAnsi="Century Schoolbook" w:cs="Times New Roman"/>
          <w:sz w:val="24"/>
          <w:szCs w:val="24"/>
        </w:rPr>
        <w:t xml:space="preserve">) </w:t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 xml:space="preserve">Write an equation to show how ammonia is used to make phosphate </w:t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  <w:t>fertilizer.</w:t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F17289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>
        <w:rPr>
          <w:rFonts w:ascii="Century Schoolbook" w:eastAsia="Calibri" w:hAnsi="Century Schoolbook" w:cs="Times New Roman"/>
          <w:sz w:val="24"/>
          <w:szCs w:val="24"/>
        </w:rPr>
        <w:t xml:space="preserve">                                                                                             </w:t>
      </w:r>
      <w:r w:rsidR="00F17289"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 mark)</w:t>
      </w:r>
      <w:proofErr w:type="gramStart"/>
      <w:r w:rsidR="00F17289" w:rsidRPr="00A01D3F">
        <w:rPr>
          <w:rFonts w:ascii="Century Schoolbook" w:hAnsi="Century Schoolbook"/>
          <w:sz w:val="24"/>
          <w:szCs w:val="24"/>
        </w:rPr>
        <w:tab/>
        <w:t xml:space="preserve">  </w:t>
      </w:r>
      <w:r w:rsidR="002E6B23" w:rsidRPr="00A01D3F">
        <w:rPr>
          <w:rFonts w:ascii="Century Schoolbook" w:hAnsi="Century Schoolbook"/>
          <w:sz w:val="24"/>
          <w:szCs w:val="24"/>
        </w:rPr>
        <w:t>…</w:t>
      </w:r>
      <w:proofErr w:type="gramEnd"/>
      <w:r w:rsidR="002E6B23" w:rsidRPr="00A01D3F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.......…</w:t>
      </w:r>
    </w:p>
    <w:p w14:paraId="10FE5BBF" w14:textId="77777777" w:rsidR="002E6B23" w:rsidRDefault="002E6B23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73BAE4AC" w14:textId="04695FF6" w:rsidR="00B871F1" w:rsidRPr="00A01D3F" w:rsidRDefault="002E6B23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  <w:t>(ii</w:t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) </w:t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 xml:space="preserve">Determine the </w:t>
      </w:r>
      <w:r w:rsidR="00226BE9" w:rsidRPr="002E6B23">
        <w:rPr>
          <w:rFonts w:ascii="Century Schoolbook" w:eastAsia="Calibri" w:hAnsi="Century Schoolbook" w:cs="Times New Roman"/>
          <w:sz w:val="24"/>
          <w:szCs w:val="24"/>
        </w:rPr>
        <w:t>percentage</w:t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 xml:space="preserve"> by mass of Nitrogen in the above fertilizer.</w:t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m:oMath>
        <m:r>
          <w:rPr>
            <w:rFonts w:ascii="Cambria Math" w:eastAsia="Calibri" w:hAnsi="Cambria Math" w:cs="Times New Roman"/>
            <w:sz w:val="24"/>
            <w:szCs w:val="24"/>
          </w:rPr>
          <m:t>(N = 14, H = 1, P = 31, O = 16)</m:t>
        </m:r>
      </m:oMath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="00B871F1"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 mark)</w:t>
      </w:r>
    </w:p>
    <w:p w14:paraId="278D7DA6" w14:textId="7A1A004D" w:rsidR="00172F08" w:rsidRDefault="00172F08" w:rsidP="002E6B23">
      <w:pPr>
        <w:tabs>
          <w:tab w:val="left" w:pos="360"/>
        </w:tabs>
        <w:spacing w:line="256" w:lineRule="auto"/>
        <w:rPr>
          <w:rFonts w:ascii="Century Schoolbook" w:eastAsia="Calibri" w:hAnsi="Century Schoolbook" w:cs="Times New Roman"/>
          <w:sz w:val="24"/>
          <w:szCs w:val="24"/>
        </w:rPr>
      </w:pPr>
    </w:p>
    <w:p w14:paraId="631072F7" w14:textId="77777777" w:rsidR="00172F08" w:rsidRPr="002E6B23" w:rsidRDefault="00172F08" w:rsidP="002E6B23">
      <w:pPr>
        <w:tabs>
          <w:tab w:val="left" w:pos="360"/>
        </w:tabs>
        <w:spacing w:line="256" w:lineRule="auto"/>
        <w:rPr>
          <w:rFonts w:ascii="Century Schoolbook" w:eastAsia="Calibri" w:hAnsi="Century Schoolbook" w:cs="Times New Roman"/>
          <w:sz w:val="24"/>
          <w:szCs w:val="24"/>
        </w:rPr>
      </w:pPr>
    </w:p>
    <w:p w14:paraId="6435B02A" w14:textId="02C16673" w:rsidR="00FD797C" w:rsidRPr="002E6B23" w:rsidRDefault="00E504B8" w:rsidP="00172F08">
      <w:pPr>
        <w:tabs>
          <w:tab w:val="left" w:pos="360"/>
        </w:tabs>
        <w:spacing w:line="256" w:lineRule="auto"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(iii) </w:t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>State the importance of using ammonium phosphate over urea as a fertilizer</w:t>
      </w:r>
    </w:p>
    <w:p w14:paraId="129DE35A" w14:textId="3B5B0CA8" w:rsidR="00FD797C" w:rsidRPr="004E3A28" w:rsidRDefault="004E3A28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i/>
          <w:iCs/>
          <w:sz w:val="24"/>
          <w:szCs w:val="24"/>
        </w:rPr>
      </w:pPr>
      <w:r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                                                                                                                            </w:t>
      </w:r>
      <w:r w:rsidR="00FD797C"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(1 mark)</w:t>
      </w:r>
    </w:p>
    <w:p w14:paraId="5F5AA41A" w14:textId="77777777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33566EDC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63E38F85" w14:textId="63908211" w:rsidR="00B871F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</w:t>
      </w:r>
      <w:r w:rsidR="00A01D3F">
        <w:rPr>
          <w:rFonts w:ascii="Century Schoolbook" w:hAnsi="Century Schoolbook"/>
          <w:sz w:val="24"/>
          <w:szCs w:val="24"/>
        </w:rPr>
        <w:t>…………………...</w:t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B871F1" w:rsidRPr="002E6B23">
        <w:rPr>
          <w:rFonts w:ascii="Century Schoolbook" w:eastAsia="Calibri" w:hAnsi="Century Schoolbook" w:cs="Times New Roman"/>
          <w:sz w:val="24"/>
          <w:szCs w:val="24"/>
        </w:rPr>
        <w:tab/>
      </w:r>
    </w:p>
    <w:p w14:paraId="2C05D708" w14:textId="742E3BE1" w:rsidR="00B871F1" w:rsidRPr="002E6B23" w:rsidRDefault="00B871F1" w:rsidP="002E6B23">
      <w:pPr>
        <w:numPr>
          <w:ilvl w:val="0"/>
          <w:numId w:val="8"/>
        </w:numPr>
        <w:tabs>
          <w:tab w:val="left" w:pos="36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lastRenderedPageBreak/>
        <w:t xml:space="preserve">Describe how the presence of nitrate ions can be determined in a solution using concentrated </w:t>
      </w:r>
      <w:proofErr w:type="spellStart"/>
      <w:r w:rsidRPr="002E6B23">
        <w:rPr>
          <w:rFonts w:ascii="Century Schoolbook" w:eastAsia="Calibri" w:hAnsi="Century Schoolbook" w:cs="Times New Roman"/>
          <w:sz w:val="24"/>
          <w:szCs w:val="24"/>
        </w:rPr>
        <w:t>Sulphuric</w:t>
      </w:r>
      <w:proofErr w:type="spellEnd"/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(VI) acid as one of the </w:t>
      </w:r>
      <w:r w:rsidR="00D72D48" w:rsidRPr="002E6B23">
        <w:rPr>
          <w:rFonts w:ascii="Century Schoolbook" w:eastAsia="Calibri" w:hAnsi="Century Schoolbook" w:cs="Times New Roman"/>
          <w:sz w:val="24"/>
          <w:szCs w:val="24"/>
        </w:rPr>
        <w:t>reagents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>.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3 marks)</w:t>
      </w:r>
    </w:p>
    <w:p w14:paraId="72A58CEC" w14:textId="0A69171D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541C3E5B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77170F17" w14:textId="7CA8782B" w:rsidR="00B871F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4AAAE69B" w14:textId="3F548A0F" w:rsidR="00B871F1" w:rsidRPr="002E6B23" w:rsidRDefault="00B871F1" w:rsidP="002E6B23">
      <w:pPr>
        <w:numPr>
          <w:ilvl w:val="0"/>
          <w:numId w:val="8"/>
        </w:numPr>
        <w:tabs>
          <w:tab w:val="left" w:pos="36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State </w:t>
      </w:r>
      <w:r w:rsidRPr="002E6B23">
        <w:rPr>
          <w:rFonts w:ascii="Century Schoolbook" w:eastAsia="Calibri" w:hAnsi="Century Schoolbook" w:cs="Times New Roman"/>
          <w:b/>
          <w:i/>
          <w:sz w:val="24"/>
          <w:szCs w:val="24"/>
        </w:rPr>
        <w:t>one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danger of continued use of Nitrogenous fertilizers.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 mark)</w:t>
      </w:r>
    </w:p>
    <w:p w14:paraId="03FCF26A" w14:textId="34B74247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19EC7F9D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05157AD7" w14:textId="75768005" w:rsidR="001017E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3A0B077E" w14:textId="55D00749" w:rsidR="00B871F1" w:rsidRPr="002E6B23" w:rsidRDefault="00B871F1" w:rsidP="002E6B23">
      <w:pPr>
        <w:numPr>
          <w:ilvl w:val="0"/>
          <w:numId w:val="1"/>
        </w:numPr>
        <w:tabs>
          <w:tab w:val="left" w:pos="36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(a)</w:t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>Define solubility.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    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 mark)</w:t>
      </w:r>
    </w:p>
    <w:p w14:paraId="2D2C5F54" w14:textId="30D768F9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1A51EBDD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53D248AA" w14:textId="77777777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77C64731" w14:textId="453A7142" w:rsidR="007A269C" w:rsidRPr="002E6B23" w:rsidRDefault="007A269C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542B3C1F" w14:textId="77777777" w:rsidR="00B871F1" w:rsidRPr="002E6B23" w:rsidRDefault="00B871F1" w:rsidP="002E6B23">
      <w:pPr>
        <w:tabs>
          <w:tab w:val="left" w:pos="360"/>
        </w:tabs>
        <w:spacing w:line="256" w:lineRule="auto"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(b)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  <w:t>The table below shows solubility of two salts X and Y at varying temperatures.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160"/>
        <w:gridCol w:w="810"/>
        <w:gridCol w:w="810"/>
        <w:gridCol w:w="720"/>
        <w:gridCol w:w="810"/>
        <w:gridCol w:w="810"/>
        <w:gridCol w:w="810"/>
        <w:gridCol w:w="810"/>
        <w:gridCol w:w="720"/>
        <w:gridCol w:w="715"/>
      </w:tblGrid>
      <w:tr w:rsidR="00B871F1" w:rsidRPr="002E6B23" w14:paraId="1DD0449C" w14:textId="77777777" w:rsidTr="0042318C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E58D1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Temperature (</w:t>
            </w:r>
            <w:r w:rsidRPr="002E6B23">
              <w:rPr>
                <w:rFonts w:ascii="Century Schoolbook" w:hAnsi="Century Schoolbook"/>
                <w:sz w:val="24"/>
                <w:szCs w:val="24"/>
                <w:vertAlign w:val="superscript"/>
              </w:rPr>
              <w:t>0</w:t>
            </w:r>
            <w:r w:rsidRPr="002E6B23">
              <w:rPr>
                <w:rFonts w:ascii="Century Schoolbook" w:hAnsi="Century Schoolbook"/>
                <w:sz w:val="24"/>
                <w:szCs w:val="24"/>
              </w:rPr>
              <w:t>C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1FE73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B6848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C5836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10973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4681B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5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A99CC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6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ACD3F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0D52F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80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6130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90</w:t>
            </w:r>
          </w:p>
        </w:tc>
      </w:tr>
      <w:tr w:rsidR="00B871F1" w:rsidRPr="002E6B23" w14:paraId="046629F1" w14:textId="77777777" w:rsidTr="0042318C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4C3CD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Solubility of Y (g/100g water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872FA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70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FC30D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66.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AA895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63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23452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60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DFF9C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59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3EB00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56.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B24FB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54.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6A40D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53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04BBB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51</w:t>
            </w:r>
          </w:p>
        </w:tc>
      </w:tr>
      <w:tr w:rsidR="00B871F1" w:rsidRPr="002E6B23" w14:paraId="7DAC87D9" w14:textId="77777777" w:rsidTr="0042318C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3B055" w14:textId="77777777" w:rsidR="00B871F1" w:rsidRPr="002E6B23" w:rsidRDefault="00B871F1" w:rsidP="002E6B23">
            <w:pPr>
              <w:tabs>
                <w:tab w:val="left" w:pos="360"/>
              </w:tabs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Solubility of X (g/100g water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0860B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12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333AE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18.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27253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24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8CB5F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31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EC0AB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38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25311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48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958DE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51.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2FE23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74.0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C6C1E" w14:textId="77777777" w:rsidR="00B871F1" w:rsidRPr="002E6B23" w:rsidRDefault="00B871F1" w:rsidP="002E6B23">
            <w:pPr>
              <w:tabs>
                <w:tab w:val="left" w:pos="360"/>
              </w:tabs>
              <w:spacing w:before="120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88.0</w:t>
            </w:r>
          </w:p>
        </w:tc>
      </w:tr>
    </w:tbl>
    <w:p w14:paraId="1BC05466" w14:textId="77777777" w:rsidR="007E5DC9" w:rsidRPr="002E6B23" w:rsidRDefault="007E5DC9" w:rsidP="002E6B23">
      <w:pPr>
        <w:tabs>
          <w:tab w:val="left" w:pos="360"/>
        </w:tabs>
        <w:spacing w:line="256" w:lineRule="auto"/>
        <w:rPr>
          <w:rFonts w:ascii="Century Schoolbook" w:eastAsia="Calibri" w:hAnsi="Century Schoolbook" w:cs="Times New Roman"/>
          <w:sz w:val="24"/>
          <w:szCs w:val="24"/>
        </w:rPr>
      </w:pPr>
    </w:p>
    <w:p w14:paraId="7ED8B938" w14:textId="297D7E5A" w:rsidR="00B871F1" w:rsidRPr="004E3A28" w:rsidRDefault="00B871F1" w:rsidP="004E3A28">
      <w:pPr>
        <w:pStyle w:val="ListParagraph"/>
        <w:numPr>
          <w:ilvl w:val="0"/>
          <w:numId w:val="18"/>
        </w:numPr>
        <w:tabs>
          <w:tab w:val="left" w:pos="360"/>
        </w:tabs>
        <w:spacing w:line="256" w:lineRule="auto"/>
        <w:rPr>
          <w:rFonts w:ascii="Century Schoolbook" w:eastAsia="Calibri" w:hAnsi="Century Schoolbook" w:cs="Times New Roman"/>
          <w:sz w:val="24"/>
          <w:szCs w:val="24"/>
        </w:rPr>
      </w:pPr>
      <w:r w:rsidRPr="004E3A28">
        <w:rPr>
          <w:rFonts w:ascii="Century Schoolbook" w:eastAsia="Calibri" w:hAnsi="Century Schoolbook" w:cs="Times New Roman"/>
          <w:sz w:val="24"/>
          <w:szCs w:val="24"/>
        </w:rPr>
        <w:t>Draw the graph of solubility against temperature.</w:t>
      </w:r>
      <w:r w:rsidRPr="004E3A28">
        <w:rPr>
          <w:rFonts w:ascii="Century Schoolbook" w:eastAsia="Calibri" w:hAnsi="Century Schoolbook" w:cs="Times New Roman"/>
          <w:sz w:val="24"/>
          <w:szCs w:val="24"/>
        </w:rPr>
        <w:tab/>
      </w:r>
      <w:r w:rsidRPr="004E3A28">
        <w:rPr>
          <w:rFonts w:ascii="Century Schoolbook" w:eastAsia="Calibri" w:hAnsi="Century Schoolbook" w:cs="Times New Roman"/>
          <w:sz w:val="24"/>
          <w:szCs w:val="24"/>
        </w:rPr>
        <w:tab/>
      </w:r>
      <w:r w:rsidRPr="004E3A28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3 marks)</w:t>
      </w:r>
    </w:p>
    <w:p w14:paraId="039BB0CB" w14:textId="2D9E5007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758F9A7F" w14:textId="6219173C" w:rsidR="00FE0CF7" w:rsidRPr="002E6B23" w:rsidRDefault="005E2751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  <w:r w:rsidRPr="002E6B23">
        <w:rPr>
          <w:rFonts w:ascii="Century Schoolbook" w:hAnsi="Century Schoolbook"/>
          <w:noProof/>
          <w:sz w:val="24"/>
          <w:szCs w:val="24"/>
        </w:rPr>
        <w:lastRenderedPageBreak/>
        <w:drawing>
          <wp:inline distT="0" distB="0" distL="0" distR="0" wp14:anchorId="779D399A" wp14:editId="032B0FE7">
            <wp:extent cx="5943600" cy="5712460"/>
            <wp:effectExtent l="0" t="0" r="0" b="254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22" t="1871" r="35849" b="62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C1E59" w14:textId="1615315F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4613D8DC" w14:textId="0273577A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1DEF97D9" w14:textId="0BA11FFA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3F547085" w14:textId="256D68B9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715742D7" w14:textId="3BAC36CE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58BF4AAF" w14:textId="3DA11136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671E2533" w14:textId="0A85F48A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500311E5" w14:textId="20D26E23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43D7F66D" w14:textId="66325C01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35008FDF" w14:textId="719C1B00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0CC4C9A9" w14:textId="77777777" w:rsidR="00FE0CF7" w:rsidRPr="002E6B23" w:rsidRDefault="00FE0CF7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b/>
          <w:sz w:val="24"/>
          <w:szCs w:val="24"/>
        </w:rPr>
      </w:pPr>
    </w:p>
    <w:p w14:paraId="40ADE876" w14:textId="77777777" w:rsidR="00B871F1" w:rsidRPr="002E6B23" w:rsidRDefault="00B871F1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6ABBE037" w14:textId="4AB16C03" w:rsidR="00B871F1" w:rsidRPr="002E6B23" w:rsidRDefault="00B871F1" w:rsidP="004E3A28">
      <w:pPr>
        <w:numPr>
          <w:ilvl w:val="2"/>
          <w:numId w:val="9"/>
        </w:numPr>
        <w:tabs>
          <w:tab w:val="left" w:pos="45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lastRenderedPageBreak/>
        <w:t>At what temperature is the solubility of both X and Y the same?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 mark)</w:t>
      </w:r>
    </w:p>
    <w:p w14:paraId="449586A8" w14:textId="52E2F837" w:rsidR="00B871F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50C43FCF" w14:textId="15BDBDDF" w:rsidR="00172F08" w:rsidRPr="00A01D3F" w:rsidRDefault="00B871F1" w:rsidP="00A01D3F">
      <w:pPr>
        <w:numPr>
          <w:ilvl w:val="2"/>
          <w:numId w:val="9"/>
        </w:numPr>
        <w:tabs>
          <w:tab w:val="left" w:pos="360"/>
          <w:tab w:val="left" w:pos="54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Which of the substances X and Y is likely to be a gas?  Explain.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(2 </w:t>
      </w:r>
      <w:proofErr w:type="gramStart"/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marks)</w:t>
      </w:r>
      <w:r w:rsidR="00172F08" w:rsidRPr="00A01D3F">
        <w:rPr>
          <w:rFonts w:ascii="Century Schoolbook" w:eastAsia="Calibri" w:hAnsi="Century Schoolbook" w:cs="Times New Roman"/>
          <w:sz w:val="24"/>
          <w:szCs w:val="24"/>
        </w:rPr>
        <w:t xml:space="preserve">  </w:t>
      </w:r>
      <w:r w:rsidR="00172F08" w:rsidRPr="00A01D3F">
        <w:rPr>
          <w:rFonts w:ascii="Century Schoolbook" w:hAnsi="Century Schoolbook"/>
          <w:sz w:val="24"/>
          <w:szCs w:val="24"/>
        </w:rPr>
        <w:t>…</w:t>
      </w:r>
      <w:proofErr w:type="gramEnd"/>
      <w:r w:rsidR="00172F08" w:rsidRPr="00A01D3F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.......…</w:t>
      </w:r>
    </w:p>
    <w:p w14:paraId="0A538226" w14:textId="3B2E9692" w:rsidR="00E030A1" w:rsidRP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52C9911B" w14:textId="77777777" w:rsidR="00B871F1" w:rsidRPr="002E6B23" w:rsidRDefault="00B871F1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4889A8D0" w14:textId="094FC8C0" w:rsidR="00E030A1" w:rsidRPr="002E6B23" w:rsidRDefault="00B871F1" w:rsidP="004E3A28">
      <w:pPr>
        <w:numPr>
          <w:ilvl w:val="2"/>
          <w:numId w:val="9"/>
        </w:numPr>
        <w:tabs>
          <w:tab w:val="left" w:pos="360"/>
          <w:tab w:val="left" w:pos="54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What is the mass of Y that would dissolve in 50g of water at 48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perscript"/>
        </w:rPr>
        <w:t>0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>C?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 mark)</w:t>
      </w:r>
    </w:p>
    <w:p w14:paraId="7594836F" w14:textId="77777777" w:rsidR="00172F08" w:rsidRDefault="00172F08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0BA50000" w14:textId="77777777" w:rsidR="00172F08" w:rsidRDefault="00172F08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490BA7C6" w14:textId="77777777" w:rsidR="00172F08" w:rsidRDefault="00172F08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57082485" w14:textId="77777777" w:rsidR="00172F08" w:rsidRDefault="00172F08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0BD9ABB6" w14:textId="77777777" w:rsidR="00172F08" w:rsidRDefault="00172F08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75373234" w14:textId="6E6DF840" w:rsidR="00B871F1" w:rsidRPr="002E6B23" w:rsidRDefault="00E030A1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</w:p>
    <w:p w14:paraId="02696D7E" w14:textId="2DF8EE14" w:rsidR="00662D35" w:rsidRPr="002E6B23" w:rsidRDefault="00B871F1" w:rsidP="002E6B23">
      <w:pPr>
        <w:numPr>
          <w:ilvl w:val="2"/>
          <w:numId w:val="9"/>
        </w:numPr>
        <w:tabs>
          <w:tab w:val="left" w:pos="36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Determine the </w:t>
      </w:r>
      <w:r w:rsidR="005E2751" w:rsidRPr="002E6B23">
        <w:rPr>
          <w:rFonts w:ascii="Century Schoolbook" w:eastAsia="Calibri" w:hAnsi="Century Schoolbook" w:cs="Times New Roman"/>
          <w:sz w:val="24"/>
          <w:szCs w:val="24"/>
        </w:rPr>
        <w:t xml:space="preserve">solubility 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>of salt X at 55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perscript"/>
        </w:rPr>
        <w:t>0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>C?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  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2 marks)</w:t>
      </w:r>
    </w:p>
    <w:p w14:paraId="787B089D" w14:textId="2B29DE91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2306783B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4A3F3963" w14:textId="11881204" w:rsidR="00172F08" w:rsidRPr="002E6B23" w:rsidRDefault="00172F08" w:rsidP="00172F08">
      <w:pPr>
        <w:pStyle w:val="ListParagraph"/>
        <w:tabs>
          <w:tab w:val="left" w:pos="360"/>
        </w:tabs>
        <w:ind w:left="0"/>
        <w:rPr>
          <w:rFonts w:ascii="Century Schoolbook" w:hAnsi="Century Schoolbook"/>
          <w:sz w:val="24"/>
          <w:szCs w:val="24"/>
        </w:rPr>
      </w:pPr>
    </w:p>
    <w:p w14:paraId="19ECFA57" w14:textId="76896F84" w:rsidR="00B871F1" w:rsidRPr="002E6B23" w:rsidRDefault="00B871F1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334C8E68" w14:textId="369FC266" w:rsidR="00B871F1" w:rsidRPr="002E6B23" w:rsidRDefault="00B871F1" w:rsidP="002E6B23">
      <w:pPr>
        <w:numPr>
          <w:ilvl w:val="2"/>
          <w:numId w:val="9"/>
        </w:numPr>
        <w:tabs>
          <w:tab w:val="left" w:pos="360"/>
        </w:tabs>
        <w:spacing w:line="25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State</w:t>
      </w:r>
      <w:r w:rsidRPr="002E6B23">
        <w:rPr>
          <w:rFonts w:ascii="Century Schoolbook" w:eastAsia="Calibri" w:hAnsi="Century Schoolbook" w:cs="Times New Roman"/>
          <w:b/>
          <w:i/>
          <w:sz w:val="24"/>
          <w:szCs w:val="24"/>
        </w:rPr>
        <w:t xml:space="preserve"> one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application of solubility.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 mark)</w:t>
      </w:r>
    </w:p>
    <w:p w14:paraId="20ED3489" w14:textId="004C3041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4FCD08F2" w14:textId="1478DF38" w:rsidR="00C00243" w:rsidRPr="002E6B23" w:rsidRDefault="00C00243" w:rsidP="002E6B23">
      <w:pPr>
        <w:tabs>
          <w:tab w:val="left" w:pos="360"/>
        </w:tabs>
        <w:spacing w:line="25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</w:p>
    <w:p w14:paraId="524C1CFC" w14:textId="2A562124" w:rsidR="00B871F1" w:rsidRPr="002E6B23" w:rsidRDefault="00B871F1" w:rsidP="002E6B23">
      <w:pPr>
        <w:tabs>
          <w:tab w:val="left" w:pos="360"/>
        </w:tabs>
        <w:rPr>
          <w:rFonts w:ascii="Century Schoolbook" w:hAnsi="Century Schoolbook"/>
          <w:sz w:val="24"/>
          <w:szCs w:val="24"/>
        </w:rPr>
      </w:pPr>
    </w:p>
    <w:p w14:paraId="6AA09AFC" w14:textId="6BC590B3" w:rsidR="002E2E11" w:rsidRPr="00A01D3F" w:rsidRDefault="002E2E11" w:rsidP="00A01D3F">
      <w:pPr>
        <w:tabs>
          <w:tab w:val="left" w:pos="360"/>
        </w:tabs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br w:type="page"/>
      </w:r>
    </w:p>
    <w:p w14:paraId="7EDF75CF" w14:textId="15029B4A" w:rsidR="00172F08" w:rsidRPr="00A01D3F" w:rsidRDefault="002E2E11" w:rsidP="00A01D3F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auto"/>
        <w:ind w:left="0" w:firstLine="0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lastRenderedPageBreak/>
        <w:t>(a) (</w:t>
      </w:r>
      <w:proofErr w:type="spellStart"/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i</w:t>
      </w:r>
      <w:proofErr w:type="spellEnd"/>
      <w:r w:rsidR="00E67A0D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) What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is meant by isomerism?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(1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</w:t>
      </w:r>
      <w:proofErr w:type="gramStart"/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mark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)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  <w:r w:rsidR="00172F08" w:rsidRPr="00A01D3F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  <w:r w:rsidR="00172F08" w:rsidRPr="00A01D3F">
        <w:rPr>
          <w:rFonts w:ascii="Century Schoolbook" w:hAnsi="Century Schoolbook"/>
          <w:sz w:val="24"/>
          <w:szCs w:val="24"/>
        </w:rPr>
        <w:t>…</w:t>
      </w:r>
      <w:proofErr w:type="gramEnd"/>
      <w:r w:rsidR="00172F08" w:rsidRPr="00A01D3F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.......…</w:t>
      </w:r>
    </w:p>
    <w:p w14:paraId="5DB785F3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34B65FAA" w14:textId="0124DC4A" w:rsidR="002E2E11" w:rsidRP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5380D6BF" w14:textId="77777777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10BB3D00" w14:textId="77777777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(ii)  A hydrocarbon sample is found to contain 83.3% carbon and 16.7% </w:t>
      </w:r>
    </w:p>
    <w:p w14:paraId="320C94FF" w14:textId="51604DF6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hydrogen.  If the relative molecular mass of the compound is 72.0, determine its molecular formula.</w:t>
      </w:r>
      <w:r w:rsidR="004E3A28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  <m:oMath>
        <m:r>
          <w:rPr>
            <w:rFonts w:ascii="Cambria Math" w:eastAsia="Calibri" w:hAnsi="Cambria Math" w:cs="Times New Roman"/>
            <w:sz w:val="24"/>
            <w:szCs w:val="24"/>
            <w:lang w:val="en-GB"/>
          </w:rPr>
          <m:t>(C=12, H=1)</m:t>
        </m:r>
        <m:r>
          <w:rPr>
            <w:rFonts w:ascii="Cambria Math" w:eastAsia="Calibri" w:hAnsi="Cambria Math" w:cs="Times New Roman"/>
            <w:sz w:val="24"/>
            <w:szCs w:val="24"/>
            <w:lang w:val="en-GB"/>
          </w:rPr>
          <w:tab/>
        </m:r>
      </m:oMath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(</w:t>
      </w:r>
      <w:r w:rsidR="00844735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3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marks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)</w:t>
      </w:r>
    </w:p>
    <w:p w14:paraId="27BCBF7F" w14:textId="77777777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  <w:t xml:space="preserve">     </w:t>
      </w:r>
    </w:p>
    <w:p w14:paraId="3DF7A147" w14:textId="7E23BDC6" w:rsidR="002E2E11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3C344C4B" w14:textId="3D5FA5E6" w:rsidR="00172F08" w:rsidRDefault="00172F08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196C3B6E" w14:textId="68309A63" w:rsidR="00172F08" w:rsidRDefault="00172F08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2B9FC758" w14:textId="2BAF4CB8" w:rsidR="00172F08" w:rsidRDefault="00172F08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7F1EE8D6" w14:textId="5FD74A35" w:rsidR="00172F08" w:rsidRDefault="00172F08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6146C5D1" w14:textId="731FD8B6" w:rsidR="00172F08" w:rsidRDefault="00172F08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27C9ACA3" w14:textId="7EF0C00E" w:rsidR="00172F08" w:rsidRDefault="00172F08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7504C6EE" w14:textId="77777777" w:rsidR="00172F08" w:rsidRPr="002E6B23" w:rsidRDefault="00172F08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074F4CFC" w14:textId="5FFAD3E4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(iii)  Draw </w:t>
      </w:r>
      <w:r w:rsidR="003A40BB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the 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structural formula and name</w:t>
      </w:r>
      <w:r w:rsidR="007E5DC9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the compound whose molecular formula is in (a) (ii) above.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              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(</w:t>
      </w:r>
      <w:r w:rsidR="00272C9B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2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marks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)</w:t>
      </w:r>
    </w:p>
    <w:p w14:paraId="08491426" w14:textId="16FF4EF6" w:rsidR="002E2E11" w:rsidRPr="002E6B23" w:rsidRDefault="004E3A28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</w:p>
    <w:p w14:paraId="7696BCE9" w14:textId="2D8C3C05" w:rsidR="002E2E11" w:rsidRDefault="00172F08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</w:p>
    <w:p w14:paraId="77E76700" w14:textId="03676D61" w:rsidR="00172F08" w:rsidRDefault="00172F08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31DBD7D0" w14:textId="59F31B88" w:rsidR="00172F08" w:rsidRDefault="00172F08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5E74097F" w14:textId="77777777" w:rsidR="00172F08" w:rsidRPr="002E6B23" w:rsidRDefault="00172F08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0FDA1EF3" w14:textId="77777777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3DE1FDC2" w14:textId="13C5302E" w:rsidR="002E2E11" w:rsidRPr="002E6B23" w:rsidRDefault="002E2E11" w:rsidP="002E6B23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ind w:left="0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Study the chemical equation below and answer the questions that follow. </w:t>
      </w:r>
    </w:p>
    <w:p w14:paraId="21D0DF22" w14:textId="77777777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650CE527" w14:textId="2B86CBEB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81110A2" wp14:editId="0A7DD72C">
                <wp:simplePos x="0" y="0"/>
                <wp:positionH relativeFrom="column">
                  <wp:posOffset>2353310</wp:posOffset>
                </wp:positionH>
                <wp:positionV relativeFrom="paragraph">
                  <wp:posOffset>87630</wp:posOffset>
                </wp:positionV>
                <wp:extent cx="369277" cy="0"/>
                <wp:effectExtent l="0" t="76200" r="12065" b="11430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9277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B80193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185.3pt;margin-top:6.9pt;width:29.1pt;height:0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">
                <v:stroke endarrow="open"/>
              </v:shape>
            </w:pict>
          </mc:Fallback>
        </mc:AlternateConten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  <w:t>CH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bscript"/>
          <w:lang w:val="en-GB"/>
        </w:rPr>
        <w:t>3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CH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bscript"/>
          <w:lang w:val="en-GB"/>
        </w:rPr>
        <w:t>2</w:t>
      </w:r>
      <w:r w:rsidR="00E403EC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COOH + CH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bscript"/>
          <w:lang w:val="en-GB"/>
        </w:rPr>
        <w:t>3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OH              CH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bscript"/>
          <w:lang w:val="en-GB"/>
        </w:rPr>
        <w:t>3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CH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bscript"/>
          <w:lang w:val="en-GB"/>
        </w:rPr>
        <w:t>2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COOCH</w:t>
      </w:r>
      <w:r w:rsidR="00E403EC" w:rsidRPr="002E6B23">
        <w:rPr>
          <w:rFonts w:ascii="Century Schoolbook" w:eastAsia="Calibri" w:hAnsi="Century Schoolbook" w:cs="Times New Roman"/>
          <w:sz w:val="24"/>
          <w:szCs w:val="24"/>
          <w:vertAlign w:val="subscript"/>
          <w:lang w:val="en-GB"/>
        </w:rPr>
        <w:t>3</w:t>
      </w:r>
      <w:r w:rsidR="00E403EC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+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H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bscript"/>
          <w:lang w:val="en-GB"/>
        </w:rPr>
        <w:t>2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O</w:t>
      </w:r>
    </w:p>
    <w:p w14:paraId="3AC00626" w14:textId="69BE0F25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b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b/>
          <w:sz w:val="24"/>
          <w:szCs w:val="24"/>
          <w:lang w:val="en-GB"/>
        </w:rPr>
        <w:t xml:space="preserve">R             </w:t>
      </w:r>
      <w:r w:rsidR="004E3A28">
        <w:rPr>
          <w:rFonts w:ascii="Century Schoolbook" w:eastAsia="Calibri" w:hAnsi="Century Schoolbook" w:cs="Times New Roman"/>
          <w:b/>
          <w:sz w:val="24"/>
          <w:szCs w:val="24"/>
          <w:lang w:val="en-GB"/>
        </w:rPr>
        <w:t xml:space="preserve">      </w:t>
      </w:r>
      <w:r w:rsidRPr="002E6B23">
        <w:rPr>
          <w:rFonts w:ascii="Century Schoolbook" w:eastAsia="Calibri" w:hAnsi="Century Schoolbook" w:cs="Times New Roman"/>
          <w:b/>
          <w:sz w:val="24"/>
          <w:szCs w:val="24"/>
          <w:lang w:val="en-GB"/>
        </w:rPr>
        <w:t>W</w:t>
      </w:r>
    </w:p>
    <w:p w14:paraId="73B8B8BE" w14:textId="77777777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</w:p>
    <w:p w14:paraId="1094422B" w14:textId="3D0124C8" w:rsidR="002E2E11" w:rsidRPr="00A01D3F" w:rsidRDefault="002E2E11" w:rsidP="002E6B23">
      <w:pPr>
        <w:numPr>
          <w:ilvl w:val="0"/>
          <w:numId w:val="12"/>
        </w:numPr>
        <w:tabs>
          <w:tab w:val="left" w:pos="360"/>
        </w:tabs>
        <w:spacing w:after="0" w:line="240" w:lineRule="auto"/>
        <w:ind w:left="0" w:firstLine="0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Name the type of reaction represented by the above equation.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(1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mark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)</w:t>
      </w:r>
    </w:p>
    <w:p w14:paraId="6FECD556" w14:textId="77777777" w:rsidR="00A01D3F" w:rsidRPr="002E6B23" w:rsidRDefault="00A01D3F" w:rsidP="00A01D3F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22BB29E3" w14:textId="68A5D59F" w:rsidR="002E2E1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</w:t>
      </w:r>
      <w:r w:rsidR="00A01D3F">
        <w:rPr>
          <w:rFonts w:ascii="Century Schoolbook" w:hAnsi="Century Schoolbook"/>
          <w:sz w:val="24"/>
          <w:szCs w:val="24"/>
        </w:rPr>
        <w:t>..</w:t>
      </w:r>
    </w:p>
    <w:p w14:paraId="0142C123" w14:textId="77777777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78F7FCC1" w14:textId="1D0E99EC" w:rsidR="002E2E11" w:rsidRPr="002E6B23" w:rsidRDefault="002E2E11" w:rsidP="002E6B23">
      <w:pPr>
        <w:numPr>
          <w:ilvl w:val="0"/>
          <w:numId w:val="12"/>
        </w:numPr>
        <w:tabs>
          <w:tab w:val="left" w:pos="360"/>
        </w:tabs>
        <w:spacing w:after="0" w:line="240" w:lineRule="auto"/>
        <w:ind w:left="0" w:firstLine="0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State </w:t>
      </w:r>
      <w:r w:rsidR="00A2787C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two conditions in the reaction above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. 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(</w:t>
      </w:r>
      <w:r w:rsidR="00E46993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2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marks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)</w:t>
      </w:r>
    </w:p>
    <w:p w14:paraId="733BC0AE" w14:textId="77777777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454DA284" w14:textId="154D1598" w:rsidR="00A71889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2FAA3CDC" w14:textId="08AED1AF" w:rsidR="002E2E11" w:rsidRPr="002E6B23" w:rsidRDefault="002E2E11" w:rsidP="002E6B23">
      <w:pPr>
        <w:numPr>
          <w:ilvl w:val="0"/>
          <w:numId w:val="12"/>
        </w:numPr>
        <w:tabs>
          <w:tab w:val="left" w:pos="360"/>
        </w:tabs>
        <w:spacing w:after="0" w:line="240" w:lineRule="auto"/>
        <w:ind w:left="0" w:firstLine="0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lastRenderedPageBreak/>
        <w:t xml:space="preserve">Write an equation for the reaction between the compound labelled </w:t>
      </w:r>
      <w:r w:rsidRPr="002E6B23">
        <w:rPr>
          <w:rFonts w:ascii="Century Schoolbook" w:eastAsia="Calibri" w:hAnsi="Century Schoolbook" w:cs="Times New Roman"/>
          <w:b/>
          <w:sz w:val="24"/>
          <w:szCs w:val="24"/>
          <w:lang w:val="en-GB"/>
        </w:rPr>
        <w:t>R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and potassium hydroxide solution</w:t>
      </w:r>
      <w:r w:rsidR="00A71889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. </w:t>
      </w:r>
      <w:r w:rsidR="004E3A28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                                                               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(1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mark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)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</w:p>
    <w:p w14:paraId="30ED9FEF" w14:textId="77777777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18B717C1" w14:textId="6BC1256C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43170CCC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271D6FC3" w14:textId="10604BDE" w:rsidR="002E2E11" w:rsidRPr="002E6B23" w:rsidRDefault="002E2E11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2F5560CF" w14:textId="57F8F4D9" w:rsidR="002E2E11" w:rsidRPr="002E6B23" w:rsidRDefault="002E2E11" w:rsidP="002E6B23">
      <w:pPr>
        <w:numPr>
          <w:ilvl w:val="0"/>
          <w:numId w:val="12"/>
        </w:numPr>
        <w:tabs>
          <w:tab w:val="left" w:pos="360"/>
        </w:tabs>
        <w:spacing w:after="0" w:line="240" w:lineRule="auto"/>
        <w:ind w:left="0" w:firstLine="0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Name the type of reaction in b (iii) above.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(1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mark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)</w:t>
      </w:r>
    </w:p>
    <w:p w14:paraId="796FBE49" w14:textId="0C605CF9" w:rsidR="002E2E1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4EE3F599" w14:textId="1A5BD45B" w:rsidR="002E2E11" w:rsidRPr="002E6B23" w:rsidRDefault="002E2E11" w:rsidP="002E6B23">
      <w:pPr>
        <w:numPr>
          <w:ilvl w:val="0"/>
          <w:numId w:val="12"/>
        </w:numPr>
        <w:tabs>
          <w:tab w:val="left" w:pos="360"/>
        </w:tabs>
        <w:spacing w:after="0" w:line="240" w:lineRule="auto"/>
        <w:ind w:left="0" w:firstLine="0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Give three </w:t>
      </w:r>
      <w:r w:rsidR="00EA66B2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differences</w:t>
      </w: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between the reactions named in b (</w:t>
      </w:r>
      <w:proofErr w:type="spellStart"/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i</w:t>
      </w:r>
      <w:proofErr w:type="spellEnd"/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) and b (iv) above. </w:t>
      </w:r>
    </w:p>
    <w:p w14:paraId="1A51CAD2" w14:textId="7D0F8B15" w:rsidR="002E2E11" w:rsidRPr="002E6B23" w:rsidRDefault="004E3A28" w:rsidP="002E6B23">
      <w:pPr>
        <w:tabs>
          <w:tab w:val="left" w:pos="360"/>
        </w:tabs>
        <w:spacing w:after="200" w:line="276" w:lineRule="auto"/>
        <w:contextualSpacing/>
        <w:rPr>
          <w:rFonts w:ascii="Century Schoolbook" w:eastAsia="Calibri" w:hAnsi="Century Schoolbook" w:cs="Times New Roman"/>
          <w:sz w:val="24"/>
          <w:szCs w:val="24"/>
          <w:lang w:val="en-GB"/>
        </w:rPr>
      </w:pPr>
      <w:r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                                                                                                                       </w:t>
      </w:r>
      <w:r w:rsidR="002E2E11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(3</w:t>
      </w:r>
      <w:r w:rsidR="003A76C0" w:rsidRPr="002E6B23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marks</w:t>
      </w:r>
      <w:r w:rsidR="002E2E11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) </w:t>
      </w:r>
    </w:p>
    <w:p w14:paraId="040BC046" w14:textId="04D5FF9A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51DC006A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4E63E22C" w14:textId="494237B8" w:rsidR="002E2E1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68E88C32" w14:textId="61004C6A" w:rsidR="002E2E11" w:rsidRPr="002E6B23" w:rsidRDefault="002E2E11" w:rsidP="002E6B23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ind w:left="0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4 grams of methanol</w:t>
      </w:r>
      <w:r w:rsidR="00CB5C65"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  <m:oMath>
        <m:d>
          <m:dPr>
            <m:ctrlPr>
              <w:rPr>
                <w:rFonts w:ascii="Cambria Math" w:eastAsia="Calibri" w:hAnsi="Cambria Math" w:cs="Times New Roman"/>
                <w:i/>
                <w:sz w:val="24"/>
                <w:szCs w:val="24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  <w:lang w:val="en-GB"/>
                  </w:rPr>
                </m:ctrlPr>
              </m:sSubPr>
              <m:e>
                <m:r>
                  <w:rPr>
                    <w:rFonts w:ascii="Cambria Math" w:eastAsia="Calibri" w:hAnsi="Cambria Math" w:cs="Times New Roman"/>
                    <w:sz w:val="24"/>
                    <w:szCs w:val="24"/>
                    <w:lang w:val="en-GB"/>
                  </w:rPr>
                  <m:t>CH</m:t>
                </m:r>
              </m:e>
              <m:sub>
                <m:r>
                  <w:rPr>
                    <w:rFonts w:ascii="Cambria Math" w:eastAsia="Calibri" w:hAnsi="Cambria Math" w:cs="Times New Roman"/>
                    <w:sz w:val="24"/>
                    <w:szCs w:val="24"/>
                    <w:lang w:val="en-GB"/>
                  </w:rPr>
                  <m:t>3</m:t>
                </m:r>
              </m:sub>
            </m:sSub>
            <m:r>
              <w:rPr>
                <w:rFonts w:ascii="Cambria Math" w:eastAsia="Calibri" w:hAnsi="Cambria Math" w:cs="Times New Roman"/>
                <w:sz w:val="24"/>
                <w:szCs w:val="24"/>
                <w:lang w:val="en-GB"/>
              </w:rPr>
              <m:t>OH</m:t>
            </m:r>
          </m:e>
        </m:d>
      </m:oMath>
      <w:r w:rsidRPr="002E6B23">
        <w:rPr>
          <w:rFonts w:ascii="Century Schoolbook" w:eastAsia="Calibri" w:hAnsi="Century Schoolbook" w:cs="Times New Roman"/>
          <w:sz w:val="24"/>
          <w:szCs w:val="24"/>
          <w:lang w:val="en-GB"/>
        </w:rPr>
        <w:t>requires 93.5 kJ of heat to vaporise completely.  Calculate the heat required to vaporise one mole of methanol completely.</w:t>
      </w:r>
    </w:p>
    <w:p w14:paraId="3C574EAE" w14:textId="0783B009" w:rsidR="002E2E11" w:rsidRPr="004E3A28" w:rsidRDefault="004E3A28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b/>
          <w:sz w:val="24"/>
          <w:szCs w:val="24"/>
          <w:lang w:val="en-GB"/>
        </w:rPr>
      </w:pPr>
      <w:r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</w:t>
      </w:r>
      <m:oMath>
        <m:r>
          <m:rPr>
            <m:sty m:val="bi"/>
          </m:rPr>
          <w:rPr>
            <w:rFonts w:ascii="Cambria Math" w:eastAsia="Calibri" w:hAnsi="Cambria Math" w:cs="Times New Roman"/>
            <w:sz w:val="24"/>
            <w:szCs w:val="24"/>
            <w:lang w:val="en-GB"/>
          </w:rPr>
          <m:t>(C = 12.0, H = 1.0</m:t>
        </m:r>
        <m:r>
          <m:rPr>
            <m:sty m:val="b"/>
          </m:rPr>
          <w:rPr>
            <w:rFonts w:ascii="Cambria Math" w:eastAsia="Calibri" w:hAnsi="Cambria Math" w:cs="Times New Roman"/>
            <w:sz w:val="24"/>
            <w:szCs w:val="24"/>
            <w:lang w:val="en-GB"/>
          </w:rPr>
          <m:t>, O</m:t>
        </m:r>
        <m:r>
          <m:rPr>
            <m:sty m:val="bi"/>
          </m:rPr>
          <w:rPr>
            <w:rFonts w:ascii="Cambria Math" w:eastAsia="Calibri" w:hAnsi="Cambria Math" w:cs="Times New Roman"/>
            <w:sz w:val="24"/>
            <w:szCs w:val="24"/>
            <w:lang w:val="en-GB"/>
          </w:rPr>
          <m:t xml:space="preserve"> </m:t>
        </m:r>
        <m:r>
          <m:rPr>
            <m:sty m:val="bi"/>
          </m:rPr>
          <w:rPr>
            <w:rFonts w:ascii="Cambria Math" w:eastAsia="Calibri" w:hAnsi="Cambria Math" w:cs="Times New Roman"/>
            <w:sz w:val="24"/>
            <w:szCs w:val="24"/>
            <w:lang w:val="en-GB"/>
          </w:rPr>
          <m:t>= 16.0)</m:t>
        </m:r>
      </m:oMath>
      <w:r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                                                              </w:t>
      </w:r>
      <w:r w:rsidR="002E2E11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>(2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 marks</w:t>
      </w:r>
      <w:r w:rsidR="002E2E11" w:rsidRPr="004E3A28">
        <w:rPr>
          <w:rFonts w:ascii="Century Schoolbook" w:eastAsia="Calibri" w:hAnsi="Century Schoolbook" w:cs="Times New Roman"/>
          <w:i/>
          <w:iCs/>
          <w:sz w:val="24"/>
          <w:szCs w:val="24"/>
          <w:lang w:val="en-GB"/>
        </w:rPr>
        <w:t xml:space="preserve">) </w:t>
      </w:r>
    </w:p>
    <w:p w14:paraId="435B5FBC" w14:textId="77777777" w:rsidR="002E2E11" w:rsidRPr="002E6B23" w:rsidRDefault="002E2E11" w:rsidP="002E6B23">
      <w:pPr>
        <w:tabs>
          <w:tab w:val="left" w:pos="360"/>
        </w:tabs>
        <w:spacing w:after="0" w:line="24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49C089BF" w14:textId="55C4CACC" w:rsidR="002E2E11" w:rsidRDefault="00172F08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  <w:r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</w:t>
      </w:r>
      <w:r w:rsidR="004E3A28">
        <w:rPr>
          <w:rFonts w:ascii="Century Schoolbook" w:eastAsia="Calibri" w:hAnsi="Century Schoolbook" w:cs="Times New Roman"/>
          <w:sz w:val="24"/>
          <w:szCs w:val="24"/>
          <w:lang w:val="en-GB"/>
        </w:rPr>
        <w:t xml:space="preserve">       </w:t>
      </w:r>
    </w:p>
    <w:p w14:paraId="40AF20DE" w14:textId="198CB0A1" w:rsidR="00172F08" w:rsidRDefault="00172F08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4560CB02" w14:textId="2D58E03F" w:rsidR="00172F08" w:rsidRDefault="00172F08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459FA688" w14:textId="18C47A7D" w:rsidR="00172F08" w:rsidRDefault="00172F08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449BC109" w14:textId="77777777" w:rsidR="00172F08" w:rsidRPr="002E6B23" w:rsidRDefault="00172F08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28606B27" w14:textId="77777777" w:rsidR="00D64A31" w:rsidRPr="002E6B23" w:rsidRDefault="00D64A31" w:rsidP="002E6B23">
      <w:pPr>
        <w:tabs>
          <w:tab w:val="left" w:pos="360"/>
        </w:tabs>
        <w:spacing w:after="0" w:line="360" w:lineRule="auto"/>
        <w:rPr>
          <w:rFonts w:ascii="Century Schoolbook" w:eastAsia="Calibri" w:hAnsi="Century Schoolbook" w:cs="Times New Roman"/>
          <w:sz w:val="24"/>
          <w:szCs w:val="24"/>
          <w:lang w:val="en-GB"/>
        </w:rPr>
      </w:pPr>
    </w:p>
    <w:p w14:paraId="52EA77D9" w14:textId="4F887EF1" w:rsidR="00D64A31" w:rsidRPr="002E6B23" w:rsidRDefault="00D64A31" w:rsidP="002E6B23">
      <w:pPr>
        <w:pStyle w:val="ListParagraph"/>
        <w:numPr>
          <w:ilvl w:val="0"/>
          <w:numId w:val="1"/>
        </w:numPr>
        <w:tabs>
          <w:tab w:val="left" w:pos="360"/>
        </w:tabs>
        <w:spacing w:after="200" w:line="276" w:lineRule="auto"/>
        <w:ind w:left="0" w:firstLine="0"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a) Rubidium</w:t>
      </w:r>
      <w:r w:rsidR="00ED06F3" w:rsidRPr="002E6B23">
        <w:rPr>
          <w:rFonts w:ascii="Century Schoolbook" w:eastAsia="Calibri" w:hAnsi="Century Schoolbook" w:cs="Times New Roman"/>
          <w:sz w:val="24"/>
          <w:szCs w:val="24"/>
        </w:rPr>
        <w:t>,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atomic number 37 belongs to the same group as sodium.</w:t>
      </w:r>
    </w:p>
    <w:p w14:paraId="08049135" w14:textId="704F8A7E" w:rsidR="00D64A31" w:rsidRPr="002E6B23" w:rsidRDefault="00D64A31" w:rsidP="002E6B23">
      <w:pPr>
        <w:numPr>
          <w:ilvl w:val="0"/>
          <w:numId w:val="16"/>
        </w:numPr>
        <w:tabs>
          <w:tab w:val="left" w:pos="360"/>
        </w:tabs>
        <w:spacing w:after="200" w:line="27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Explain why the element cannot occur free in nature.</w:t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                  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019AF872" w14:textId="77777777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3139CBC3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114AC0F9" w14:textId="77777777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32435BC5" w14:textId="7BD9DA38" w:rsidR="00D64A31" w:rsidRPr="002E6B23" w:rsidRDefault="00D64A31" w:rsidP="002E6B23">
      <w:pPr>
        <w:tabs>
          <w:tab w:val="left" w:pos="360"/>
        </w:tabs>
        <w:spacing w:after="200" w:line="360" w:lineRule="auto"/>
        <w:rPr>
          <w:rFonts w:ascii="Century Schoolbook" w:eastAsia="Calibri" w:hAnsi="Century Schoolbook" w:cs="Times New Roman"/>
          <w:sz w:val="24"/>
          <w:szCs w:val="24"/>
        </w:rPr>
      </w:pPr>
    </w:p>
    <w:p w14:paraId="5D247346" w14:textId="378A3CE3" w:rsidR="00D64A31" w:rsidRPr="002E6B23" w:rsidRDefault="00D64A31" w:rsidP="002E6B23">
      <w:pPr>
        <w:numPr>
          <w:ilvl w:val="0"/>
          <w:numId w:val="16"/>
        </w:numPr>
        <w:tabs>
          <w:tab w:val="left" w:pos="360"/>
        </w:tabs>
        <w:spacing w:after="200" w:line="27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lastRenderedPageBreak/>
        <w:t>Suggest how the element would be stored in the laboratory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        </w:t>
      </w:r>
      <w:proofErr w:type="gramStart"/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</w:t>
      </w:r>
      <w:proofErr w:type="gramEnd"/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1</w:t>
      </w:r>
      <w:r w:rsidR="003A76C0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29AE6B9A" w14:textId="67DB68BD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2362CAEA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5A67350C" w14:textId="674E01E9" w:rsidR="00D64A3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446AE76C" w14:textId="12EFCF80" w:rsidR="00D64A31" w:rsidRPr="002E6B23" w:rsidRDefault="00D64A31" w:rsidP="00A774DA">
      <w:pPr>
        <w:numPr>
          <w:ilvl w:val="0"/>
          <w:numId w:val="16"/>
        </w:numPr>
        <w:tabs>
          <w:tab w:val="left" w:pos="360"/>
          <w:tab w:val="left" w:pos="450"/>
        </w:tabs>
        <w:spacing w:after="200" w:line="27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Predict one physical property of Rubidium which is the same as that of transition metals such as iron.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4E3A28">
        <w:rPr>
          <w:rFonts w:ascii="Century Schoolbook" w:eastAsia="Calibri" w:hAnsi="Century Schoolbook" w:cs="Times New Roman"/>
          <w:sz w:val="24"/>
          <w:szCs w:val="24"/>
        </w:rPr>
        <w:t xml:space="preserve">                                                                     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1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55D8B56D" w14:textId="77777777" w:rsidR="00172F08" w:rsidRPr="002E6B23" w:rsidRDefault="00172F08" w:rsidP="00A774DA">
      <w:pPr>
        <w:pStyle w:val="ListParagraph"/>
        <w:tabs>
          <w:tab w:val="left" w:pos="360"/>
          <w:tab w:val="left" w:pos="45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543D00CF" w14:textId="2849E44A" w:rsidR="00D64A31" w:rsidRPr="002E6B23" w:rsidRDefault="00D64A31" w:rsidP="00A774DA">
      <w:pPr>
        <w:tabs>
          <w:tab w:val="left" w:pos="360"/>
          <w:tab w:val="left" w:pos="450"/>
        </w:tabs>
        <w:spacing w:after="200" w:line="360" w:lineRule="auto"/>
        <w:rPr>
          <w:rFonts w:ascii="Century Schoolbook" w:eastAsia="Calibri" w:hAnsi="Century Schoolbook" w:cs="Times New Roman"/>
          <w:sz w:val="24"/>
          <w:szCs w:val="24"/>
        </w:rPr>
      </w:pPr>
    </w:p>
    <w:p w14:paraId="35D236BD" w14:textId="77777777" w:rsidR="00A01D3F" w:rsidRPr="00A01D3F" w:rsidRDefault="00D64A31" w:rsidP="00A01D3F">
      <w:pPr>
        <w:numPr>
          <w:ilvl w:val="0"/>
          <w:numId w:val="16"/>
        </w:numPr>
        <w:tabs>
          <w:tab w:val="left" w:pos="360"/>
          <w:tab w:val="left" w:pos="450"/>
        </w:tabs>
        <w:spacing w:after="200" w:line="27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State two observations you expect when Rubidium is added to water</w:t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.   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(2</w:t>
      </w:r>
      <w:r w:rsidR="003A76C0"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s</w:t>
      </w:r>
      <w:r w:rsidRPr="004E3A28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4DC2A64B" w14:textId="1DBEA525" w:rsidR="00172F08" w:rsidRPr="00A01D3F" w:rsidRDefault="00172F08" w:rsidP="00A01D3F">
      <w:pPr>
        <w:tabs>
          <w:tab w:val="left" w:pos="360"/>
          <w:tab w:val="left" w:pos="450"/>
        </w:tabs>
        <w:spacing w:after="200" w:line="27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A01D3F"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Pr="00A01D3F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.......…</w:t>
      </w:r>
    </w:p>
    <w:p w14:paraId="2DD18835" w14:textId="5C8AB046" w:rsidR="00D64A31" w:rsidRPr="00A01D3F" w:rsidRDefault="00172F08" w:rsidP="00A01D3F">
      <w:pPr>
        <w:pStyle w:val="ListParagraph"/>
        <w:tabs>
          <w:tab w:val="left" w:pos="360"/>
          <w:tab w:val="left" w:pos="45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5A631A71" w14:textId="14F6736B" w:rsidR="00D64A31" w:rsidRPr="002E6B23" w:rsidRDefault="00D64A31" w:rsidP="002E6B23">
      <w:pPr>
        <w:numPr>
          <w:ilvl w:val="0"/>
          <w:numId w:val="16"/>
        </w:numPr>
        <w:tabs>
          <w:tab w:val="left" w:pos="360"/>
        </w:tabs>
        <w:spacing w:after="200" w:line="27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What safety measure </w:t>
      </w:r>
      <w:r w:rsidR="003A76C0" w:rsidRPr="002E6B23">
        <w:rPr>
          <w:rFonts w:ascii="Century Schoolbook" w:eastAsia="Calibri" w:hAnsi="Century Schoolbook" w:cs="Times New Roman"/>
          <w:sz w:val="24"/>
          <w:szCs w:val="24"/>
        </w:rPr>
        <w:t>should be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taken when adding Rubidium to water</w:t>
      </w:r>
      <w:r w:rsidR="003A76C0" w:rsidRPr="002E6B23">
        <w:rPr>
          <w:rFonts w:ascii="Century Schoolbook" w:eastAsia="Calibri" w:hAnsi="Century Schoolbook" w:cs="Times New Roman"/>
          <w:sz w:val="24"/>
          <w:szCs w:val="24"/>
        </w:rPr>
        <w:t>?</w:t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1</w:t>
      </w:r>
      <w:r w:rsidR="003A76C0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2901A684" w14:textId="4F994F6F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26FA3BF1" w14:textId="478945A4" w:rsidR="00D64A3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31BDD757" w14:textId="77777777" w:rsidR="00A774DA" w:rsidRPr="00A774DA" w:rsidRDefault="00D64A31" w:rsidP="00A774DA">
      <w:pPr>
        <w:numPr>
          <w:ilvl w:val="0"/>
          <w:numId w:val="16"/>
        </w:numPr>
        <w:tabs>
          <w:tab w:val="left" w:pos="360"/>
          <w:tab w:val="left" w:pos="450"/>
        </w:tabs>
        <w:spacing w:after="200" w:line="276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43g of Rubidium was added to 1000cm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perscript"/>
        </w:rPr>
        <w:t>3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of water, Calculate the volume of 0.5</w:t>
      </w:r>
      <w:r w:rsidRPr="002E6B23">
        <w:rPr>
          <w:rFonts w:ascii="Century Schoolbook" w:eastAsia="Calibri" w:hAnsi="Century Schoolbook" w:cs="Times New Roman"/>
          <w:b/>
          <w:sz w:val="24"/>
          <w:szCs w:val="24"/>
        </w:rPr>
        <w:t>M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proofErr w:type="spellStart"/>
      <w:r w:rsidRPr="002E6B23">
        <w:rPr>
          <w:rFonts w:ascii="Century Schoolbook" w:eastAsia="Calibri" w:hAnsi="Century Schoolbook" w:cs="Times New Roman"/>
          <w:sz w:val="24"/>
          <w:szCs w:val="24"/>
        </w:rPr>
        <w:t>sulphuric</w:t>
      </w:r>
      <w:proofErr w:type="spellEnd"/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(VI)</w:t>
      </w:r>
      <w:r w:rsidR="003A76C0" w:rsidRPr="002E6B23">
        <w:rPr>
          <w:rFonts w:ascii="Century Schoolbook" w:eastAsia="Calibri" w:hAnsi="Century Schoolbook" w:cs="Times New Roman"/>
          <w:sz w:val="24"/>
          <w:szCs w:val="24"/>
        </w:rPr>
        <w:t xml:space="preserve"> acid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needed to neutralize 25cm</w:t>
      </w:r>
      <w:r w:rsidRPr="002E6B23">
        <w:rPr>
          <w:rFonts w:ascii="Century Schoolbook" w:eastAsia="Calibri" w:hAnsi="Century Schoolbook" w:cs="Times New Roman"/>
          <w:sz w:val="24"/>
          <w:szCs w:val="24"/>
          <w:vertAlign w:val="superscript"/>
        </w:rPr>
        <w:t>3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="003A76C0" w:rsidRPr="002E6B23">
        <w:rPr>
          <w:rFonts w:ascii="Century Schoolbook" w:eastAsia="Calibri" w:hAnsi="Century Schoolbook" w:cs="Times New Roman"/>
          <w:sz w:val="24"/>
          <w:szCs w:val="24"/>
        </w:rPr>
        <w:t xml:space="preserve">of 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the solution </w:t>
      </w:r>
    </w:p>
    <w:p w14:paraId="7742AADD" w14:textId="34731BF5" w:rsidR="003A76C0" w:rsidRPr="00A774DA" w:rsidRDefault="003A76C0" w:rsidP="002E6B23">
      <w:pPr>
        <w:tabs>
          <w:tab w:val="left" w:pos="360"/>
        </w:tabs>
        <w:spacing w:after="200" w:line="276" w:lineRule="auto"/>
        <w:contextualSpacing/>
        <w:rPr>
          <w:rFonts w:ascii="Century Schoolbook" w:eastAsia="Calibri" w:hAnsi="Century Schoolbook" w:cs="Times New Roman"/>
          <w:i/>
          <w:iCs/>
          <w:sz w:val="24"/>
          <w:szCs w:val="24"/>
        </w:rPr>
      </w:pPr>
      <m:oMath>
        <m:r>
          <w:rPr>
            <w:rFonts w:ascii="Cambria Math" w:eastAsia="Calibri" w:hAnsi="Cambria Math" w:cs="Times New Roman"/>
            <w:sz w:val="24"/>
            <w:szCs w:val="24"/>
          </w:rPr>
          <m:t>(Rb=86, O=16, H=1,S=32)</m:t>
        </m:r>
      </m:oMath>
      <w:r w:rsidR="007518F1" w:rsidRPr="002E6B23">
        <w:rPr>
          <w:rFonts w:ascii="Century Schoolbook" w:eastAsia="Calibri" w:hAnsi="Century Schoolbook" w:cs="Times New Roman"/>
          <w:b/>
          <w:sz w:val="24"/>
          <w:szCs w:val="24"/>
        </w:rPr>
        <w:t xml:space="preserve"> </w:t>
      </w:r>
      <w:r w:rsidR="00A774DA">
        <w:rPr>
          <w:rFonts w:ascii="Century Schoolbook" w:eastAsia="Calibri" w:hAnsi="Century Schoolbook" w:cs="Times New Roman"/>
          <w:b/>
          <w:sz w:val="24"/>
          <w:szCs w:val="24"/>
        </w:rPr>
        <w:t xml:space="preserve">                                                                     </w:t>
      </w:r>
      <w:r w:rsidR="00D64A31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3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s</w:t>
      </w:r>
      <w:r w:rsidR="00D64A31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  <w:r w:rsidRPr="00A774DA">
        <w:rPr>
          <w:rFonts w:ascii="Century Schoolbook" w:eastAsia="Calibri" w:hAnsi="Century Schoolbook" w:cs="Times New Roman"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CCF5818" wp14:editId="6507C3EA">
                <wp:simplePos x="0" y="0"/>
                <wp:positionH relativeFrom="column">
                  <wp:posOffset>1123950</wp:posOffset>
                </wp:positionH>
                <wp:positionV relativeFrom="paragraph">
                  <wp:posOffset>288290</wp:posOffset>
                </wp:positionV>
                <wp:extent cx="638175" cy="0"/>
                <wp:effectExtent l="0" t="76200" r="9525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1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533878" id="Straight Arrow Connector 3" o:spid="_x0000_s1026" type="#_x0000_t32" style="position:absolute;margin-left:88.5pt;margin-top:22.7pt;width:50.25pt;height:0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14:paraId="4518C4C2" w14:textId="5AD09BB9" w:rsidR="003A76C0" w:rsidRPr="002E6B23" w:rsidRDefault="003A76C0" w:rsidP="002E6B23">
      <w:pPr>
        <w:tabs>
          <w:tab w:val="left" w:pos="360"/>
        </w:tabs>
        <w:spacing w:after="200" w:line="276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  <m:oMath>
        <m:r>
          <w:rPr>
            <w:rFonts w:ascii="Cambria Math" w:eastAsia="Calibri" w:hAnsi="Cambria Math" w:cs="Times New Roman"/>
            <w:sz w:val="24"/>
            <w:szCs w:val="24"/>
          </w:rPr>
          <m:t>2R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(s)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</w:rPr>
          <m:t>+2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O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(l)</m:t>
            </m:r>
          </m:sub>
        </m:sSub>
      </m:oMath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                 </w:t>
      </w:r>
      <m:oMath>
        <m:r>
          <w:rPr>
            <w:rFonts w:ascii="Cambria Math" w:eastAsia="Calibri" w:hAnsi="Cambria Math" w:cs="Times New Roman"/>
            <w:sz w:val="24"/>
            <w:szCs w:val="24"/>
          </w:rPr>
          <m:t>2RbO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(aq)</m:t>
            </m:r>
          </m:sub>
        </m:sSub>
        <m:r>
          <w:rPr>
            <w:rFonts w:ascii="Cambria Math" w:eastAsia="Calibri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2(g)</m:t>
            </m:r>
          </m:sub>
        </m:sSub>
      </m:oMath>
    </w:p>
    <w:p w14:paraId="19BCE85D" w14:textId="0FA0AA8B" w:rsidR="00D64A31" w:rsidRDefault="00172F08" w:rsidP="002E6B23">
      <w:pPr>
        <w:tabs>
          <w:tab w:val="left" w:pos="360"/>
        </w:tabs>
        <w:spacing w:after="200" w:line="360" w:lineRule="auto"/>
        <w:rPr>
          <w:rFonts w:ascii="Century Schoolbook" w:eastAsia="Calibri" w:hAnsi="Century Schoolbook" w:cs="Times New Roman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 </w:t>
      </w:r>
    </w:p>
    <w:p w14:paraId="21BB4434" w14:textId="28345117" w:rsidR="00172F08" w:rsidRDefault="00172F08" w:rsidP="002E6B23">
      <w:pPr>
        <w:tabs>
          <w:tab w:val="left" w:pos="360"/>
        </w:tabs>
        <w:spacing w:after="200" w:line="360" w:lineRule="auto"/>
        <w:rPr>
          <w:rFonts w:ascii="Century Schoolbook" w:eastAsia="Calibri" w:hAnsi="Century Schoolbook" w:cs="Times New Roman"/>
          <w:sz w:val="24"/>
          <w:szCs w:val="24"/>
        </w:rPr>
      </w:pPr>
    </w:p>
    <w:p w14:paraId="7A179CCB" w14:textId="76E715D9" w:rsidR="00172F08" w:rsidRDefault="00172F08" w:rsidP="002E6B23">
      <w:pPr>
        <w:tabs>
          <w:tab w:val="left" w:pos="360"/>
        </w:tabs>
        <w:spacing w:after="200" w:line="360" w:lineRule="auto"/>
        <w:rPr>
          <w:rFonts w:ascii="Century Schoolbook" w:eastAsia="Calibri" w:hAnsi="Century Schoolbook" w:cs="Times New Roman"/>
          <w:sz w:val="24"/>
          <w:szCs w:val="24"/>
        </w:rPr>
      </w:pPr>
    </w:p>
    <w:p w14:paraId="1A3E1AA6" w14:textId="5B910CAC" w:rsidR="00172F08" w:rsidRDefault="00172F08" w:rsidP="002E6B23">
      <w:pPr>
        <w:tabs>
          <w:tab w:val="left" w:pos="360"/>
        </w:tabs>
        <w:spacing w:after="200" w:line="360" w:lineRule="auto"/>
        <w:rPr>
          <w:rFonts w:ascii="Century Schoolbook" w:eastAsia="Calibri" w:hAnsi="Century Schoolbook" w:cs="Times New Roman"/>
          <w:sz w:val="24"/>
          <w:szCs w:val="24"/>
        </w:rPr>
      </w:pPr>
    </w:p>
    <w:p w14:paraId="66A00F6E" w14:textId="77777777" w:rsidR="00172F08" w:rsidRPr="002E6B23" w:rsidRDefault="00172F08" w:rsidP="002E6B23">
      <w:pPr>
        <w:tabs>
          <w:tab w:val="left" w:pos="360"/>
        </w:tabs>
        <w:spacing w:after="200" w:line="360" w:lineRule="auto"/>
        <w:rPr>
          <w:rFonts w:ascii="Century Schoolbook" w:eastAsia="Calibri" w:hAnsi="Century Schoolbook" w:cs="Times New Roman"/>
          <w:sz w:val="24"/>
          <w:szCs w:val="24"/>
        </w:rPr>
      </w:pPr>
    </w:p>
    <w:p w14:paraId="7F2AE4E3" w14:textId="49029C8F" w:rsidR="00D64A31" w:rsidRPr="002E6B23" w:rsidRDefault="00A774DA" w:rsidP="002E6B23">
      <w:pPr>
        <w:tabs>
          <w:tab w:val="left" w:pos="360"/>
        </w:tabs>
        <w:spacing w:after="200" w:line="276" w:lineRule="auto"/>
        <w:rPr>
          <w:rFonts w:ascii="Century Schoolbook" w:eastAsia="Calibri" w:hAnsi="Century Schoolbook" w:cs="Times New Roman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lastRenderedPageBreak/>
        <w:t>(</w:t>
      </w:r>
      <w:r w:rsidR="00D64A31" w:rsidRPr="002E6B23">
        <w:rPr>
          <w:rFonts w:ascii="Century Schoolbook" w:eastAsia="Calibri" w:hAnsi="Century Schoolbook" w:cs="Times New Roman"/>
          <w:sz w:val="24"/>
          <w:szCs w:val="24"/>
        </w:rPr>
        <w:t>b)</w:t>
      </w:r>
      <w:r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="00D64A31" w:rsidRPr="002E6B23">
        <w:rPr>
          <w:rFonts w:ascii="Century Schoolbook" w:eastAsia="Calibri" w:hAnsi="Century Schoolbook" w:cs="Times New Roman"/>
          <w:sz w:val="24"/>
          <w:szCs w:val="24"/>
        </w:rPr>
        <w:t xml:space="preserve"> Describe an experiment you can use to show that chlorine is more reactive than iodine</w:t>
      </w:r>
      <w:r>
        <w:rPr>
          <w:rFonts w:ascii="Century Schoolbook" w:eastAsia="Calibri" w:hAnsi="Century Schoolbook" w:cs="Times New Roman"/>
          <w:sz w:val="24"/>
          <w:szCs w:val="24"/>
        </w:rPr>
        <w:t xml:space="preserve">. </w:t>
      </w:r>
      <w:r w:rsidR="00D64A31"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>
        <w:rPr>
          <w:rFonts w:ascii="Century Schoolbook" w:eastAsia="Calibri" w:hAnsi="Century Schoolbook" w:cs="Times New Roman"/>
          <w:sz w:val="24"/>
          <w:szCs w:val="24"/>
        </w:rPr>
        <w:t xml:space="preserve">                                                                                                      </w:t>
      </w:r>
      <w:r w:rsidR="00D64A31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2</w:t>
      </w:r>
      <w:r w:rsidR="003A76C0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s</w:t>
      </w:r>
      <w:r w:rsidR="00D64A31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79DAE4EC" w14:textId="78418921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5D8D3A8D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2B9BE602" w14:textId="0536AE0E" w:rsidR="00D64A3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16D392DA" w14:textId="34C84E7A" w:rsidR="00D64A31" w:rsidRPr="002E6B23" w:rsidRDefault="00A774DA" w:rsidP="002E6B23">
      <w:pPr>
        <w:tabs>
          <w:tab w:val="left" w:pos="360"/>
        </w:tabs>
        <w:spacing w:after="200" w:line="276" w:lineRule="auto"/>
        <w:rPr>
          <w:rFonts w:ascii="Century Schoolbook" w:eastAsia="Calibri" w:hAnsi="Century Schoolbook" w:cs="Times New Roman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>(</w:t>
      </w:r>
      <w:r w:rsidR="00D64A31" w:rsidRPr="002E6B23">
        <w:rPr>
          <w:rFonts w:ascii="Century Schoolbook" w:eastAsia="Calibri" w:hAnsi="Century Schoolbook" w:cs="Times New Roman"/>
          <w:sz w:val="24"/>
          <w:szCs w:val="24"/>
        </w:rPr>
        <w:t>c) Aluminum Oxide is amphoteric and insoluble in water</w:t>
      </w:r>
    </w:p>
    <w:p w14:paraId="4DB56A8B" w14:textId="3A496E95" w:rsidR="00D64A31" w:rsidRPr="00A774DA" w:rsidRDefault="00D64A31" w:rsidP="00A774DA">
      <w:pPr>
        <w:pStyle w:val="ListParagraph"/>
        <w:numPr>
          <w:ilvl w:val="0"/>
          <w:numId w:val="19"/>
        </w:numPr>
        <w:tabs>
          <w:tab w:val="left" w:pos="360"/>
        </w:tabs>
        <w:spacing w:after="200" w:line="276" w:lineRule="auto"/>
        <w:rPr>
          <w:rFonts w:ascii="Century Schoolbook" w:eastAsia="Calibri" w:hAnsi="Century Schoolbook" w:cs="Times New Roman"/>
          <w:sz w:val="24"/>
          <w:szCs w:val="24"/>
        </w:rPr>
      </w:pPr>
      <w:r w:rsidRPr="00A774DA">
        <w:rPr>
          <w:rFonts w:ascii="Century Schoolbook" w:eastAsia="Calibri" w:hAnsi="Century Schoolbook" w:cs="Times New Roman"/>
          <w:sz w:val="24"/>
          <w:szCs w:val="24"/>
        </w:rPr>
        <w:t>What do you understand by the term amphoteric oxide?</w:t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       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1</w:t>
      </w:r>
      <w:r w:rsidR="003A76C0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59BE7E26" w14:textId="77777777" w:rsidR="00A01D3F" w:rsidRDefault="00A01D3F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eastAsia="Calibri" w:hAnsi="Century Schoolbook" w:cs="Times New Roman"/>
          <w:sz w:val="24"/>
          <w:szCs w:val="24"/>
        </w:rPr>
      </w:pPr>
    </w:p>
    <w:p w14:paraId="1370AE00" w14:textId="56FA41E3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43C53CEC" w14:textId="7BFA6C17" w:rsidR="00D64A3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00BF0F31" w14:textId="12E715B9" w:rsidR="00D64A31" w:rsidRPr="00A774DA" w:rsidRDefault="00D64A31" w:rsidP="00A774DA">
      <w:pPr>
        <w:pStyle w:val="ListParagraph"/>
        <w:numPr>
          <w:ilvl w:val="0"/>
          <w:numId w:val="19"/>
        </w:numPr>
        <w:tabs>
          <w:tab w:val="left" w:pos="360"/>
        </w:tabs>
        <w:spacing w:after="200" w:line="276" w:lineRule="auto"/>
        <w:rPr>
          <w:rFonts w:ascii="Century Schoolbook" w:eastAsia="Calibri" w:hAnsi="Century Schoolbook" w:cs="Times New Roman"/>
          <w:sz w:val="24"/>
          <w:szCs w:val="24"/>
        </w:rPr>
      </w:pPr>
      <w:r w:rsidRPr="00A774DA">
        <w:rPr>
          <w:rFonts w:ascii="Century Schoolbook" w:eastAsia="Calibri" w:hAnsi="Century Schoolbook" w:cs="Times New Roman"/>
          <w:sz w:val="24"/>
          <w:szCs w:val="24"/>
        </w:rPr>
        <w:t xml:space="preserve">Describe how to show that </w:t>
      </w:r>
      <w:proofErr w:type="spellStart"/>
      <w:r w:rsidRPr="00A774DA">
        <w:rPr>
          <w:rFonts w:ascii="Century Schoolbook" w:eastAsia="Calibri" w:hAnsi="Century Schoolbook" w:cs="Times New Roman"/>
          <w:sz w:val="24"/>
          <w:szCs w:val="24"/>
        </w:rPr>
        <w:t>Aluminium</w:t>
      </w:r>
      <w:proofErr w:type="spellEnd"/>
      <w:r w:rsidRPr="00A774DA">
        <w:rPr>
          <w:rFonts w:ascii="Century Schoolbook" w:eastAsia="Calibri" w:hAnsi="Century Schoolbook" w:cs="Times New Roman"/>
          <w:sz w:val="24"/>
          <w:szCs w:val="24"/>
        </w:rPr>
        <w:t xml:space="preserve"> oxide is amphoteric</w:t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.    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2</w:t>
      </w:r>
      <w:r w:rsidR="003A76C0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s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4F3C35BA" w14:textId="77777777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53E5F324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6A10C05D" w14:textId="5111AAF6" w:rsidR="00D64A31" w:rsidRPr="00A01D3F" w:rsidRDefault="00172F08" w:rsidP="00A01D3F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1FB0911F" w14:textId="4E91DF40" w:rsidR="00D64A31" w:rsidRPr="002E6B23" w:rsidRDefault="00A01D3F" w:rsidP="002E6B23">
      <w:pPr>
        <w:pStyle w:val="ListParagraph"/>
        <w:numPr>
          <w:ilvl w:val="0"/>
          <w:numId w:val="1"/>
        </w:numPr>
        <w:tabs>
          <w:tab w:val="left" w:pos="360"/>
        </w:tabs>
        <w:spacing w:after="200" w:line="360" w:lineRule="auto"/>
        <w:ind w:left="0" w:firstLine="0"/>
        <w:rPr>
          <w:rFonts w:ascii="Century Schoolbook" w:eastAsia="Calibri" w:hAnsi="Century Schoolbook" w:cs="Times New Roman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(a) </w:t>
      </w:r>
      <w:r w:rsidR="00D64A31" w:rsidRPr="002E6B23">
        <w:rPr>
          <w:rFonts w:ascii="Century Schoolbook" w:eastAsia="Calibri" w:hAnsi="Century Schoolbook" w:cs="Times New Roman"/>
          <w:sz w:val="24"/>
          <w:szCs w:val="24"/>
        </w:rPr>
        <w:t xml:space="preserve">Complete the table below to show the observation made and property when concentrated </w:t>
      </w:r>
      <w:proofErr w:type="spellStart"/>
      <w:r w:rsidR="00D64A31" w:rsidRPr="002E6B23">
        <w:rPr>
          <w:rFonts w:ascii="Century Schoolbook" w:eastAsia="Calibri" w:hAnsi="Century Schoolbook" w:cs="Times New Roman"/>
          <w:sz w:val="24"/>
          <w:szCs w:val="24"/>
        </w:rPr>
        <w:t>sulphuric</w:t>
      </w:r>
      <w:proofErr w:type="spellEnd"/>
      <w:r w:rsidR="00D64A31" w:rsidRPr="002E6B23">
        <w:rPr>
          <w:rFonts w:ascii="Century Schoolbook" w:eastAsia="Calibri" w:hAnsi="Century Schoolbook" w:cs="Times New Roman"/>
          <w:sz w:val="24"/>
          <w:szCs w:val="24"/>
        </w:rPr>
        <w:t xml:space="preserve"> (VI)acid is added to the following substances.   </w:t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="00254751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4</w:t>
      </w:r>
      <w:r w:rsidR="003A76C0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s</w:t>
      </w:r>
      <w:r w:rsidR="00254751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3116"/>
        <w:gridCol w:w="3125"/>
        <w:gridCol w:w="3109"/>
      </w:tblGrid>
      <w:tr w:rsidR="00D64A31" w:rsidRPr="002E6B23" w14:paraId="21A82B39" w14:textId="77777777" w:rsidTr="00734543">
        <w:tc>
          <w:tcPr>
            <w:tcW w:w="3192" w:type="dxa"/>
          </w:tcPr>
          <w:p w14:paraId="53BC03DD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Substance</w:t>
            </w:r>
          </w:p>
        </w:tc>
        <w:tc>
          <w:tcPr>
            <w:tcW w:w="3192" w:type="dxa"/>
          </w:tcPr>
          <w:p w14:paraId="6EED1890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 xml:space="preserve">Observation </w:t>
            </w:r>
          </w:p>
        </w:tc>
        <w:tc>
          <w:tcPr>
            <w:tcW w:w="3192" w:type="dxa"/>
          </w:tcPr>
          <w:p w14:paraId="18D44001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Property of Acid</w:t>
            </w:r>
          </w:p>
        </w:tc>
      </w:tr>
      <w:tr w:rsidR="00D64A31" w:rsidRPr="002E6B23" w14:paraId="3CC46758" w14:textId="77777777" w:rsidTr="00734543">
        <w:tc>
          <w:tcPr>
            <w:tcW w:w="3192" w:type="dxa"/>
          </w:tcPr>
          <w:p w14:paraId="4B8F00C6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sugar</w:t>
            </w:r>
          </w:p>
        </w:tc>
        <w:tc>
          <w:tcPr>
            <w:tcW w:w="3192" w:type="dxa"/>
          </w:tcPr>
          <w:p w14:paraId="481D8851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  <w:tc>
          <w:tcPr>
            <w:tcW w:w="3192" w:type="dxa"/>
          </w:tcPr>
          <w:p w14:paraId="300363D8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  <w:p w14:paraId="0D1A15D6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</w:tr>
      <w:tr w:rsidR="00D64A31" w:rsidRPr="002E6B23" w14:paraId="4A4DA272" w14:textId="77777777" w:rsidTr="00734543">
        <w:tc>
          <w:tcPr>
            <w:tcW w:w="3192" w:type="dxa"/>
          </w:tcPr>
          <w:p w14:paraId="55BD6213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sz w:val="24"/>
                <w:szCs w:val="24"/>
              </w:rPr>
            </w:pPr>
            <w:r w:rsidRPr="002E6B23">
              <w:rPr>
                <w:rFonts w:ascii="Century Schoolbook" w:hAnsi="Century Schoolbook"/>
                <w:sz w:val="24"/>
                <w:szCs w:val="24"/>
              </w:rPr>
              <w:t>Potassium nitrate crystals</w:t>
            </w:r>
          </w:p>
        </w:tc>
        <w:tc>
          <w:tcPr>
            <w:tcW w:w="3192" w:type="dxa"/>
          </w:tcPr>
          <w:p w14:paraId="5D685B33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  <w:p w14:paraId="077FADBD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sz w:val="24"/>
                <w:szCs w:val="24"/>
              </w:rPr>
            </w:pPr>
          </w:p>
        </w:tc>
        <w:tc>
          <w:tcPr>
            <w:tcW w:w="3192" w:type="dxa"/>
          </w:tcPr>
          <w:p w14:paraId="4838E8F4" w14:textId="77777777" w:rsidR="00D64A31" w:rsidRPr="002E6B23" w:rsidRDefault="00D64A31" w:rsidP="002E6B23">
            <w:pPr>
              <w:tabs>
                <w:tab w:val="left" w:pos="360"/>
              </w:tabs>
              <w:spacing w:line="360" w:lineRule="auto"/>
              <w:rPr>
                <w:rFonts w:ascii="Century Schoolbook" w:hAnsi="Century Schoolbook"/>
                <w:b/>
                <w:sz w:val="24"/>
                <w:szCs w:val="24"/>
              </w:rPr>
            </w:pPr>
          </w:p>
        </w:tc>
      </w:tr>
    </w:tbl>
    <w:p w14:paraId="1AB7C49D" w14:textId="77777777" w:rsidR="00D64A31" w:rsidRPr="002E6B23" w:rsidRDefault="00D64A31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p w14:paraId="0DB67AD5" w14:textId="77777777" w:rsidR="00576E27" w:rsidRDefault="00576E27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p w14:paraId="1D1D6880" w14:textId="77777777" w:rsidR="00576E27" w:rsidRDefault="00576E27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p w14:paraId="5B7608B5" w14:textId="77777777" w:rsidR="00576E27" w:rsidRDefault="00576E27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p w14:paraId="534774FC" w14:textId="77777777" w:rsidR="00576E27" w:rsidRDefault="00576E27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p w14:paraId="30E694FD" w14:textId="77777777" w:rsidR="00576E27" w:rsidRDefault="00576E27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p w14:paraId="11CF22F1" w14:textId="77777777" w:rsidR="00576E27" w:rsidRDefault="00576E27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p w14:paraId="02F2A18B" w14:textId="77777777" w:rsidR="00576E27" w:rsidRDefault="00576E27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p w14:paraId="00C79623" w14:textId="77777777" w:rsidR="00576E27" w:rsidRDefault="00576E27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p w14:paraId="16FE794E" w14:textId="312C04F9" w:rsidR="00D64A31" w:rsidRPr="002E6B23" w:rsidRDefault="00A01D3F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  <w:r>
        <w:rPr>
          <w:rFonts w:ascii="Century Schoolbook" w:eastAsia="Times New Roman" w:hAnsi="Century Schoolbook" w:cs="Times New Roman"/>
          <w:color w:val="000000"/>
          <w:sz w:val="24"/>
          <w:szCs w:val="24"/>
        </w:rPr>
        <w:lastRenderedPageBreak/>
        <w:t>(</w:t>
      </w:r>
      <w:r w:rsidR="00D64A31"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b) Below is a flow chart diagram for the contact process for the manufacture of </w:t>
      </w:r>
      <w:proofErr w:type="spellStart"/>
      <w:r w:rsidR="00D64A31"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sulphuric</w:t>
      </w:r>
      <w:proofErr w:type="spellEnd"/>
      <w:r w:rsidR="00D64A31"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 (VI) acid.</w:t>
      </w:r>
    </w:p>
    <w:p w14:paraId="3B8056A4" w14:textId="77777777" w:rsidR="00D64A31" w:rsidRPr="002E6B23" w:rsidRDefault="00D64A31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24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noProof/>
          <w:sz w:val="24"/>
          <w:szCs w:val="24"/>
        </w:rPr>
        <w:drawing>
          <wp:anchor distT="0" distB="0" distL="0" distR="0" simplePos="0" relativeHeight="251705344" behindDoc="0" locked="0" layoutInCell="1" hidden="0" allowOverlap="1" wp14:anchorId="1C2F3B00" wp14:editId="5AF72F70">
            <wp:simplePos x="0" y="0"/>
            <wp:positionH relativeFrom="column">
              <wp:posOffset>19050</wp:posOffset>
            </wp:positionH>
            <wp:positionV relativeFrom="paragraph">
              <wp:posOffset>40005</wp:posOffset>
            </wp:positionV>
            <wp:extent cx="6467475" cy="2076450"/>
            <wp:effectExtent l="0" t="0" r="0" b="0"/>
            <wp:wrapSquare wrapText="bothSides" distT="0" distB="0" distL="0" distR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2076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58898FC" w14:textId="5CB08DC0" w:rsidR="00D64A31" w:rsidRPr="002E6B23" w:rsidRDefault="00D64A31" w:rsidP="002E6B23">
      <w:pPr>
        <w:numPr>
          <w:ilvl w:val="0"/>
          <w:numId w:val="17"/>
        </w:numPr>
        <w:tabs>
          <w:tab w:val="left" w:pos="360"/>
        </w:tabs>
        <w:spacing w:after="200" w:line="360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Other than Sulphur state another substance that can be used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</w:t>
      </w:r>
      <w:proofErr w:type="gramStart"/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</w:t>
      </w:r>
      <w:proofErr w:type="gramEnd"/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1</w:t>
      </w:r>
      <w:r w:rsidR="003A76C0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57108AC4" w14:textId="789954C2" w:rsidR="007C2CFE" w:rsidRPr="00576E27" w:rsidRDefault="00172F08" w:rsidP="00576E27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164A5D3B" w14:textId="77777777" w:rsidR="00576E27" w:rsidRPr="00576E27" w:rsidRDefault="00D64A31" w:rsidP="00172F08">
      <w:pPr>
        <w:numPr>
          <w:ilvl w:val="0"/>
          <w:numId w:val="17"/>
        </w:numPr>
        <w:tabs>
          <w:tab w:val="left" w:pos="360"/>
        </w:tabs>
        <w:spacing w:after="200" w:line="360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sz w:val="24"/>
          <w:szCs w:val="24"/>
        </w:rPr>
        <w:t>Both platinum and vanadium (v) oxide can be used as catalyst, explain why vanadium</w:t>
      </w:r>
      <w:r w:rsidR="00504078" w:rsidRPr="002E6B23">
        <w:rPr>
          <w:rFonts w:ascii="Century Schoolbook" w:eastAsia="Calibri" w:hAnsi="Century Schoolbook" w:cs="Times New Roman"/>
          <w:sz w:val="24"/>
          <w:szCs w:val="24"/>
        </w:rPr>
        <w:t xml:space="preserve"> (V) oxide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 xml:space="preserve"> is preferred over platinum in the process </w:t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Pr="002E6B23">
        <w:rPr>
          <w:rFonts w:ascii="Century Schoolbook" w:eastAsia="Calibri" w:hAnsi="Century Schoolbook" w:cs="Times New Roman"/>
          <w:sz w:val="24"/>
          <w:szCs w:val="24"/>
        </w:rPr>
        <w:tab/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</w:t>
      </w:r>
      <w:proofErr w:type="gramStart"/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</w:t>
      </w:r>
      <w:proofErr w:type="gramEnd"/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1</w:t>
      </w:r>
      <w:r w:rsidR="003A76C0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5D1B72A8" w14:textId="46892482" w:rsidR="00172F08" w:rsidRPr="00576E27" w:rsidRDefault="00172F08" w:rsidP="00576E27">
      <w:pPr>
        <w:tabs>
          <w:tab w:val="left" w:pos="360"/>
        </w:tabs>
        <w:spacing w:after="200" w:line="360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576E27">
        <w:rPr>
          <w:rFonts w:ascii="Century Schoolbook" w:eastAsia="Calibri" w:hAnsi="Century Schoolbook" w:cs="Times New Roman"/>
          <w:sz w:val="24"/>
          <w:szCs w:val="24"/>
        </w:rPr>
        <w:t xml:space="preserve"> </w:t>
      </w:r>
      <w:r w:rsidRPr="00576E27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.......…</w:t>
      </w:r>
    </w:p>
    <w:p w14:paraId="010A80C2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19A01AD0" w14:textId="3DE75748" w:rsidR="00D64A31" w:rsidRPr="00576E27" w:rsidRDefault="00172F08" w:rsidP="00576E27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2E315948" w14:textId="3506983F" w:rsidR="00D64A31" w:rsidRPr="002E6B23" w:rsidRDefault="00D64A31" w:rsidP="002E6B23">
      <w:pPr>
        <w:numPr>
          <w:ilvl w:val="0"/>
          <w:numId w:val="17"/>
        </w:numPr>
        <w:tabs>
          <w:tab w:val="left" w:pos="360"/>
        </w:tabs>
        <w:spacing w:after="200" w:line="360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Calibri" w:hAnsi="Century Schoolbook" w:cs="Times New Roman"/>
          <w:b/>
          <w:i/>
          <w:sz w:val="24"/>
          <w:szCs w:val="24"/>
        </w:rPr>
        <w:t xml:space="preserve"> 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Give the name of chambers labeled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    </w:t>
      </w:r>
      <w:proofErr w:type="gramStart"/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</w:t>
      </w:r>
      <w:proofErr w:type="gramEnd"/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1 mark)</w:t>
      </w:r>
    </w:p>
    <w:p w14:paraId="363AF014" w14:textId="4CDBF76E" w:rsidR="00D64A31" w:rsidRPr="002E6B23" w:rsidRDefault="00D64A31" w:rsidP="002E6B23">
      <w:pPr>
        <w:tabs>
          <w:tab w:val="left" w:pos="360"/>
        </w:tabs>
        <w:spacing w:after="200" w:line="360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X   …………………</w:t>
      </w:r>
      <w:r w:rsidR="00172F08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…………….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</w:t>
      </w:r>
      <w:r w:rsidR="00172F08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………………………………</w:t>
      </w:r>
    </w:p>
    <w:p w14:paraId="0E190FB4" w14:textId="0C71A709" w:rsidR="00D64A31" w:rsidRPr="002E6B23" w:rsidRDefault="00D64A31" w:rsidP="002E6B23">
      <w:pPr>
        <w:tabs>
          <w:tab w:val="left" w:pos="360"/>
        </w:tabs>
        <w:spacing w:after="200" w:line="360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  <w:proofErr w:type="gramStart"/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Y  …</w:t>
      </w:r>
      <w:proofErr w:type="gramEnd"/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………</w:t>
      </w:r>
      <w:r w:rsidR="00172F08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………………………..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………………………………</w:t>
      </w:r>
    </w:p>
    <w:p w14:paraId="727C1719" w14:textId="54E2D992" w:rsidR="00D64A31" w:rsidRPr="002E6B23" w:rsidRDefault="00D64A31" w:rsidP="002E6B23">
      <w:pPr>
        <w:numPr>
          <w:ilvl w:val="0"/>
          <w:numId w:val="17"/>
        </w:numPr>
        <w:tabs>
          <w:tab w:val="left" w:pos="360"/>
        </w:tabs>
        <w:spacing w:after="200" w:line="360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 State two uses of </w:t>
      </w:r>
      <w:proofErr w:type="spellStart"/>
      <w:proofErr w:type="gramStart"/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sulphuric</w:t>
      </w:r>
      <w:proofErr w:type="spellEnd"/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(</w:t>
      </w:r>
      <w:proofErr w:type="gramEnd"/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VI) Acid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  <w:t>.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                           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</w:t>
      </w:r>
      <w:r w:rsid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2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s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3740F762" w14:textId="6F0C3D7F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525F408B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1D8F0874" w14:textId="6EB5006C" w:rsidR="00D64A31" w:rsidRDefault="00172F08" w:rsidP="00576E27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30DE2A45" w14:textId="77777777" w:rsidR="00576E27" w:rsidRPr="00576E27" w:rsidRDefault="00576E27" w:rsidP="00576E27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</w:p>
    <w:p w14:paraId="1344130D" w14:textId="0E8A1461" w:rsidR="00D64A31" w:rsidRPr="002E6B23" w:rsidRDefault="00D64A31" w:rsidP="002E6B23">
      <w:pPr>
        <w:numPr>
          <w:ilvl w:val="0"/>
          <w:numId w:val="17"/>
        </w:numPr>
        <w:tabs>
          <w:tab w:val="left" w:pos="360"/>
        </w:tabs>
        <w:spacing w:before="240" w:after="200" w:line="360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lastRenderedPageBreak/>
        <w:t>State two precautionary measures taken to prevent pollution by the contact process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   </w:t>
      </w:r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                                                                    </w:t>
      </w:r>
      <w:proofErr w:type="gramStart"/>
      <w:r w:rsidR="00A774DA">
        <w:rPr>
          <w:rFonts w:ascii="Century Schoolbook" w:eastAsia="Calibri" w:hAnsi="Century Schoolbook" w:cs="Times New Roman"/>
          <w:sz w:val="24"/>
          <w:szCs w:val="24"/>
        </w:rPr>
        <w:t xml:space="preserve">   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</w:t>
      </w:r>
      <w:proofErr w:type="gramEnd"/>
      <w:r w:rsid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2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s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16D9B67C" w14:textId="18E8B11A" w:rsidR="00172F08" w:rsidRPr="002E6B23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...</w:t>
      </w:r>
      <w:r w:rsidRPr="002E6B23">
        <w:rPr>
          <w:rFonts w:ascii="Century Schoolbook" w:hAnsi="Century Schoolbook"/>
          <w:sz w:val="24"/>
          <w:szCs w:val="24"/>
        </w:rPr>
        <w:t>....…</w:t>
      </w:r>
    </w:p>
    <w:p w14:paraId="393A7F40" w14:textId="77777777" w:rsidR="00172F08" w:rsidRDefault="00172F08" w:rsidP="00172F08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752039AD" w14:textId="5608566F" w:rsidR="00D64A31" w:rsidRPr="00576E27" w:rsidRDefault="00172F08" w:rsidP="00576E27">
      <w:pPr>
        <w:pStyle w:val="ListParagraph"/>
        <w:tabs>
          <w:tab w:val="left" w:pos="360"/>
        </w:tabs>
        <w:spacing w:line="360" w:lineRule="auto"/>
        <w:ind w:left="0"/>
        <w:rPr>
          <w:rFonts w:ascii="Century Schoolbook" w:hAnsi="Century Schoolbook"/>
          <w:sz w:val="24"/>
          <w:szCs w:val="24"/>
        </w:rPr>
      </w:pPr>
      <w:r w:rsidRPr="002E6B23">
        <w:rPr>
          <w:rFonts w:ascii="Century Schoolbook" w:hAnsi="Century Schoolbook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entury Schoolbook" w:hAnsi="Century Schoolbook"/>
          <w:sz w:val="24"/>
          <w:szCs w:val="24"/>
        </w:rPr>
        <w:t>…...</w:t>
      </w:r>
    </w:p>
    <w:p w14:paraId="70518A38" w14:textId="19F63466" w:rsidR="00D64A31" w:rsidRPr="002E6B23" w:rsidRDefault="00D64A31" w:rsidP="002E6B23">
      <w:pPr>
        <w:numPr>
          <w:ilvl w:val="0"/>
          <w:numId w:val="17"/>
        </w:numPr>
        <w:tabs>
          <w:tab w:val="left" w:pos="360"/>
        </w:tabs>
        <w:spacing w:after="200" w:line="360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 Write the balanced equations for the reactions in;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ab/>
      </w:r>
      <w:r w:rsidR="00576E27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  </w:t>
      </w:r>
      <w:proofErr w:type="gramStart"/>
      <w:r w:rsidR="00576E27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   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</w:t>
      </w:r>
      <w:proofErr w:type="gramEnd"/>
      <w:r w:rsid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2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 w:rsid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s</w:t>
      </w:r>
      <w:r w:rsidR="00A774DA"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03308799" w14:textId="3EF35976" w:rsidR="00D64A31" w:rsidRPr="002E6B23" w:rsidRDefault="00D64A31" w:rsidP="002E6B23">
      <w:pPr>
        <w:tabs>
          <w:tab w:val="left" w:pos="360"/>
        </w:tabs>
        <w:spacing w:after="200" w:line="360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Step 2: ………………………………………………………………………………………………………………………………………………………………………………</w:t>
      </w:r>
      <w:r w:rsidR="00172F08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……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……</w:t>
      </w:r>
    </w:p>
    <w:p w14:paraId="77CEB8CB" w14:textId="175476EA" w:rsidR="00D64A31" w:rsidRPr="002E6B23" w:rsidRDefault="00D64A31" w:rsidP="002E6B23">
      <w:pPr>
        <w:tabs>
          <w:tab w:val="left" w:pos="360"/>
        </w:tabs>
        <w:spacing w:after="200" w:line="360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Step 4: ……………………………………………………………………………………………………………………………………………………………………………</w:t>
      </w:r>
      <w:r w:rsidR="00172F08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……</w:t>
      </w: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…………………</w:t>
      </w:r>
    </w:p>
    <w:p w14:paraId="730D1DC5" w14:textId="77777777" w:rsidR="00A774DA" w:rsidRPr="00A774DA" w:rsidRDefault="00D64A31" w:rsidP="002E6B23">
      <w:pPr>
        <w:numPr>
          <w:ilvl w:val="0"/>
          <w:numId w:val="17"/>
        </w:numPr>
        <w:tabs>
          <w:tab w:val="left" w:pos="360"/>
        </w:tabs>
        <w:spacing w:after="200" w:line="360" w:lineRule="auto"/>
        <w:ind w:left="0" w:firstLine="0"/>
        <w:contextualSpacing/>
        <w:rPr>
          <w:rFonts w:ascii="Century Schoolbook" w:eastAsia="Calibri" w:hAnsi="Century Schoolbook" w:cs="Times New Roman"/>
          <w:sz w:val="24"/>
          <w:szCs w:val="24"/>
        </w:rPr>
      </w:pPr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Calculate the volume of </w:t>
      </w:r>
      <w:proofErr w:type="spellStart"/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sulphur</w:t>
      </w:r>
      <w:proofErr w:type="spellEnd"/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 (VI) oxide gas in </w:t>
      </w:r>
      <w:proofErr w:type="spellStart"/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>litres</w:t>
      </w:r>
      <w:proofErr w:type="spellEnd"/>
      <w:r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 that would be required to produce 178kg of Oleum in step 3. </w:t>
      </w:r>
    </w:p>
    <w:p w14:paraId="50943723" w14:textId="4F14AE48" w:rsidR="00D64A31" w:rsidRPr="002E6B23" w:rsidRDefault="00A774DA" w:rsidP="00A774DA">
      <w:pPr>
        <w:tabs>
          <w:tab w:val="left" w:pos="360"/>
        </w:tabs>
        <w:spacing w:after="200" w:line="360" w:lineRule="auto"/>
        <w:contextualSpacing/>
        <w:rPr>
          <w:rFonts w:ascii="Century Schoolbook" w:eastAsia="Calibri" w:hAnsi="Century Schoolbook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color w:val="000000"/>
            <w:sz w:val="24"/>
            <w:szCs w:val="24"/>
          </w:rPr>
          <m:t>(Molar gas volume at s.t.p.= 22.4L, H=1,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4"/>
            <w:szCs w:val="24"/>
          </w:rPr>
          <m:t xml:space="preserve"> O</m:t>
        </m:r>
        <m:r>
          <w:rPr>
            <w:rFonts w:ascii="Cambria Math" w:eastAsia="Times New Roman" w:hAnsi="Cambria Math" w:cs="Times New Roman"/>
            <w:color w:val="000000"/>
            <w:sz w:val="24"/>
            <w:szCs w:val="24"/>
          </w:rPr>
          <m:t>=16, S=32)</m:t>
        </m:r>
      </m:oMath>
      <w:r w:rsidR="00D64A31" w:rsidRPr="002E6B23"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  </w:t>
      </w:r>
      <w:r>
        <w:rPr>
          <w:rFonts w:ascii="Century Schoolbook" w:eastAsia="Times New Roman" w:hAnsi="Century Schoolbook" w:cs="Times New Roman"/>
          <w:color w:val="000000"/>
          <w:sz w:val="24"/>
          <w:szCs w:val="24"/>
        </w:rPr>
        <w:t xml:space="preserve">                           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(</w:t>
      </w:r>
      <w:r>
        <w:rPr>
          <w:rFonts w:ascii="Century Schoolbook" w:eastAsia="Calibri" w:hAnsi="Century Schoolbook" w:cs="Times New Roman"/>
          <w:i/>
          <w:iCs/>
          <w:sz w:val="24"/>
          <w:szCs w:val="24"/>
        </w:rPr>
        <w:t>3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 xml:space="preserve"> mark</w:t>
      </w:r>
      <w:r>
        <w:rPr>
          <w:rFonts w:ascii="Century Schoolbook" w:eastAsia="Calibri" w:hAnsi="Century Schoolbook" w:cs="Times New Roman"/>
          <w:i/>
          <w:iCs/>
          <w:sz w:val="24"/>
          <w:szCs w:val="24"/>
        </w:rPr>
        <w:t>s</w:t>
      </w:r>
      <w:r w:rsidRPr="00A774DA">
        <w:rPr>
          <w:rFonts w:ascii="Century Schoolbook" w:eastAsia="Calibri" w:hAnsi="Century Schoolbook" w:cs="Times New Roman"/>
          <w:i/>
          <w:iCs/>
          <w:sz w:val="24"/>
          <w:szCs w:val="24"/>
        </w:rPr>
        <w:t>)</w:t>
      </w:r>
    </w:p>
    <w:p w14:paraId="58946557" w14:textId="1E62ADA6" w:rsidR="002E2E11" w:rsidRPr="002E6B23" w:rsidRDefault="002E2E11" w:rsidP="002E6B23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720"/>
        </w:tabs>
        <w:spacing w:after="0" w:line="360" w:lineRule="auto"/>
        <w:jc w:val="both"/>
        <w:rPr>
          <w:rFonts w:ascii="Century Schoolbook" w:eastAsia="Times New Roman" w:hAnsi="Century Schoolbook" w:cs="Times New Roman"/>
          <w:color w:val="000000"/>
          <w:sz w:val="24"/>
          <w:szCs w:val="24"/>
        </w:rPr>
      </w:pPr>
    </w:p>
    <w:sectPr w:rsidR="002E2E11" w:rsidRPr="002E6B23"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FA218" w14:textId="77777777" w:rsidR="002B422C" w:rsidRDefault="002B422C" w:rsidP="0046411E">
      <w:pPr>
        <w:spacing w:after="0" w:line="240" w:lineRule="auto"/>
      </w:pPr>
      <w:r>
        <w:separator/>
      </w:r>
    </w:p>
  </w:endnote>
  <w:endnote w:type="continuationSeparator" w:id="0">
    <w:p w14:paraId="050272E7" w14:textId="77777777" w:rsidR="002B422C" w:rsidRDefault="002B422C" w:rsidP="004641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BA49F" w14:textId="77777777" w:rsidR="002E6B23" w:rsidRPr="002E6B23" w:rsidRDefault="002E6B23">
    <w:pPr>
      <w:pStyle w:val="Footer"/>
      <w:jc w:val="center"/>
      <w:rPr>
        <w:rFonts w:ascii="Century Schoolbook" w:hAnsi="Century Schoolbook"/>
        <w:b/>
        <w:bCs/>
      </w:rPr>
    </w:pPr>
    <w:r w:rsidRPr="002E6B23">
      <w:rPr>
        <w:rFonts w:ascii="Century Schoolbook" w:hAnsi="Century Schoolbook"/>
        <w:b/>
        <w:bCs/>
      </w:rPr>
      <w:t xml:space="preserve">Page </w:t>
    </w:r>
    <w:r w:rsidRPr="002E6B23">
      <w:rPr>
        <w:rFonts w:ascii="Century Schoolbook" w:hAnsi="Century Schoolbook"/>
        <w:b/>
        <w:bCs/>
      </w:rPr>
      <w:fldChar w:fldCharType="begin"/>
    </w:r>
    <w:r w:rsidRPr="002E6B23">
      <w:rPr>
        <w:rFonts w:ascii="Century Schoolbook" w:hAnsi="Century Schoolbook"/>
        <w:b/>
        <w:bCs/>
      </w:rPr>
      <w:instrText xml:space="preserve"> PAGE  \* Arabic  \* MERGEFORMAT </w:instrText>
    </w:r>
    <w:r w:rsidRPr="002E6B23">
      <w:rPr>
        <w:rFonts w:ascii="Century Schoolbook" w:hAnsi="Century Schoolbook"/>
        <w:b/>
        <w:bCs/>
      </w:rPr>
      <w:fldChar w:fldCharType="separate"/>
    </w:r>
    <w:r w:rsidRPr="002E6B23">
      <w:rPr>
        <w:rFonts w:ascii="Century Schoolbook" w:hAnsi="Century Schoolbook"/>
        <w:b/>
        <w:bCs/>
        <w:noProof/>
      </w:rPr>
      <w:t>2</w:t>
    </w:r>
    <w:r w:rsidRPr="002E6B23">
      <w:rPr>
        <w:rFonts w:ascii="Century Schoolbook" w:hAnsi="Century Schoolbook"/>
        <w:b/>
        <w:bCs/>
      </w:rPr>
      <w:fldChar w:fldCharType="end"/>
    </w:r>
    <w:r w:rsidRPr="002E6B23">
      <w:rPr>
        <w:rFonts w:ascii="Century Schoolbook" w:hAnsi="Century Schoolbook"/>
        <w:b/>
        <w:bCs/>
      </w:rPr>
      <w:t xml:space="preserve"> of </w:t>
    </w:r>
    <w:r w:rsidRPr="002E6B23">
      <w:rPr>
        <w:rFonts w:ascii="Century Schoolbook" w:hAnsi="Century Schoolbook"/>
        <w:b/>
        <w:bCs/>
      </w:rPr>
      <w:fldChar w:fldCharType="begin"/>
    </w:r>
    <w:r w:rsidRPr="002E6B23">
      <w:rPr>
        <w:rFonts w:ascii="Century Schoolbook" w:hAnsi="Century Schoolbook"/>
        <w:b/>
        <w:bCs/>
      </w:rPr>
      <w:instrText xml:space="preserve"> NUMPAGES  \* Arabic  \* MERGEFORMAT </w:instrText>
    </w:r>
    <w:r w:rsidRPr="002E6B23">
      <w:rPr>
        <w:rFonts w:ascii="Century Schoolbook" w:hAnsi="Century Schoolbook"/>
        <w:b/>
        <w:bCs/>
      </w:rPr>
      <w:fldChar w:fldCharType="separate"/>
    </w:r>
    <w:r w:rsidRPr="002E6B23">
      <w:rPr>
        <w:rFonts w:ascii="Century Schoolbook" w:hAnsi="Century Schoolbook"/>
        <w:b/>
        <w:bCs/>
        <w:noProof/>
      </w:rPr>
      <w:t>2</w:t>
    </w:r>
    <w:r w:rsidRPr="002E6B23">
      <w:rPr>
        <w:rFonts w:ascii="Century Schoolbook" w:hAnsi="Century Schoolbook"/>
        <w:b/>
        <w:bCs/>
      </w:rPr>
      <w:fldChar w:fldCharType="end"/>
    </w:r>
  </w:p>
  <w:p w14:paraId="7EBA01BC" w14:textId="1384227C" w:rsidR="0046411E" w:rsidRDefault="0046411E">
    <w:pPr>
      <w:pStyle w:val="Head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BE629" w14:textId="77777777" w:rsidR="002B422C" w:rsidRDefault="002B422C" w:rsidP="0046411E">
      <w:pPr>
        <w:spacing w:after="0" w:line="240" w:lineRule="auto"/>
      </w:pPr>
      <w:r>
        <w:separator/>
      </w:r>
    </w:p>
  </w:footnote>
  <w:footnote w:type="continuationSeparator" w:id="0">
    <w:p w14:paraId="4293D6EC" w14:textId="77777777" w:rsidR="002B422C" w:rsidRDefault="002B422C" w:rsidP="004641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DC980" w14:textId="77777777" w:rsidR="0046411E" w:rsidRDefault="002303C6">
    <w:pPr>
      <w:pStyle w:val="Header"/>
    </w:pPr>
    <w:r>
      <w:t>er</w:t>
    </w:r>
    <w:r w:rsidR="00EB6C8A">
      <w:t xml:space="preserve"> 2 2021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hybridMultilevel"/>
    <w:tmpl w:val="B2DAE470"/>
    <w:lvl w:ilvl="0" w:tplc="38EAB7E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00005"/>
    <w:multiLevelType w:val="hybridMultilevel"/>
    <w:tmpl w:val="A7502D3E"/>
    <w:lvl w:ilvl="0" w:tplc="AF3AD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5B6D7C"/>
    <w:multiLevelType w:val="hybridMultilevel"/>
    <w:tmpl w:val="86C81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737007"/>
    <w:multiLevelType w:val="hybridMultilevel"/>
    <w:tmpl w:val="5C466FF4"/>
    <w:lvl w:ilvl="0" w:tplc="DD663ED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67377"/>
    <w:multiLevelType w:val="hybridMultilevel"/>
    <w:tmpl w:val="03180B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675823B4">
      <w:start w:val="2"/>
      <w:numFmt w:val="lowerRoman"/>
      <w:lvlText w:val="(%3)"/>
      <w:lvlJc w:val="left"/>
      <w:pPr>
        <w:ind w:left="99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32A6D"/>
    <w:multiLevelType w:val="hybridMultilevel"/>
    <w:tmpl w:val="6E68F62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930A25"/>
    <w:multiLevelType w:val="hybridMultilevel"/>
    <w:tmpl w:val="E4B8FC24"/>
    <w:lvl w:ilvl="0" w:tplc="C7CC604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604D51"/>
    <w:multiLevelType w:val="hybridMultilevel"/>
    <w:tmpl w:val="1E0E6AD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9010806"/>
    <w:multiLevelType w:val="hybridMultilevel"/>
    <w:tmpl w:val="B19C4B78"/>
    <w:lvl w:ilvl="0" w:tplc="DB000B9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C14C03"/>
    <w:multiLevelType w:val="hybridMultilevel"/>
    <w:tmpl w:val="192AE1D4"/>
    <w:lvl w:ilvl="0" w:tplc="70D8A4F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383FB9"/>
    <w:multiLevelType w:val="hybridMultilevel"/>
    <w:tmpl w:val="445621F0"/>
    <w:lvl w:ilvl="0" w:tplc="DD663ED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FD702AD"/>
    <w:multiLevelType w:val="hybridMultilevel"/>
    <w:tmpl w:val="4D286DC8"/>
    <w:lvl w:ilvl="0" w:tplc="38EAB7E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64C77FD5"/>
    <w:multiLevelType w:val="hybridMultilevel"/>
    <w:tmpl w:val="E4481E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17E4B72"/>
    <w:multiLevelType w:val="hybridMultilevel"/>
    <w:tmpl w:val="C8B2C72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E230FE"/>
    <w:multiLevelType w:val="hybridMultilevel"/>
    <w:tmpl w:val="C3BC98D8"/>
    <w:lvl w:ilvl="0" w:tplc="38EAB7EE">
      <w:start w:val="9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BD6CC2"/>
    <w:multiLevelType w:val="hybridMultilevel"/>
    <w:tmpl w:val="AE380E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DFD20ED"/>
    <w:multiLevelType w:val="hybridMultilevel"/>
    <w:tmpl w:val="5EFA1CAA"/>
    <w:lvl w:ilvl="0" w:tplc="58ECF2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1A6FAE"/>
    <w:multiLevelType w:val="hybridMultilevel"/>
    <w:tmpl w:val="8820B29A"/>
    <w:lvl w:ilvl="0" w:tplc="2EF84F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D470D9"/>
    <w:multiLevelType w:val="hybridMultilevel"/>
    <w:tmpl w:val="7BDAE6A2"/>
    <w:lvl w:ilvl="0" w:tplc="DD663ED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3"/>
  </w:num>
  <w:num w:numId="4">
    <w:abstractNumId w:val="7"/>
  </w:num>
  <w:num w:numId="5">
    <w:abstractNumId w:val="0"/>
  </w:num>
  <w:num w:numId="6">
    <w:abstractNumId w:val="1"/>
  </w:num>
  <w:num w:numId="7">
    <w:abstractNumId w:val="2"/>
  </w:num>
  <w:num w:numId="8">
    <w:abstractNumId w:val="11"/>
  </w:num>
  <w:num w:numId="9">
    <w:abstractNumId w:val="4"/>
  </w:num>
  <w:num w:numId="10">
    <w:abstractNumId w:val="9"/>
  </w:num>
  <w:num w:numId="11">
    <w:abstractNumId w:val="17"/>
  </w:num>
  <w:num w:numId="12">
    <w:abstractNumId w:val="10"/>
  </w:num>
  <w:num w:numId="13">
    <w:abstractNumId w:val="15"/>
  </w:num>
  <w:num w:numId="14">
    <w:abstractNumId w:val="12"/>
  </w:num>
  <w:num w:numId="15">
    <w:abstractNumId w:val="8"/>
  </w:num>
  <w:num w:numId="16">
    <w:abstractNumId w:val="18"/>
  </w:num>
  <w:num w:numId="17">
    <w:abstractNumId w:val="16"/>
  </w:num>
  <w:num w:numId="18">
    <w:abstractNumId w:val="14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szQ2MLA0MDY1NzZR0lEKTi0uzszPAykwrQUAWovMmywAAAA="/>
  </w:docVars>
  <w:rsids>
    <w:rsidRoot w:val="001548DA"/>
    <w:rsid w:val="00007DBE"/>
    <w:rsid w:val="00052C8A"/>
    <w:rsid w:val="0007241E"/>
    <w:rsid w:val="00090B7B"/>
    <w:rsid w:val="000956F9"/>
    <w:rsid w:val="000A3356"/>
    <w:rsid w:val="000B201B"/>
    <w:rsid w:val="000C5715"/>
    <w:rsid w:val="001017E1"/>
    <w:rsid w:val="00121039"/>
    <w:rsid w:val="001306E9"/>
    <w:rsid w:val="001548DA"/>
    <w:rsid w:val="00172F08"/>
    <w:rsid w:val="001B2AAF"/>
    <w:rsid w:val="00210060"/>
    <w:rsid w:val="00226BE9"/>
    <w:rsid w:val="002303C6"/>
    <w:rsid w:val="00254751"/>
    <w:rsid w:val="00272C9B"/>
    <w:rsid w:val="002B422C"/>
    <w:rsid w:val="002D3BFD"/>
    <w:rsid w:val="002E2E11"/>
    <w:rsid w:val="002E6B23"/>
    <w:rsid w:val="00324C52"/>
    <w:rsid w:val="00352C25"/>
    <w:rsid w:val="00362323"/>
    <w:rsid w:val="003A130E"/>
    <w:rsid w:val="003A40BB"/>
    <w:rsid w:val="003A76C0"/>
    <w:rsid w:val="003B07C5"/>
    <w:rsid w:val="003C3BFB"/>
    <w:rsid w:val="003D261F"/>
    <w:rsid w:val="004016A8"/>
    <w:rsid w:val="004449A2"/>
    <w:rsid w:val="0046411E"/>
    <w:rsid w:val="004D5765"/>
    <w:rsid w:val="004E3A28"/>
    <w:rsid w:val="004F0750"/>
    <w:rsid w:val="00504078"/>
    <w:rsid w:val="005446A2"/>
    <w:rsid w:val="00546F01"/>
    <w:rsid w:val="005504AE"/>
    <w:rsid w:val="005537EB"/>
    <w:rsid w:val="00555A54"/>
    <w:rsid w:val="00576E27"/>
    <w:rsid w:val="005E2751"/>
    <w:rsid w:val="00602A2F"/>
    <w:rsid w:val="00623DD0"/>
    <w:rsid w:val="0064569F"/>
    <w:rsid w:val="00650B92"/>
    <w:rsid w:val="00662D35"/>
    <w:rsid w:val="00717009"/>
    <w:rsid w:val="00744BB2"/>
    <w:rsid w:val="007518F1"/>
    <w:rsid w:val="007A269C"/>
    <w:rsid w:val="007B71E3"/>
    <w:rsid w:val="007C2CFE"/>
    <w:rsid w:val="007E5DC9"/>
    <w:rsid w:val="00844735"/>
    <w:rsid w:val="0085630B"/>
    <w:rsid w:val="00926237"/>
    <w:rsid w:val="00956290"/>
    <w:rsid w:val="00961859"/>
    <w:rsid w:val="0097056A"/>
    <w:rsid w:val="00992408"/>
    <w:rsid w:val="009A7C26"/>
    <w:rsid w:val="009D4D38"/>
    <w:rsid w:val="009E5E79"/>
    <w:rsid w:val="00A01D3F"/>
    <w:rsid w:val="00A2787C"/>
    <w:rsid w:val="00A30E3F"/>
    <w:rsid w:val="00A4539D"/>
    <w:rsid w:val="00A6597A"/>
    <w:rsid w:val="00A71889"/>
    <w:rsid w:val="00A750F2"/>
    <w:rsid w:val="00A774DA"/>
    <w:rsid w:val="00A922DC"/>
    <w:rsid w:val="00AE61B9"/>
    <w:rsid w:val="00B16EA3"/>
    <w:rsid w:val="00B45B08"/>
    <w:rsid w:val="00B667C2"/>
    <w:rsid w:val="00B871F1"/>
    <w:rsid w:val="00C00243"/>
    <w:rsid w:val="00C0049C"/>
    <w:rsid w:val="00C02E67"/>
    <w:rsid w:val="00C65D76"/>
    <w:rsid w:val="00C8049D"/>
    <w:rsid w:val="00CB5C65"/>
    <w:rsid w:val="00CD0BB8"/>
    <w:rsid w:val="00CE76B8"/>
    <w:rsid w:val="00CF7E44"/>
    <w:rsid w:val="00D168AA"/>
    <w:rsid w:val="00D64A31"/>
    <w:rsid w:val="00D72D48"/>
    <w:rsid w:val="00D8216A"/>
    <w:rsid w:val="00D8403B"/>
    <w:rsid w:val="00DD5B0C"/>
    <w:rsid w:val="00E030A1"/>
    <w:rsid w:val="00E177D4"/>
    <w:rsid w:val="00E403EC"/>
    <w:rsid w:val="00E46993"/>
    <w:rsid w:val="00E504B8"/>
    <w:rsid w:val="00E67A0D"/>
    <w:rsid w:val="00E91A63"/>
    <w:rsid w:val="00EA66B2"/>
    <w:rsid w:val="00EB6C8A"/>
    <w:rsid w:val="00ED06F3"/>
    <w:rsid w:val="00EE6047"/>
    <w:rsid w:val="00EF0885"/>
    <w:rsid w:val="00F17289"/>
    <w:rsid w:val="00FD797C"/>
    <w:rsid w:val="00FE0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F606F"/>
  <w15:chartTrackingRefBased/>
  <w15:docId w15:val="{E8EAC71A-7252-4311-9867-B251389CE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48DA"/>
    <w:pPr>
      <w:ind w:left="720"/>
      <w:contextualSpacing/>
    </w:pPr>
  </w:style>
  <w:style w:type="table" w:styleId="TableGrid">
    <w:name w:val="Table Grid"/>
    <w:basedOn w:val="TableNormal"/>
    <w:uiPriority w:val="39"/>
    <w:rsid w:val="00B871F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E91A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64A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41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11E"/>
  </w:style>
  <w:style w:type="paragraph" w:styleId="Footer">
    <w:name w:val="footer"/>
    <w:basedOn w:val="Normal"/>
    <w:link w:val="FooterChar"/>
    <w:uiPriority w:val="99"/>
    <w:unhideWhenUsed/>
    <w:rsid w:val="004641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11E"/>
  </w:style>
  <w:style w:type="character" w:styleId="PlaceholderText">
    <w:name w:val="Placeholder Text"/>
    <w:basedOn w:val="DefaultParagraphFont"/>
    <w:uiPriority w:val="99"/>
    <w:semiHidden/>
    <w:rsid w:val="00CB5C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3</Pages>
  <Words>1735</Words>
  <Characters>989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ber</dc:creator>
  <cp:keywords/>
  <dc:description/>
  <cp:lastModifiedBy>robert</cp:lastModifiedBy>
  <cp:revision>16</cp:revision>
  <dcterms:created xsi:type="dcterms:W3CDTF">2021-09-07T06:39:00Z</dcterms:created>
  <dcterms:modified xsi:type="dcterms:W3CDTF">2021-09-20T13:09:00Z</dcterms:modified>
</cp:coreProperties>
</file>